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_Hlk135145640"/>
            <w:bookmarkStart w:id="1" w:name="xgraphic"/>
            <w:bookmarkEnd w:id="0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F79C042" w:rsidR="009F5D93" w:rsidRPr="00C01B29" w:rsidRDefault="00F157C6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7E32AD11" wp14:editId="1A245912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0" t="0" r="0" b="0"/>
                      <wp:wrapNone/>
                      <wp:docPr id="20713026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32AD1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3.8pt;margin-top:26.9pt;width:311.3pt;height:66.5pt;z-index:25170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2FF6DF65" w14:textId="39D9698B" w:rsidR="009F5D93" w:rsidRPr="00D23B3C" w:rsidRDefault="005416D1" w:rsidP="00F7535E">
      <w:pPr>
        <w:pStyle w:val="TitleCover"/>
        <w:spacing w:before="960" w:after="120" w:line="520" w:lineRule="exact"/>
        <w:jc w:val="center"/>
        <w:rPr>
          <w:rFonts w:asciiTheme="majorBidi" w:hAnsiTheme="majorBidi" w:cstheme="majorBidi"/>
          <w:color w:val="FF0000"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color w:val="FF0000"/>
          <w:sz w:val="24"/>
          <w:szCs w:val="24"/>
        </w:rPr>
        <w:t>Operating Systems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>-(</w:t>
      </w:r>
      <w:proofErr w:type="spellStart"/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>CMPS</w:t>
      </w:r>
      <w:proofErr w:type="spellEnd"/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="00574F16">
        <w:rPr>
          <w:rFonts w:asciiTheme="majorBidi" w:hAnsiTheme="majorBidi" w:cstheme="majorBidi"/>
          <w:color w:val="FF0000"/>
          <w:sz w:val="24"/>
          <w:szCs w:val="24"/>
        </w:rPr>
        <w:t>4</w:t>
      </w:r>
      <w:r w:rsidR="00145C78">
        <w:rPr>
          <w:rFonts w:asciiTheme="majorBidi" w:hAnsiTheme="majorBidi" w:cstheme="majorBidi"/>
          <w:color w:val="FF0000"/>
          <w:sz w:val="24"/>
          <w:szCs w:val="24"/>
        </w:rPr>
        <w:t>05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>)</w:t>
      </w:r>
    </w:p>
    <w:p w14:paraId="0145F158" w14:textId="28ABBDFB" w:rsidR="00D23B3C" w:rsidRPr="00574F16" w:rsidRDefault="00E43C14" w:rsidP="00D23B3C">
      <w:pPr>
        <w:pStyle w:val="SubtitleItalic"/>
        <w:jc w:val="center"/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</w:pPr>
      <w:r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 xml:space="preserve">Task: </w:t>
      </w:r>
      <w:r w:rsidR="005416D1"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>Project Phase 1</w:t>
      </w:r>
    </w:p>
    <w:p w14:paraId="7EC9623D" w14:textId="250200AD" w:rsidR="00322473" w:rsidRPr="00ED0148" w:rsidRDefault="005416D1" w:rsidP="00ED0148">
      <w:pPr>
        <w:pStyle w:val="BodyText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Fall 2024</w:t>
      </w:r>
    </w:p>
    <w:p w14:paraId="1CA94547" w14:textId="44D30640" w:rsidR="008540A1" w:rsidRPr="002D1B0C" w:rsidRDefault="75F34AB3" w:rsidP="6AC8C9C9">
      <w:pPr>
        <w:pStyle w:val="Author"/>
        <w:rPr>
          <w:i/>
          <w:sz w:val="24"/>
          <w:szCs w:val="24"/>
        </w:rPr>
      </w:pPr>
      <w:r w:rsidRPr="6AC8C9C9">
        <w:rPr>
          <w:rFonts w:asciiTheme="minorHAnsi" w:hAnsiTheme="minorHAnsi" w:cstheme="minorBidi"/>
          <w:b/>
          <w:bCs/>
          <w:sz w:val="24"/>
          <w:szCs w:val="24"/>
        </w:rPr>
        <w:t>Project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Group</w:t>
      </w:r>
      <w:r w:rsidR="00E43C14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Member</w:t>
      </w:r>
      <w:r w:rsidR="00D61305" w:rsidRPr="6AC8C9C9">
        <w:rPr>
          <w:rFonts w:asciiTheme="minorHAnsi" w:hAnsiTheme="minorHAnsi" w:cstheme="minorBidi"/>
          <w:b/>
          <w:bCs/>
          <w:sz w:val="24"/>
          <w:szCs w:val="24"/>
        </w:rPr>
        <w:t>s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:</w:t>
      </w:r>
      <w:r w:rsidR="008540A1" w:rsidRPr="6AC8C9C9">
        <w:rPr>
          <w:sz w:val="24"/>
          <w:szCs w:val="24"/>
        </w:rPr>
        <w:t xml:space="preserve"> </w:t>
      </w:r>
    </w:p>
    <w:p w14:paraId="175800E7" w14:textId="77777777" w:rsidR="00D23B3C" w:rsidRPr="00D23B3C" w:rsidRDefault="00D23B3C" w:rsidP="00D23B3C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7A4DB5E3" w14:textId="345F872E" w:rsidR="008540A1" w:rsidRDefault="008540A1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 xml:space="preserve">Marwan Hashish                       </w:t>
      </w:r>
      <w:r w:rsidR="00574F16" w:rsidRPr="433C27C1">
        <w:rPr>
          <w:rFonts w:asciiTheme="majorBidi" w:hAnsiTheme="majorBidi" w:cstheme="majorBidi"/>
          <w:sz w:val="24"/>
          <w:szCs w:val="24"/>
        </w:rPr>
        <w:t xml:space="preserve">                                  </w:t>
      </w:r>
      <w:r w:rsidR="008E5922">
        <w:rPr>
          <w:rFonts w:asciiTheme="majorBidi" w:hAnsiTheme="majorBidi" w:cstheme="majorBidi"/>
          <w:sz w:val="24"/>
          <w:szCs w:val="24"/>
        </w:rPr>
        <w:t xml:space="preserve"> </w:t>
      </w:r>
      <w:r w:rsidRPr="433C27C1">
        <w:rPr>
          <w:rFonts w:asciiTheme="majorBidi" w:hAnsiTheme="majorBidi" w:cstheme="majorBidi"/>
          <w:sz w:val="24"/>
          <w:szCs w:val="24"/>
        </w:rPr>
        <w:t xml:space="preserve"> ID:201701546</w:t>
      </w:r>
      <w:r w:rsidR="00D23B3C" w:rsidRPr="433C27C1">
        <w:rPr>
          <w:rFonts w:asciiTheme="majorBidi" w:hAnsiTheme="majorBidi" w:cstheme="majorBidi"/>
          <w:sz w:val="24"/>
          <w:szCs w:val="24"/>
        </w:rPr>
        <w:t xml:space="preserve">         </w:t>
      </w:r>
    </w:p>
    <w:p w14:paraId="6D7BF3A5" w14:textId="77777777" w:rsidR="00D23B3C" w:rsidRDefault="00D23B3C" w:rsidP="008540A1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40EC94F4" w14:textId="3E67754F" w:rsidR="00ED0148" w:rsidRDefault="00941AB3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>Abdulla Jamali</w:t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proofErr w:type="gramStart"/>
      <w:r w:rsidR="00655AAA">
        <w:rPr>
          <w:rFonts w:asciiTheme="majorBidi" w:hAnsiTheme="majorBidi" w:cstheme="majorBidi"/>
          <w:sz w:val="24"/>
          <w:szCs w:val="24"/>
        </w:rPr>
        <w:tab/>
      </w:r>
      <w:r w:rsidR="00655AAA" w:rsidRPr="433C27C1">
        <w:rPr>
          <w:rFonts w:asciiTheme="majorBidi" w:hAnsiTheme="majorBidi" w:cstheme="majorBidi"/>
          <w:sz w:val="24"/>
          <w:szCs w:val="24"/>
        </w:rPr>
        <w:t xml:space="preserve">  ID</w:t>
      </w:r>
      <w:proofErr w:type="gramEnd"/>
      <w:r w:rsidR="00655AAA" w:rsidRPr="433C27C1">
        <w:rPr>
          <w:rFonts w:asciiTheme="majorBidi" w:hAnsiTheme="majorBidi" w:cstheme="majorBidi"/>
          <w:sz w:val="24"/>
          <w:szCs w:val="24"/>
        </w:rPr>
        <w:t>:</w:t>
      </w:r>
      <w:r w:rsidR="00655AAA" w:rsidRPr="433C27C1">
        <w:rPr>
          <w:rFonts w:ascii="Aptos Narrow" w:eastAsiaTheme="minorEastAsia" w:hAnsi="Aptos Narrow" w:cstheme="minorBidi"/>
          <w:color w:val="000000"/>
          <w:spacing w:val="0"/>
          <w:shd w:val="clear" w:color="auto" w:fill="FFFFFF"/>
        </w:rPr>
        <w:t xml:space="preserve"> </w:t>
      </w:r>
      <w:r w:rsidR="00655AAA" w:rsidRPr="433C27C1">
        <w:rPr>
          <w:rFonts w:asciiTheme="majorBidi" w:hAnsiTheme="majorBidi" w:cstheme="majorBidi"/>
          <w:sz w:val="24"/>
          <w:szCs w:val="24"/>
        </w:rPr>
        <w:t>202104080</w:t>
      </w:r>
    </w:p>
    <w:p w14:paraId="20F2EF15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0AF3808B" w14:textId="220C2B65" w:rsidR="00655AAA" w:rsidRDefault="00356F13" w:rsidP="00AD1759">
      <w:pPr>
        <w:pStyle w:val="Author"/>
        <w:rPr>
          <w:rFonts w:asciiTheme="majorBidi" w:hAnsiTheme="majorBidi" w:cstheme="majorBidi"/>
          <w:sz w:val="24"/>
          <w:szCs w:val="24"/>
        </w:rPr>
      </w:pPr>
      <w:r w:rsidRPr="00356F13">
        <w:rPr>
          <w:rFonts w:asciiTheme="majorBidi" w:hAnsiTheme="majorBidi" w:cstheme="majorBidi"/>
          <w:sz w:val="24"/>
          <w:szCs w:val="24"/>
        </w:rPr>
        <w:t xml:space="preserve">Nasser </w:t>
      </w:r>
      <w:proofErr w:type="spellStart"/>
      <w:r w:rsidRPr="00356F13">
        <w:rPr>
          <w:rFonts w:asciiTheme="majorBidi" w:hAnsiTheme="majorBidi" w:cstheme="majorBidi"/>
          <w:sz w:val="24"/>
          <w:szCs w:val="24"/>
        </w:rPr>
        <w:t>Aljufair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 </w:t>
      </w:r>
      <w:r w:rsidR="00AD1759" w:rsidRPr="00AD1759">
        <w:rPr>
          <w:rFonts w:asciiTheme="majorBidi" w:hAnsiTheme="majorBidi" w:cstheme="majorBidi"/>
          <w:sz w:val="24"/>
          <w:szCs w:val="24"/>
        </w:rPr>
        <w:t>202005009</w:t>
      </w:r>
    </w:p>
    <w:p w14:paraId="4E7014C2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5C1616F8" w14:textId="47E99769" w:rsidR="00AD1759" w:rsidRPr="00645F16" w:rsidRDefault="00AD1759" w:rsidP="00FE17D1">
      <w:pPr>
        <w:pStyle w:val="Author"/>
        <w:rPr>
          <w:rFonts w:asciiTheme="majorBidi" w:hAnsiTheme="majorBidi" w:cstheme="majorBidi"/>
          <w:sz w:val="24"/>
          <w:szCs w:val="24"/>
        </w:rPr>
      </w:pPr>
      <w:r w:rsidRPr="00AD1759">
        <w:rPr>
          <w:rFonts w:asciiTheme="majorBidi" w:hAnsiTheme="majorBidi" w:cstheme="majorBidi"/>
          <w:sz w:val="24"/>
          <w:szCs w:val="24"/>
        </w:rPr>
        <w:t>Murshed Al-Muhannadi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</w:t>
      </w:r>
      <w:r w:rsidR="00FE17D1" w:rsidRPr="00FE17D1">
        <w:rPr>
          <w:rFonts w:ascii="Aptos Narrow" w:eastAsiaTheme="minorEastAsia" w:hAnsi="Aptos Narrow" w:cstheme="minorBidi"/>
          <w:iCs w:val="0"/>
          <w:color w:val="000000"/>
          <w:spacing w:val="0"/>
          <w:szCs w:val="22"/>
          <w:shd w:val="clear" w:color="auto" w:fill="FFFFFF"/>
        </w:rPr>
        <w:t xml:space="preserve"> </w:t>
      </w:r>
      <w:r w:rsidR="00FE17D1" w:rsidRPr="00FE17D1">
        <w:rPr>
          <w:rFonts w:asciiTheme="majorBidi" w:hAnsiTheme="majorBidi" w:cstheme="majorBidi"/>
          <w:sz w:val="24"/>
          <w:szCs w:val="24"/>
        </w:rPr>
        <w:t>201706102</w:t>
      </w:r>
    </w:p>
    <w:p w14:paraId="7F05CF02" w14:textId="0FD63C83" w:rsidR="009F5D93" w:rsidRPr="00871C66" w:rsidRDefault="00AD3569" w:rsidP="00ED0148">
      <w:pPr>
        <w:pStyle w:val="Jury"/>
        <w:spacing w:before="840" w:after="120"/>
        <w:jc w:val="center"/>
        <w:rPr>
          <w:rFonts w:asciiTheme="minorHAnsi" w:hAnsiTheme="minorHAnsi" w:cstheme="minorBidi"/>
          <w:sz w:val="32"/>
          <w:szCs w:val="32"/>
        </w:rPr>
      </w:pPr>
      <w:r>
        <w:rPr>
          <w:rFonts w:asciiTheme="minorHAnsi" w:hAnsiTheme="minorHAnsi" w:cstheme="minorBidi"/>
          <w:b/>
          <w:bCs/>
          <w:sz w:val="32"/>
          <w:szCs w:val="32"/>
        </w:rPr>
        <w:t>Instructor</w:t>
      </w:r>
      <w:r w:rsidR="009F5D93" w:rsidRPr="00871C66">
        <w:rPr>
          <w:rFonts w:asciiTheme="minorHAnsi" w:hAnsiTheme="minorHAnsi" w:cstheme="minorBidi"/>
          <w:sz w:val="32"/>
          <w:szCs w:val="32"/>
        </w:rPr>
        <w:t xml:space="preserve">: </w:t>
      </w:r>
      <w:proofErr w:type="spellStart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>Eng.Heba</w:t>
      </w:r>
      <w:proofErr w:type="spellEnd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Dawoud</w:t>
      </w:r>
      <w:r w:rsidR="00574F16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</w:t>
      </w:r>
    </w:p>
    <w:p w14:paraId="5B5CC57D" w14:textId="77777777" w:rsidR="00274E4A" w:rsidRPr="00274E4A" w:rsidRDefault="00274E4A" w:rsidP="00157A47">
      <w:pPr>
        <w:pStyle w:val="Jury"/>
        <w:spacing w:before="840" w:after="120"/>
        <w:rPr>
          <w:rFonts w:asciiTheme="minorHAnsi" w:hAnsiTheme="minorHAnsi" w:cstheme="minorHAnsi"/>
        </w:rPr>
      </w:pPr>
    </w:p>
    <w:p w14:paraId="6B048464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  <w:bookmarkStart w:id="2" w:name="_Toc274166443"/>
      <w:bookmarkEnd w:id="1"/>
    </w:p>
    <w:p w14:paraId="6F41165D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7D7AF1C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56A52AB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C11BB6F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C347008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17164C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tbl>
      <w:tblPr>
        <w:tblpPr w:leftFromText="180" w:rightFromText="180" w:vertAnchor="text" w:horzAnchor="margin" w:tblpXSpec="center" w:tblpY="641"/>
        <w:tblW w:w="10480" w:type="dxa"/>
        <w:tblLayout w:type="fixed"/>
        <w:tblLook w:val="0400" w:firstRow="0" w:lastRow="0" w:firstColumn="0" w:lastColumn="0" w:noHBand="0" w:noVBand="1"/>
      </w:tblPr>
      <w:tblGrid>
        <w:gridCol w:w="3140"/>
        <w:gridCol w:w="4980"/>
        <w:gridCol w:w="2360"/>
      </w:tblGrid>
      <w:tr w:rsidR="00F27C94" w14:paraId="1D0448D1" w14:textId="77777777" w:rsidTr="00F27C94">
        <w:trPr>
          <w:trHeight w:val="290"/>
        </w:trPr>
        <w:tc>
          <w:tcPr>
            <w:tcW w:w="3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37DDFC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lastRenderedPageBreak/>
              <w:t>student name</w:t>
            </w:r>
          </w:p>
        </w:tc>
        <w:tc>
          <w:tcPr>
            <w:tcW w:w="49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4BD7DA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Student part in the Project</w:t>
            </w:r>
          </w:p>
        </w:tc>
        <w:tc>
          <w:tcPr>
            <w:tcW w:w="2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A48EBA" w14:textId="77777777" w:rsidR="00F27C94" w:rsidRDefault="00F27C94" w:rsidP="00F27C94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participation </w:t>
            </w:r>
            <w:r>
              <w:rPr>
                <w:rFonts w:ascii="Calibri" w:eastAsia="Calibri" w:hAnsi="Calibri" w:cs="Calibri"/>
                <w:b/>
              </w:rPr>
              <w:t>percentage</w:t>
            </w:r>
          </w:p>
        </w:tc>
      </w:tr>
      <w:tr w:rsidR="00F27C94" w14:paraId="3F2259F3" w14:textId="77777777" w:rsidTr="00F27C94">
        <w:trPr>
          <w:trHeight w:val="116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6A4C32" w14:textId="228E2EB6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arwan Hashish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B59F658" w14:textId="15683A39" w:rsidR="00F27C94" w:rsidRPr="009718AE" w:rsidRDefault="009718AE" w:rsidP="009718AE">
            <w:pPr>
              <w:pStyle w:val="ListParagraph"/>
              <w:numPr>
                <w:ilvl w:val="0"/>
                <w:numId w:val="13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erver-side tasks (VM1):</w:t>
            </w:r>
          </w:p>
          <w:p w14:paraId="1771CBD3" w14:textId="77777777" w:rsidR="009718AE" w:rsidRPr="009718AE" w:rsidRDefault="009718AE" w:rsidP="009718AE">
            <w:pPr>
              <w:pStyle w:val="ListParagraph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Configuration tasks SSH and SFTP</w:t>
            </w:r>
          </w:p>
          <w:p w14:paraId="6BB825FE" w14:textId="77777777" w:rsidR="009718AE" w:rsidRPr="009718AE" w:rsidRDefault="009718AE" w:rsidP="009718AE">
            <w:pPr>
              <w:pStyle w:val="ListParagraph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hell scripts: network.sh, traceroute.sh</w:t>
            </w:r>
          </w:p>
          <w:p w14:paraId="30FA04F0" w14:textId="2A73CA9E" w:rsidR="009718AE" w:rsidRPr="009718AE" w:rsidRDefault="009718AE" w:rsidP="009718AE">
            <w:pPr>
              <w:pStyle w:val="ListParagraph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(70% of the server-side tasks)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29C3ED0" w14:textId="1E3C1CE5" w:rsidR="00F27C94" w:rsidRPr="009718AE" w:rsidRDefault="00FA43F0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30</w:t>
            </w:r>
            <w:r w:rsidR="009718AE"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%</w:t>
            </w:r>
          </w:p>
        </w:tc>
      </w:tr>
      <w:tr w:rsidR="00F27C94" w14:paraId="01C44BB0" w14:textId="77777777" w:rsidTr="00F27C94">
        <w:trPr>
          <w:trHeight w:val="108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3E19573" w14:textId="6EBAEAAA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Abdulla Jamali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4AEF606" w14:textId="77777777" w:rsidR="00F27C94" w:rsidRDefault="00DE1CFC" w:rsidP="00DE1CFC">
            <w:pPr>
              <w:pStyle w:val="ListParagraph"/>
              <w:numPr>
                <w:ilvl w:val="0"/>
                <w:numId w:val="14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Login.sh</w:t>
            </w:r>
          </w:p>
          <w:p w14:paraId="202F22EA" w14:textId="410510DA" w:rsidR="00DE1CFC" w:rsidRPr="00DE1CFC" w:rsidRDefault="00DE1CFC" w:rsidP="00DE1CFC">
            <w:pPr>
              <w:pStyle w:val="ListParagraph"/>
              <w:numPr>
                <w:ilvl w:val="0"/>
                <w:numId w:val="14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Check.sh   </w:t>
            </w:r>
            <w:proofErr w:type="gramStart"/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  (</w:t>
            </w:r>
            <w:proofErr w:type="gramEnd"/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client1)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5B1F15" w14:textId="49BE42C7" w:rsidR="00F27C94" w:rsidRPr="009718AE" w:rsidRDefault="00DE1CFC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25%</w:t>
            </w:r>
          </w:p>
        </w:tc>
      </w:tr>
      <w:tr w:rsidR="00F27C94" w14:paraId="0606CD5B" w14:textId="77777777" w:rsidTr="00F27C94">
        <w:trPr>
          <w:trHeight w:val="141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98575B" w14:textId="6EA041C2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Nasser </w:t>
            </w:r>
            <w:proofErr w:type="spellStart"/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Aljufairi</w:t>
            </w:r>
            <w:proofErr w:type="spellEnd"/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95C35A6" w14:textId="35AC6CB1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Shell </w:t>
            </w:r>
            <w:proofErr w:type="gramStart"/>
            <w:r w:rsid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cripts :</w:t>
            </w:r>
            <w:proofErr w:type="gramEnd"/>
            <w:r w:rsid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ystem.sh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82E7E3" w14:textId="5629E730" w:rsidR="00F27C94" w:rsidRPr="009718AE" w:rsidRDefault="00F27C94" w:rsidP="00F27C94">
            <w:pPr>
              <w:jc w:val="right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27C94" w14:paraId="540FB72A" w14:textId="77777777" w:rsidTr="00F27C94">
        <w:trPr>
          <w:trHeight w:val="29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E00C006" w14:textId="48CCE99F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urshed Al-Muhannadi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D38737" w14:textId="418AD5BA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  <w:p w14:paraId="2AE5C9FC" w14:textId="77777777" w:rsidR="00F27C94" w:rsidRDefault="005F73CF" w:rsidP="005F73CF">
            <w:pPr>
              <w:pStyle w:val="ListParagraph"/>
              <w:numPr>
                <w:ilvl w:val="0"/>
                <w:numId w:val="15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Login.sh</w:t>
            </w:r>
          </w:p>
          <w:p w14:paraId="06F70514" w14:textId="751302A0" w:rsidR="005F73CF" w:rsidRPr="005F73CF" w:rsidRDefault="005F73CF" w:rsidP="005F73CF">
            <w:pPr>
              <w:pStyle w:val="ListParagraph"/>
              <w:numPr>
                <w:ilvl w:val="0"/>
                <w:numId w:val="15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Clientinfo.sh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D8A774E" w14:textId="2E4AEF59" w:rsidR="00F27C94" w:rsidRPr="009718AE" w:rsidRDefault="005F73CF" w:rsidP="00F27C94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sz w:val="24"/>
                <w:szCs w:val="24"/>
              </w:rPr>
              <w:t>20%</w:t>
            </w:r>
          </w:p>
        </w:tc>
      </w:tr>
    </w:tbl>
    <w:p w14:paraId="15EE06A5" w14:textId="77777777" w:rsidR="00F27C94" w:rsidRDefault="00F27C94" w:rsidP="00F27C94">
      <w:pPr>
        <w:spacing w:before="81"/>
        <w:ind w:right="1170"/>
        <w:jc w:val="both"/>
        <w:rPr>
          <w:sz w:val="52"/>
          <w:szCs w:val="52"/>
        </w:rPr>
      </w:pPr>
    </w:p>
    <w:p w14:paraId="6A95F53D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889F121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6F78FB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0EA01C73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AC44B7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2741B4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DCA6125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B2670EF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4A7C61A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C77D161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938D4EE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bookmarkEnd w:id="2"/>
    <w:p w14:paraId="5F8A4116" w14:textId="3C0660CB" w:rsidR="008B0EE1" w:rsidRPr="00EA2429" w:rsidRDefault="449D95F8" w:rsidP="433C27C1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>Task 1:</w:t>
      </w:r>
      <w:r w:rsidR="6012FB41"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tup</w:t>
      </w: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rver side (VM1)</w:t>
      </w:r>
    </w:p>
    <w:p w14:paraId="53EFE67A" w14:textId="5EFE6079" w:rsidR="433C27C1" w:rsidRDefault="449D95F8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1B017AB3">
        <w:rPr>
          <w:rFonts w:asciiTheme="majorBidi" w:hAnsiTheme="majorBidi" w:cstheme="majorBidi"/>
          <w:b/>
          <w:bCs/>
          <w:sz w:val="32"/>
          <w:szCs w:val="32"/>
        </w:rPr>
        <w:t>-Create users on the server (client 1, client2)</w:t>
      </w:r>
    </w:p>
    <w:p w14:paraId="3B37608F" w14:textId="1848ECC3" w:rsidR="55111C48" w:rsidRDefault="55111C48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FC382F9" wp14:editId="67515AC1">
            <wp:extent cx="5724524" cy="1495425"/>
            <wp:effectExtent l="0" t="0" r="0" b="0"/>
            <wp:docPr id="2021883598" name="Picture 2021883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0DF69DE" w:rsidRPr="1B017AB3">
        <w:rPr>
          <w:rFonts w:asciiTheme="majorBidi" w:hAnsiTheme="majorBidi" w:cstheme="majorBidi"/>
          <w:sz w:val="24"/>
          <w:szCs w:val="24"/>
        </w:rPr>
        <w:t>-Setting passwords for client1 &amp; client2</w:t>
      </w:r>
    </w:p>
    <w:p w14:paraId="22450AED" w14:textId="03F98A62" w:rsidR="70DF69DE" w:rsidRDefault="70DF69D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8F814BA" wp14:editId="36E6924B">
            <wp:extent cx="5724524" cy="2009775"/>
            <wp:effectExtent l="0" t="0" r="0" b="0"/>
            <wp:docPr id="275684291" name="Picture 275684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ED136F3" w:rsidRPr="1B017AB3">
        <w:rPr>
          <w:rFonts w:asciiTheme="majorBidi" w:hAnsiTheme="majorBidi" w:cstheme="majorBidi"/>
          <w:sz w:val="24"/>
          <w:szCs w:val="24"/>
        </w:rPr>
        <w:t>-Checking that users are created (client1, client2):</w:t>
      </w:r>
    </w:p>
    <w:p w14:paraId="4C5CBF90" w14:textId="273E7502" w:rsidR="1969A350" w:rsidRDefault="1969A350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104511C" wp14:editId="168495EC">
            <wp:extent cx="5724524" cy="828675"/>
            <wp:effectExtent l="0" t="0" r="0" b="0"/>
            <wp:docPr id="1448325330" name="Picture 1448325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6F9C5" w14:textId="69D6B123" w:rsidR="1B017AB3" w:rsidRDefault="1B017AB3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0C30D1B" w14:textId="7B53A1C1" w:rsidR="00644126" w:rsidRDefault="00644126" w:rsidP="00B43349">
      <w:pPr>
        <w:rPr>
          <w:rFonts w:asciiTheme="majorBidi" w:hAnsiTheme="majorBidi" w:cstheme="majorBidi"/>
          <w:sz w:val="24"/>
          <w:szCs w:val="24"/>
        </w:rPr>
      </w:pPr>
    </w:p>
    <w:p w14:paraId="1182F614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3ECE0E48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1AB11D36" w14:textId="28DFA5BB" w:rsidR="008B0EE1" w:rsidRPr="00871C66" w:rsidRDefault="008B0EE1" w:rsidP="00B43349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71C66">
        <w:rPr>
          <w:rFonts w:asciiTheme="majorBidi" w:hAnsiTheme="majorBidi" w:cstheme="majorBidi"/>
          <w:sz w:val="24"/>
          <w:szCs w:val="24"/>
        </w:rPr>
        <w:lastRenderedPageBreak/>
        <w:t> </w:t>
      </w:r>
    </w:p>
    <w:p w14:paraId="67AC8812" w14:textId="5E258319" w:rsidR="00897AB4" w:rsidRPr="00A46D0F" w:rsidRDefault="123FDA5F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>
        <w:t xml:space="preserve"> </w:t>
      </w:r>
      <w:r w:rsidR="442317BE" w:rsidRPr="1B017AB3">
        <w:rPr>
          <w:rFonts w:asciiTheme="majorBidi" w:hAnsiTheme="majorBidi" w:cstheme="majorBidi"/>
          <w:b/>
          <w:bCs/>
          <w:sz w:val="32"/>
          <w:szCs w:val="32"/>
        </w:rPr>
        <w:t xml:space="preserve">-Install and enable </w:t>
      </w:r>
      <w:proofErr w:type="spellStart"/>
      <w:r w:rsidR="442317BE" w:rsidRPr="1B017AB3">
        <w:rPr>
          <w:rFonts w:asciiTheme="majorBidi" w:hAnsiTheme="majorBidi" w:cstheme="majorBidi"/>
          <w:b/>
          <w:bCs/>
          <w:sz w:val="32"/>
          <w:szCs w:val="32"/>
        </w:rPr>
        <w:t>SHHD</w:t>
      </w:r>
      <w:proofErr w:type="spellEnd"/>
    </w:p>
    <w:p w14:paraId="664EBA82" w14:textId="6F787EAF" w:rsidR="006E694F" w:rsidRPr="006E694F" w:rsidRDefault="01E55A17" w:rsidP="006E694F">
      <w:pPr>
        <w:rPr>
          <w:rFonts w:asciiTheme="majorBidi" w:hAnsiTheme="majorBidi" w:cstheme="majorBidi"/>
        </w:rPr>
      </w:pPr>
      <w:r w:rsidRPr="006E694F">
        <w:rPr>
          <w:rFonts w:asciiTheme="majorBidi" w:hAnsiTheme="majorBidi" w:cstheme="majorBidi"/>
          <w:sz w:val="24"/>
          <w:szCs w:val="24"/>
        </w:rPr>
        <w:t>-</w:t>
      </w:r>
      <w:r w:rsidR="00EE0730" w:rsidRPr="006E694F">
        <w:rPr>
          <w:rFonts w:asciiTheme="majorBidi" w:hAnsiTheme="majorBidi" w:cstheme="majorBidi"/>
          <w:sz w:val="24"/>
          <w:szCs w:val="24"/>
        </w:rPr>
        <w:t>C</w:t>
      </w:r>
      <w:r w:rsidRPr="006E694F">
        <w:rPr>
          <w:rFonts w:asciiTheme="majorBidi" w:hAnsiTheme="majorBidi" w:cstheme="majorBidi"/>
          <w:sz w:val="24"/>
          <w:szCs w:val="24"/>
        </w:rPr>
        <w:t>hecking if SSH is installed</w:t>
      </w:r>
      <w:r w:rsidR="006E694F" w:rsidRPr="006E694F">
        <w:rPr>
          <w:rFonts w:asciiTheme="majorBidi" w:hAnsiTheme="majorBidi" w:cstheme="majorBidi"/>
          <w:sz w:val="24"/>
          <w:szCs w:val="24"/>
        </w:rPr>
        <w:br/>
      </w:r>
      <w:r w:rsidR="006E694F">
        <w:rPr>
          <w:rFonts w:asciiTheme="majorBidi" w:hAnsiTheme="majorBidi" w:cstheme="majorBidi"/>
        </w:rPr>
        <w:t>-</w:t>
      </w:r>
      <w:r w:rsidR="006E694F" w:rsidRPr="006E694F">
        <w:rPr>
          <w:rFonts w:asciiTheme="majorBidi" w:hAnsiTheme="majorBidi" w:cstheme="majorBidi"/>
        </w:rPr>
        <w:t xml:space="preserve">The command to install SSH if it’s not installed: $ </w:t>
      </w:r>
      <w:proofErr w:type="spellStart"/>
      <w:r w:rsidR="006E694F" w:rsidRPr="006E694F">
        <w:rPr>
          <w:rFonts w:asciiTheme="majorBidi" w:hAnsiTheme="majorBidi" w:cstheme="majorBidi"/>
        </w:rPr>
        <w:t>sudo</w:t>
      </w:r>
      <w:proofErr w:type="spellEnd"/>
      <w:r w:rsidR="006E694F" w:rsidRPr="006E694F">
        <w:rPr>
          <w:rFonts w:asciiTheme="majorBidi" w:hAnsiTheme="majorBidi" w:cstheme="majorBidi"/>
        </w:rPr>
        <w:t xml:space="preserve"> apt install </w:t>
      </w:r>
      <w:proofErr w:type="spellStart"/>
      <w:r w:rsidR="006E694F" w:rsidRPr="006E694F">
        <w:rPr>
          <w:rFonts w:asciiTheme="majorBidi" w:hAnsiTheme="majorBidi" w:cstheme="majorBidi"/>
        </w:rPr>
        <w:t>openssh</w:t>
      </w:r>
      <w:proofErr w:type="spellEnd"/>
      <w:r w:rsidR="006E694F" w:rsidRPr="006E694F">
        <w:rPr>
          <w:rFonts w:asciiTheme="majorBidi" w:hAnsiTheme="majorBidi" w:cstheme="majorBidi"/>
        </w:rPr>
        <w:t>-server</w:t>
      </w:r>
    </w:p>
    <w:p w14:paraId="7555F5D3" w14:textId="77777777" w:rsidR="006E694F" w:rsidRPr="006E694F" w:rsidRDefault="006E694F" w:rsidP="006E694F">
      <w:pPr>
        <w:rPr>
          <w:rFonts w:asciiTheme="majorBidi" w:hAnsiTheme="majorBidi" w:cstheme="majorBidi"/>
          <w:rtl/>
        </w:rPr>
      </w:pPr>
      <w:r w:rsidRPr="006E694F">
        <w:rPr>
          <w:rFonts w:asciiTheme="majorBidi" w:hAnsiTheme="majorBidi" w:cstheme="majorBidi"/>
        </w:rPr>
        <w:t xml:space="preserve">But it was already installed so </w:t>
      </w:r>
      <w:proofErr w:type="gramStart"/>
      <w:r w:rsidRPr="006E694F">
        <w:rPr>
          <w:rFonts w:asciiTheme="majorBidi" w:hAnsiTheme="majorBidi" w:cstheme="majorBidi"/>
        </w:rPr>
        <w:t>no</w:t>
      </w:r>
      <w:proofErr w:type="gramEnd"/>
      <w:r w:rsidRPr="006E694F">
        <w:rPr>
          <w:rFonts w:asciiTheme="majorBidi" w:hAnsiTheme="majorBidi" w:cstheme="majorBidi"/>
        </w:rPr>
        <w:t xml:space="preserve"> need for this step.</w:t>
      </w:r>
    </w:p>
    <w:p w14:paraId="53F683B3" w14:textId="7DC48F5E" w:rsidR="00897AB4" w:rsidRPr="00A46D0F" w:rsidRDefault="00897AB4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B637B1D" w14:textId="351B455F" w:rsidR="00897AB4" w:rsidRPr="00A46D0F" w:rsidRDefault="01E55A17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59714B8" wp14:editId="10A623DF">
            <wp:extent cx="5724524" cy="4000500"/>
            <wp:effectExtent l="0" t="0" r="0" b="0"/>
            <wp:docPr id="239575944" name="Picture 239575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-Check </w:t>
      </w:r>
      <w:r w:rsidR="008E5922" w:rsidRPr="1B017AB3">
        <w:rPr>
          <w:rFonts w:asciiTheme="majorBidi" w:hAnsiTheme="majorBidi" w:cstheme="majorBidi"/>
          <w:sz w:val="24"/>
          <w:szCs w:val="24"/>
        </w:rPr>
        <w:t xml:space="preserve">if </w:t>
      </w:r>
      <w:r w:rsidR="008E5922">
        <w:rPr>
          <w:rFonts w:asciiTheme="majorBidi" w:hAnsiTheme="majorBidi" w:cstheme="majorBidi"/>
          <w:sz w:val="24"/>
          <w:szCs w:val="24"/>
        </w:rPr>
        <w:t>SFTP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 </w:t>
      </w:r>
      <w:r w:rsidR="008E5922">
        <w:rPr>
          <w:rFonts w:asciiTheme="majorBidi" w:hAnsiTheme="majorBidi" w:cstheme="majorBidi"/>
          <w:sz w:val="24"/>
          <w:szCs w:val="24"/>
        </w:rPr>
        <w:t xml:space="preserve">is 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working </w:t>
      </w:r>
    </w:p>
    <w:p w14:paraId="6C235508" w14:textId="685CF2A2" w:rsidR="00897AB4" w:rsidRDefault="7F7650F2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1CFCEA1" wp14:editId="68E72D7B">
            <wp:extent cx="5724524" cy="1457325"/>
            <wp:effectExtent l="0" t="0" r="0" b="0"/>
            <wp:docPr id="450573375" name="Picture 450573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E3E57" w14:textId="77777777" w:rsidR="009D18FE" w:rsidRPr="00A46D0F" w:rsidRDefault="009D18F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E6C4A9" w14:textId="77777777" w:rsidR="00E14263" w:rsidRDefault="00E14263" w:rsidP="1B017AB3">
      <w:pPr>
        <w:rPr>
          <w:rtl/>
        </w:rPr>
      </w:pPr>
    </w:p>
    <w:p w14:paraId="7BA06DD5" w14:textId="3286CC25" w:rsidR="00E14263" w:rsidRPr="00EE0730" w:rsidRDefault="00E1426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Task </w:t>
      </w:r>
      <w:proofErr w:type="gramStart"/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>2 :</w:t>
      </w:r>
      <w:proofErr w:type="gramEnd"/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Configuration </w:t>
      </w:r>
    </w:p>
    <w:p w14:paraId="10EE708E" w14:textId="77777777" w:rsidR="00E14263" w:rsidRDefault="00E14263" w:rsidP="1B017AB3">
      <w:pPr>
        <w:rPr>
          <w:b/>
          <w:bCs/>
          <w:u w:val="single"/>
        </w:rPr>
      </w:pPr>
    </w:p>
    <w:p w14:paraId="663BCEB9" w14:textId="45D4E64B" w:rsidR="00E14263" w:rsidRPr="00C656B3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To Get the IP of the server we did: </w:t>
      </w:r>
    </w:p>
    <w:p w14:paraId="2510ED8F" w14:textId="7FE80DC5" w:rsidR="00E14263" w:rsidRPr="00C656B3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4654717" wp14:editId="4833F7BC">
            <wp:extent cx="5131064" cy="3937202"/>
            <wp:effectExtent l="0" t="0" r="0" b="6350"/>
            <wp:docPr id="1701598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59870" name="Picture 17015987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064" cy="393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4034F" w14:textId="292CDA32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12A4C41C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796C638A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2BCB437A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6F7B0C10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096D85CB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5EE99C78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6EFB7DA7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AD7DB6B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0C9E268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F72A17B" w14:textId="77777777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</w:p>
    <w:p w14:paraId="5C3C0FC7" w14:textId="2B9F3BF6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Accessing the server from client 1 using SSH and the </w:t>
      </w:r>
      <w:proofErr w:type="spellStart"/>
      <w:proofErr w:type="gramStart"/>
      <w:r w:rsidRPr="00C656B3">
        <w:rPr>
          <w:rFonts w:asciiTheme="majorBidi" w:hAnsiTheme="majorBidi" w:cstheme="majorBidi"/>
          <w:sz w:val="24"/>
          <w:szCs w:val="24"/>
        </w:rPr>
        <w:t>ip</w:t>
      </w:r>
      <w:proofErr w:type="spellEnd"/>
      <w:proofErr w:type="gramEnd"/>
      <w:r w:rsidRPr="00C656B3">
        <w:rPr>
          <w:rFonts w:asciiTheme="majorBidi" w:hAnsiTheme="majorBidi" w:cstheme="majorBidi"/>
          <w:sz w:val="24"/>
          <w:szCs w:val="24"/>
        </w:rPr>
        <w:t xml:space="preserve"> address of the server we just retrieved:</w:t>
      </w:r>
    </w:p>
    <w:p w14:paraId="198A48AF" w14:textId="1E4ECC0D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FF6BFA6" wp14:editId="6CF499FD">
            <wp:extent cx="5530850" cy="3117850"/>
            <wp:effectExtent l="0" t="0" r="0" b="6350"/>
            <wp:docPr id="1337449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44940" name="Picture 13374494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1148" cy="311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8E06" w14:textId="77777777" w:rsidR="009F3624" w:rsidRPr="00C656B3" w:rsidRDefault="009F3624" w:rsidP="1B017AB3">
      <w:pPr>
        <w:rPr>
          <w:rFonts w:asciiTheme="majorBidi" w:hAnsiTheme="majorBidi" w:cstheme="majorBidi"/>
          <w:noProof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We managed to access the server using SSH (remotely) by client1 user:</w:t>
      </w:r>
      <w:r w:rsidRPr="00C656B3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5105C776" w14:textId="60BDC3CE" w:rsidR="00422DD7" w:rsidRPr="00C656B3" w:rsidRDefault="009F3624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92098FE" wp14:editId="2932065A">
            <wp:extent cx="5105662" cy="876345"/>
            <wp:effectExtent l="0" t="0" r="0" b="0"/>
            <wp:docPr id="1484562297" name="Picture 4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562297" name="Picture 4" descr="A black screen with white 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662" cy="8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EB89" w14:textId="5A6999CC" w:rsidR="009F3624" w:rsidRPr="00C656B3" w:rsidRDefault="00EE0730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We deduce that SSH is enabled successfully for client 1, we now will do the same for client2:</w:t>
      </w:r>
    </w:p>
    <w:p w14:paraId="05BCFBB2" w14:textId="7590503D" w:rsidR="00EE0730" w:rsidRDefault="00927DAC" w:rsidP="1B017AB3">
      <w:r>
        <w:rPr>
          <w:noProof/>
        </w:rPr>
        <w:lastRenderedPageBreak/>
        <w:drawing>
          <wp:inline distT="0" distB="0" distL="0" distR="0" wp14:anchorId="3C6331E5" wp14:editId="669834E6">
            <wp:extent cx="5731510" cy="2711450"/>
            <wp:effectExtent l="0" t="0" r="2540" b="0"/>
            <wp:docPr id="149651690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516906" name="Picture 149651690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28DD5" w14:textId="77777777" w:rsidR="00D0207A" w:rsidRDefault="00D0207A" w:rsidP="1B017AB3"/>
    <w:p w14:paraId="4545F98B" w14:textId="77777777" w:rsidR="00D0207A" w:rsidRDefault="00D0207A" w:rsidP="1B017AB3"/>
    <w:p w14:paraId="2F65D6A0" w14:textId="1E53CA20" w:rsidR="00000F9A" w:rsidRPr="00C656B3" w:rsidRDefault="003C20F0" w:rsidP="00C656B3">
      <w:pPr>
        <w:rPr>
          <w:rFonts w:asciiTheme="majorBidi" w:hAnsiTheme="majorBidi" w:cstheme="majorBidi"/>
        </w:rPr>
      </w:pPr>
      <w:r>
        <w:t>-</w:t>
      </w:r>
      <w:r w:rsidRPr="00C656B3">
        <w:rPr>
          <w:rFonts w:asciiTheme="majorBidi" w:hAnsiTheme="majorBidi" w:cstheme="majorBidi"/>
        </w:rPr>
        <w:t>We deduce that SSH is enabled successfully for client 2</w:t>
      </w:r>
    </w:p>
    <w:p w14:paraId="03D5F170" w14:textId="108BA9D5" w:rsidR="00000F9A" w:rsidRPr="00C656B3" w:rsidRDefault="00000F9A" w:rsidP="00000F9A">
      <w:pPr>
        <w:rPr>
          <w:rFonts w:asciiTheme="majorBidi" w:hAnsiTheme="majorBidi" w:cstheme="majorBidi"/>
        </w:rPr>
      </w:pPr>
      <w:r w:rsidRPr="00C656B3">
        <w:rPr>
          <w:rFonts w:asciiTheme="majorBidi" w:hAnsiTheme="majorBidi" w:cstheme="majorBidi"/>
        </w:rPr>
        <w:t>-Mostly the configuration of SSH is done however:</w:t>
      </w:r>
    </w:p>
    <w:p w14:paraId="4E0F4E85" w14:textId="1A6E4B6A" w:rsidR="00000F9A" w:rsidRDefault="00000F9A" w:rsidP="00000F9A">
      <w:r>
        <w:rPr>
          <w:noProof/>
        </w:rPr>
        <w:drawing>
          <wp:inline distT="0" distB="0" distL="0" distR="0" wp14:anchorId="144FEC37" wp14:editId="187760D3">
            <wp:extent cx="5731510" cy="785495"/>
            <wp:effectExtent l="0" t="0" r="2540" b="0"/>
            <wp:docPr id="3204901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90104" name="Picture 32049010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9646E" w14:textId="0BE5A23A" w:rsidR="00000F9A" w:rsidRDefault="00497BA7" w:rsidP="00242BD1">
      <w:r>
        <w:rPr>
          <w:noProof/>
        </w:rPr>
        <w:drawing>
          <wp:inline distT="0" distB="0" distL="0" distR="0" wp14:anchorId="038D4A8A" wp14:editId="4DF68CAA">
            <wp:extent cx="5731510" cy="3030855"/>
            <wp:effectExtent l="0" t="0" r="2540" b="0"/>
            <wp:docPr id="17873706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370657" name="Picture 178737065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6DC80" w14:textId="35AA07C7" w:rsidR="00497BA7" w:rsidRPr="00C656B3" w:rsidRDefault="00497BA7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-We can enable </w:t>
      </w:r>
      <w:r w:rsidR="00BB5ED0" w:rsidRPr="00C656B3">
        <w:rPr>
          <w:rFonts w:asciiTheme="majorBidi" w:hAnsiTheme="majorBidi" w:cstheme="majorBidi"/>
          <w:sz w:val="24"/>
          <w:szCs w:val="24"/>
        </w:rPr>
        <w:t xml:space="preserve">or disable based on our needs </w:t>
      </w:r>
      <w:r w:rsidR="00C5394D" w:rsidRPr="00C656B3">
        <w:rPr>
          <w:rFonts w:asciiTheme="majorBidi" w:hAnsiTheme="majorBidi" w:cstheme="majorBidi"/>
          <w:sz w:val="24"/>
          <w:szCs w:val="24"/>
        </w:rPr>
        <w:t>using</w:t>
      </w:r>
      <w:r w:rsidR="00CA13E0">
        <w:rPr>
          <w:rFonts w:asciiTheme="majorBidi" w:hAnsiTheme="majorBidi" w:cstheme="majorBidi"/>
          <w:sz w:val="24"/>
          <w:szCs w:val="24"/>
        </w:rPr>
        <w:t>:</w:t>
      </w:r>
      <w:r w:rsidR="00C5394D" w:rsidRPr="00C656B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394D" w:rsidRPr="00C656B3">
        <w:rPr>
          <w:rFonts w:asciiTheme="majorBidi" w:hAnsiTheme="majorBidi" w:cstheme="majorBidi"/>
          <w:sz w:val="24"/>
          <w:szCs w:val="24"/>
        </w:rPr>
        <w:t>sudo</w:t>
      </w:r>
      <w:proofErr w:type="spellEnd"/>
      <w:r w:rsidR="00CA13E0">
        <w:rPr>
          <w:rFonts w:asciiTheme="majorBidi" w:hAnsiTheme="majorBidi" w:cstheme="majorBidi"/>
          <w:sz w:val="24"/>
          <w:szCs w:val="24"/>
        </w:rPr>
        <w:t xml:space="preserve"> nano /</w:t>
      </w:r>
      <w:proofErr w:type="spellStart"/>
      <w:r w:rsidR="00CA13E0">
        <w:rPr>
          <w:rFonts w:asciiTheme="majorBidi" w:hAnsiTheme="majorBidi" w:cstheme="majorBidi"/>
          <w:sz w:val="24"/>
          <w:szCs w:val="24"/>
        </w:rPr>
        <w:t>etc</w:t>
      </w:r>
      <w:proofErr w:type="spellEnd"/>
      <w:r w:rsidR="00CA13E0">
        <w:rPr>
          <w:rFonts w:asciiTheme="majorBidi" w:hAnsiTheme="majorBidi" w:cstheme="majorBidi"/>
          <w:sz w:val="24"/>
          <w:szCs w:val="24"/>
        </w:rPr>
        <w:t>/ssh/</w:t>
      </w:r>
      <w:proofErr w:type="spellStart"/>
      <w:r w:rsidR="00CA13E0">
        <w:rPr>
          <w:rFonts w:asciiTheme="majorBidi" w:hAnsiTheme="majorBidi" w:cstheme="majorBidi"/>
          <w:sz w:val="24"/>
          <w:szCs w:val="24"/>
        </w:rPr>
        <w:t>ssh_config</w:t>
      </w:r>
      <w:proofErr w:type="spellEnd"/>
      <w:r w:rsidR="00C5394D" w:rsidRPr="00C656B3">
        <w:rPr>
          <w:rFonts w:asciiTheme="majorBidi" w:hAnsiTheme="majorBidi" w:cstheme="majorBidi"/>
          <w:sz w:val="24"/>
          <w:szCs w:val="24"/>
        </w:rPr>
        <w:t>.</w:t>
      </w:r>
      <w:r w:rsidR="007223BC" w:rsidRPr="00C656B3">
        <w:rPr>
          <w:rFonts w:asciiTheme="majorBidi" w:hAnsiTheme="majorBidi" w:cstheme="majorBidi"/>
          <w:sz w:val="24"/>
          <w:szCs w:val="24"/>
        </w:rPr>
        <w:t xml:space="preserve"> </w:t>
      </w:r>
    </w:p>
    <w:p w14:paraId="7DB7C516" w14:textId="3883F304" w:rsidR="00AC5694" w:rsidRPr="00C656B3" w:rsidRDefault="00AC5694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390EC036" wp14:editId="34686453">
            <wp:extent cx="5731510" cy="2919095"/>
            <wp:effectExtent l="0" t="0" r="2540" b="0"/>
            <wp:docPr id="18527792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779261" name="Picture 185277926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CB5AF" w14:textId="4217256A" w:rsidR="001955F8" w:rsidRPr="00C656B3" w:rsidRDefault="00AC5694" w:rsidP="001955F8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We add this option for it to only allow the users: cli</w:t>
      </w:r>
      <w:r w:rsidR="00C656B3" w:rsidRPr="00C656B3">
        <w:rPr>
          <w:rFonts w:asciiTheme="majorBidi" w:hAnsiTheme="majorBidi" w:cstheme="majorBidi"/>
          <w:sz w:val="24"/>
          <w:szCs w:val="24"/>
        </w:rPr>
        <w:t>en</w:t>
      </w:r>
      <w:r w:rsidRPr="00C656B3">
        <w:rPr>
          <w:rFonts w:asciiTheme="majorBidi" w:hAnsiTheme="majorBidi" w:cstheme="majorBidi"/>
          <w:sz w:val="24"/>
          <w:szCs w:val="24"/>
        </w:rPr>
        <w:t>t</w:t>
      </w:r>
      <w:r w:rsidR="00C656B3" w:rsidRPr="00C656B3">
        <w:rPr>
          <w:rFonts w:asciiTheme="majorBidi" w:hAnsiTheme="majorBidi" w:cstheme="majorBidi"/>
          <w:sz w:val="24"/>
          <w:szCs w:val="24"/>
        </w:rPr>
        <w:t>1, client2</w:t>
      </w:r>
    </w:p>
    <w:p w14:paraId="0159265B" w14:textId="596E3C9E" w:rsidR="00B90B67" w:rsidRPr="00C656B3" w:rsidRDefault="00B90B67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Checking the SCP is working</w:t>
      </w:r>
    </w:p>
    <w:p w14:paraId="42F0294E" w14:textId="17F3411C" w:rsidR="00B90B67" w:rsidRDefault="00B90B67" w:rsidP="1B017AB3">
      <w:r>
        <w:rPr>
          <w:noProof/>
        </w:rPr>
        <w:drawing>
          <wp:inline distT="0" distB="0" distL="0" distR="0" wp14:anchorId="6A15978D" wp14:editId="547F7A2C">
            <wp:extent cx="5731510" cy="2129155"/>
            <wp:effectExtent l="0" t="0" r="2540" b="4445"/>
            <wp:docPr id="101859362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593628" name="Picture 101859362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1FAEA" w14:textId="77777777" w:rsidR="00D0207A" w:rsidRDefault="00D0207A" w:rsidP="1B017AB3"/>
    <w:p w14:paraId="3DA5C4C2" w14:textId="7EAB26F7" w:rsidR="00D0207A" w:rsidRDefault="00C215DD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C215DD">
        <w:rPr>
          <w:rFonts w:asciiTheme="majorBidi" w:hAnsiTheme="majorBidi" w:cstheme="majorBidi"/>
          <w:b/>
          <w:bCs/>
          <w:sz w:val="32"/>
          <w:szCs w:val="32"/>
          <w:u w:val="single"/>
        </w:rPr>
        <w:t>Task 3: Shell Scripting</w:t>
      </w:r>
    </w:p>
    <w:p w14:paraId="2D896004" w14:textId="0C52AD90" w:rsidR="00B4749E" w:rsidRDefault="00B4749E" w:rsidP="00B4749E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Network.sh script:</w:t>
      </w:r>
    </w:p>
    <w:p w14:paraId="1559AC79" w14:textId="77777777" w:rsidR="00B4749E" w:rsidRPr="00B4749E" w:rsidRDefault="00B4749E" w:rsidP="00B4749E">
      <w:pPr>
        <w:rPr>
          <w:rFonts w:asciiTheme="majorBidi" w:hAnsiTheme="majorBidi" w:cstheme="majorBidi"/>
          <w:sz w:val="32"/>
          <w:szCs w:val="32"/>
        </w:rPr>
      </w:pPr>
    </w:p>
    <w:p w14:paraId="2C3A5E06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Verify and install missing network tools</w:t>
      </w:r>
    </w:p>
    <w:p w14:paraId="5635CB45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gramStart"/>
      <w:r w:rsidRPr="00B4749E">
        <w:rPr>
          <w:rFonts w:asciiTheme="majorBidi" w:hAnsiTheme="majorBidi" w:cstheme="majorBidi"/>
        </w:rPr>
        <w:t>if !</w:t>
      </w:r>
      <w:proofErr w:type="gramEnd"/>
      <w:r w:rsidRPr="00B4749E">
        <w:rPr>
          <w:rFonts w:asciiTheme="majorBidi" w:hAnsiTheme="majorBidi" w:cstheme="majorBidi"/>
        </w:rPr>
        <w:t xml:space="preserve"> command -v ping &amp;&gt; /dev/null || ! command -v traceroute &amp;&gt; /dev/null; then</w:t>
      </w:r>
    </w:p>
    <w:p w14:paraId="68C3EDA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Required network tools not found, installing..."</w:t>
      </w:r>
    </w:p>
    <w:p w14:paraId="3F812CD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sudo</w:t>
      </w:r>
      <w:proofErr w:type="spellEnd"/>
      <w:r w:rsidRPr="00B4749E">
        <w:rPr>
          <w:rFonts w:asciiTheme="majorBidi" w:hAnsiTheme="majorBidi" w:cstheme="majorBidi"/>
        </w:rPr>
        <w:t xml:space="preserve"> apt-get update &amp;&amp; </w:t>
      </w:r>
      <w:proofErr w:type="spellStart"/>
      <w:r w:rsidRPr="00B4749E">
        <w:rPr>
          <w:rFonts w:asciiTheme="majorBidi" w:hAnsiTheme="majorBidi" w:cstheme="majorBidi"/>
        </w:rPr>
        <w:t>sudo</w:t>
      </w:r>
      <w:proofErr w:type="spellEnd"/>
      <w:r w:rsidRPr="00B4749E">
        <w:rPr>
          <w:rFonts w:asciiTheme="majorBidi" w:hAnsiTheme="majorBidi" w:cstheme="majorBidi"/>
        </w:rPr>
        <w:t xml:space="preserve"> apt-get install -y </w:t>
      </w:r>
      <w:proofErr w:type="spellStart"/>
      <w:r w:rsidRPr="00B4749E">
        <w:rPr>
          <w:rFonts w:asciiTheme="majorBidi" w:hAnsiTheme="majorBidi" w:cstheme="majorBidi"/>
        </w:rPr>
        <w:t>iputils</w:t>
      </w:r>
      <w:proofErr w:type="spellEnd"/>
      <w:r w:rsidRPr="00B4749E">
        <w:rPr>
          <w:rFonts w:asciiTheme="majorBidi" w:hAnsiTheme="majorBidi" w:cstheme="majorBidi"/>
        </w:rPr>
        <w:t>-ping traceroute</w:t>
      </w:r>
    </w:p>
    <w:p w14:paraId="59A1C94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lastRenderedPageBreak/>
        <w:t xml:space="preserve">    echo "Network tools successfully installed."</w:t>
      </w:r>
    </w:p>
    <w:p w14:paraId="2EB4C50D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fi</w:t>
      </w:r>
    </w:p>
    <w:p w14:paraId="67F84608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3AA3979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Function to execute traceroute if ping fails</w:t>
      </w:r>
    </w:p>
    <w:p w14:paraId="30FB7145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execute_</w:t>
      </w:r>
      <w:proofErr w:type="gramStart"/>
      <w:r w:rsidRPr="00B4749E">
        <w:rPr>
          <w:rFonts w:asciiTheme="majorBidi" w:hAnsiTheme="majorBidi" w:cstheme="majorBidi"/>
        </w:rPr>
        <w:t>traceroute</w:t>
      </w:r>
      <w:proofErr w:type="spellEnd"/>
      <w:r w:rsidRPr="00B4749E">
        <w:rPr>
          <w:rFonts w:asciiTheme="majorBidi" w:hAnsiTheme="majorBidi" w:cstheme="majorBidi"/>
        </w:rPr>
        <w:t>(</w:t>
      </w:r>
      <w:proofErr w:type="gramEnd"/>
      <w:r w:rsidRPr="00B4749E">
        <w:rPr>
          <w:rFonts w:asciiTheme="majorBidi" w:hAnsiTheme="majorBidi" w:cstheme="majorBidi"/>
        </w:rPr>
        <w:t>) {</w:t>
      </w:r>
    </w:p>
    <w:p w14:paraId="39352FB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local target=$1</w:t>
      </w:r>
    </w:p>
    <w:p w14:paraId="4875776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Initiating traceroute to $target..."</w:t>
      </w:r>
    </w:p>
    <w:p w14:paraId="5D7242B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./traceroute.sh "$target"</w:t>
      </w:r>
    </w:p>
    <w:p w14:paraId="03757AD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}</w:t>
      </w:r>
    </w:p>
    <w:p w14:paraId="4CF5305D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754D3F7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Initialize counters for summary</w:t>
      </w:r>
    </w:p>
    <w:p w14:paraId="2F88B6B6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>=0</w:t>
      </w:r>
    </w:p>
    <w:p w14:paraId="2AD62EF9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>=0</w:t>
      </w:r>
    </w:p>
    <w:p w14:paraId="75D4CB8A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failed_checks</w:t>
      </w:r>
      <w:proofErr w:type="spellEnd"/>
      <w:r w:rsidRPr="00B4749E">
        <w:rPr>
          <w:rFonts w:asciiTheme="majorBidi" w:hAnsiTheme="majorBidi" w:cstheme="majorBidi"/>
        </w:rPr>
        <w:t>=0</w:t>
      </w:r>
    </w:p>
    <w:p w14:paraId="7F91591A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061430E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Define retry limits</w:t>
      </w:r>
    </w:p>
    <w:p w14:paraId="4FA514DD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>=3</w:t>
      </w:r>
    </w:p>
    <w:p w14:paraId="0B1E414C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22BBC06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Iterate over each target IP passed as arguments</w:t>
      </w:r>
    </w:p>
    <w:p w14:paraId="17CFEC7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for target in "</w:t>
      </w:r>
      <w:proofErr w:type="gramStart"/>
      <w:r w:rsidRPr="00B4749E">
        <w:rPr>
          <w:rFonts w:asciiTheme="majorBidi" w:hAnsiTheme="majorBidi" w:cstheme="majorBidi"/>
        </w:rPr>
        <w:t>$@"</w:t>
      </w:r>
      <w:proofErr w:type="gramEnd"/>
      <w:r w:rsidRPr="00B4749E">
        <w:rPr>
          <w:rFonts w:asciiTheme="majorBidi" w:hAnsiTheme="majorBidi" w:cstheme="majorBidi"/>
        </w:rPr>
        <w:t>; do</w:t>
      </w:r>
    </w:p>
    <w:p w14:paraId="1EAF063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Checking connectivity for $target (Maximum attempts: $</w:t>
      </w: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>)"</w:t>
      </w:r>
    </w:p>
    <w:p w14:paraId="3B8E514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>=</w:t>
      </w:r>
      <w:proofErr w:type="gramStart"/>
      <w:r w:rsidRPr="00B4749E">
        <w:rPr>
          <w:rFonts w:asciiTheme="majorBidi" w:hAnsiTheme="majorBidi" w:cstheme="majorBidi"/>
        </w:rPr>
        <w:t>$((</w:t>
      </w:r>
      <w:proofErr w:type="spellStart"/>
      <w:proofErr w:type="gramEnd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5DD1272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>=1</w:t>
      </w:r>
    </w:p>
    <w:p w14:paraId="3BD8B20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connection_success</w:t>
      </w:r>
      <w:proofErr w:type="spellEnd"/>
      <w:r w:rsidRPr="00B4749E">
        <w:rPr>
          <w:rFonts w:asciiTheme="majorBidi" w:hAnsiTheme="majorBidi" w:cstheme="majorBidi"/>
        </w:rPr>
        <w:t>=false</w:t>
      </w:r>
    </w:p>
    <w:p w14:paraId="033297BB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46F3849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# Retry pinging up to </w:t>
      </w: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 xml:space="preserve"> times</w:t>
      </w:r>
    </w:p>
    <w:p w14:paraId="0732CD1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while </w:t>
      </w:r>
      <w:proofErr w:type="gramStart"/>
      <w:r w:rsidRPr="00B4749E">
        <w:rPr>
          <w:rFonts w:asciiTheme="majorBidi" w:hAnsiTheme="majorBidi" w:cstheme="majorBidi"/>
        </w:rPr>
        <w:t xml:space="preserve">(( </w:t>
      </w:r>
      <w:proofErr w:type="spellStart"/>
      <w:r w:rsidRPr="00B4749E">
        <w:rPr>
          <w:rFonts w:asciiTheme="majorBidi" w:hAnsiTheme="majorBidi" w:cstheme="majorBidi"/>
        </w:rPr>
        <w:t>attempt</w:t>
      </w:r>
      <w:proofErr w:type="gramEnd"/>
      <w:r w:rsidRPr="00B4749E">
        <w:rPr>
          <w:rFonts w:asciiTheme="majorBidi" w:hAnsiTheme="majorBidi" w:cstheme="majorBidi"/>
        </w:rPr>
        <w:t>_count</w:t>
      </w:r>
      <w:proofErr w:type="spellEnd"/>
      <w:r w:rsidRPr="00B4749E">
        <w:rPr>
          <w:rFonts w:asciiTheme="majorBidi" w:hAnsiTheme="majorBidi" w:cstheme="majorBidi"/>
        </w:rPr>
        <w:t xml:space="preserve"> &lt;= </w:t>
      </w: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 xml:space="preserve"> )); do</w:t>
      </w:r>
    </w:p>
    <w:p w14:paraId="42F3686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cho "Attempt $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>: Pinging $target..."</w:t>
      </w:r>
    </w:p>
    <w:p w14:paraId="0EF8872B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lastRenderedPageBreak/>
        <w:t xml:space="preserve">        </w:t>
      </w:r>
    </w:p>
    <w:p w14:paraId="6F6630F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# Ping with 5-second timeout</w:t>
      </w:r>
    </w:p>
    <w:p w14:paraId="3E727F34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if ping -c 1 -W 5 "$target" &amp;&gt; /dev/null; then</w:t>
      </w:r>
    </w:p>
    <w:p w14:paraId="4986BC5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echo "$(date '+%Y-%m-%d %</w:t>
      </w:r>
      <w:proofErr w:type="gramStart"/>
      <w:r w:rsidRPr="00B4749E">
        <w:rPr>
          <w:rFonts w:asciiTheme="majorBidi" w:hAnsiTheme="majorBidi" w:cstheme="majorBidi"/>
        </w:rPr>
        <w:t>H:%</w:t>
      </w:r>
      <w:proofErr w:type="gramEnd"/>
      <w:r w:rsidRPr="00B4749E">
        <w:rPr>
          <w:rFonts w:asciiTheme="majorBidi" w:hAnsiTheme="majorBidi" w:cstheme="majorBidi"/>
        </w:rPr>
        <w:t>M:%S') - Successful connection to $target." | tee -a network.log</w:t>
      </w:r>
    </w:p>
    <w:p w14:paraId="50F4364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</w:t>
      </w: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43D28E5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</w:t>
      </w:r>
      <w:proofErr w:type="spellStart"/>
      <w:r w:rsidRPr="00B4749E">
        <w:rPr>
          <w:rFonts w:asciiTheme="majorBidi" w:hAnsiTheme="majorBidi" w:cstheme="majorBidi"/>
        </w:rPr>
        <w:t>connection_success</w:t>
      </w:r>
      <w:proofErr w:type="spellEnd"/>
      <w:r w:rsidRPr="00B4749E">
        <w:rPr>
          <w:rFonts w:asciiTheme="majorBidi" w:hAnsiTheme="majorBidi" w:cstheme="majorBidi"/>
        </w:rPr>
        <w:t>=true</w:t>
      </w:r>
    </w:p>
    <w:p w14:paraId="7FAA9B6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</w:t>
      </w:r>
      <w:proofErr w:type="gramStart"/>
      <w:r w:rsidRPr="00B4749E">
        <w:rPr>
          <w:rFonts w:asciiTheme="majorBidi" w:hAnsiTheme="majorBidi" w:cstheme="majorBidi"/>
        </w:rPr>
        <w:t>break  #</w:t>
      </w:r>
      <w:proofErr w:type="gramEnd"/>
      <w:r w:rsidRPr="00B4749E">
        <w:rPr>
          <w:rFonts w:asciiTheme="majorBidi" w:hAnsiTheme="majorBidi" w:cstheme="majorBidi"/>
        </w:rPr>
        <w:t xml:space="preserve"> Stop retries on success</w:t>
      </w:r>
    </w:p>
    <w:p w14:paraId="4F19BB4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lse</w:t>
      </w:r>
    </w:p>
    <w:p w14:paraId="2932776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echo "Attempt $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 xml:space="preserve"> failed to reach $target."</w:t>
      </w:r>
    </w:p>
    <w:p w14:paraId="101C41E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fi</w:t>
      </w:r>
    </w:p>
    <w:p w14:paraId="27190254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>=</w:t>
      </w:r>
      <w:proofErr w:type="gramStart"/>
      <w:r w:rsidRPr="00B4749E">
        <w:rPr>
          <w:rFonts w:asciiTheme="majorBidi" w:hAnsiTheme="majorBidi" w:cstheme="majorBidi"/>
        </w:rPr>
        <w:t>$((</w:t>
      </w:r>
      <w:proofErr w:type="spellStart"/>
      <w:proofErr w:type="gramEnd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057B07F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done</w:t>
      </w:r>
    </w:p>
    <w:p w14:paraId="5BED5217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3A732182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# Execute traceroute if all attempts fail</w:t>
      </w:r>
    </w:p>
    <w:p w14:paraId="6DD95A4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if </w:t>
      </w:r>
      <w:proofErr w:type="gramStart"/>
      <w:r w:rsidRPr="00B4749E">
        <w:rPr>
          <w:rFonts w:asciiTheme="majorBidi" w:hAnsiTheme="majorBidi" w:cstheme="majorBidi"/>
        </w:rPr>
        <w:t>[ "</w:t>
      </w:r>
      <w:proofErr w:type="gramEnd"/>
      <w:r w:rsidRPr="00B4749E">
        <w:rPr>
          <w:rFonts w:asciiTheme="majorBidi" w:hAnsiTheme="majorBidi" w:cstheme="majorBidi"/>
        </w:rPr>
        <w:t>$</w:t>
      </w:r>
      <w:proofErr w:type="spellStart"/>
      <w:r w:rsidRPr="00B4749E">
        <w:rPr>
          <w:rFonts w:asciiTheme="majorBidi" w:hAnsiTheme="majorBidi" w:cstheme="majorBidi"/>
        </w:rPr>
        <w:t>connection_success</w:t>
      </w:r>
      <w:proofErr w:type="spellEnd"/>
      <w:r w:rsidRPr="00B4749E">
        <w:rPr>
          <w:rFonts w:asciiTheme="majorBidi" w:hAnsiTheme="majorBidi" w:cstheme="majorBidi"/>
        </w:rPr>
        <w:t xml:space="preserve">" = </w:t>
      </w:r>
      <w:proofErr w:type="gramStart"/>
      <w:r w:rsidRPr="00B4749E">
        <w:rPr>
          <w:rFonts w:asciiTheme="majorBidi" w:hAnsiTheme="majorBidi" w:cstheme="majorBidi"/>
        </w:rPr>
        <w:t>false ]</w:t>
      </w:r>
      <w:proofErr w:type="gramEnd"/>
      <w:r w:rsidRPr="00B4749E">
        <w:rPr>
          <w:rFonts w:asciiTheme="majorBidi" w:hAnsiTheme="majorBidi" w:cstheme="majorBidi"/>
        </w:rPr>
        <w:t>; then</w:t>
      </w:r>
    </w:p>
    <w:p w14:paraId="466A599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cho "All attempts failed for $target. Executing </w:t>
      </w:r>
      <w:proofErr w:type="gramStart"/>
      <w:r w:rsidRPr="00B4749E">
        <w:rPr>
          <w:rFonts w:asciiTheme="majorBidi" w:hAnsiTheme="majorBidi" w:cstheme="majorBidi"/>
        </w:rPr>
        <w:t>traceroute</w:t>
      </w:r>
      <w:proofErr w:type="gramEnd"/>
      <w:r w:rsidRPr="00B4749E">
        <w:rPr>
          <w:rFonts w:asciiTheme="majorBidi" w:hAnsiTheme="majorBidi" w:cstheme="majorBidi"/>
        </w:rPr>
        <w:t>..."</w:t>
      </w:r>
    </w:p>
    <w:p w14:paraId="78FD093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  <w:proofErr w:type="spellStart"/>
      <w:r w:rsidRPr="00B4749E">
        <w:rPr>
          <w:rFonts w:asciiTheme="majorBidi" w:hAnsiTheme="majorBidi" w:cstheme="majorBidi"/>
        </w:rPr>
        <w:t>execute_traceroute</w:t>
      </w:r>
      <w:proofErr w:type="spellEnd"/>
      <w:r w:rsidRPr="00B4749E">
        <w:rPr>
          <w:rFonts w:asciiTheme="majorBidi" w:hAnsiTheme="majorBidi" w:cstheme="majorBidi"/>
        </w:rPr>
        <w:t xml:space="preserve"> "$target"</w:t>
      </w:r>
    </w:p>
    <w:p w14:paraId="1E56943D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  <w:proofErr w:type="spellStart"/>
      <w:r w:rsidRPr="00B4749E">
        <w:rPr>
          <w:rFonts w:asciiTheme="majorBidi" w:hAnsiTheme="majorBidi" w:cstheme="majorBidi"/>
        </w:rPr>
        <w:t>failed_checks</w:t>
      </w:r>
      <w:proofErr w:type="spellEnd"/>
      <w:r w:rsidRPr="00B4749E">
        <w:rPr>
          <w:rFonts w:asciiTheme="majorBidi" w:hAnsiTheme="majorBidi" w:cstheme="majorBidi"/>
        </w:rPr>
        <w:t>=</w:t>
      </w:r>
      <w:proofErr w:type="gramStart"/>
      <w:r w:rsidRPr="00B4749E">
        <w:rPr>
          <w:rFonts w:asciiTheme="majorBidi" w:hAnsiTheme="majorBidi" w:cstheme="majorBidi"/>
        </w:rPr>
        <w:t>$((</w:t>
      </w:r>
      <w:proofErr w:type="spellStart"/>
      <w:proofErr w:type="gramEnd"/>
      <w:r w:rsidRPr="00B4749E">
        <w:rPr>
          <w:rFonts w:asciiTheme="majorBidi" w:hAnsiTheme="majorBidi" w:cstheme="majorBidi"/>
        </w:rPr>
        <w:t>failed_checks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7A81B05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fi</w:t>
      </w:r>
    </w:p>
    <w:p w14:paraId="5C55EA31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670640D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done</w:t>
      </w:r>
    </w:p>
    <w:p w14:paraId="75F1D57C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5997F96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Generate final summary report</w:t>
      </w:r>
    </w:p>
    <w:p w14:paraId="3647819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</w:t>
      </w:r>
      <w:r w:rsidRPr="00B4749E">
        <w:rPr>
          <w:rFonts w:ascii="Segoe UI Emoji" w:hAnsi="Segoe UI Emoji" w:cs="Segoe UI Emoji"/>
        </w:rPr>
        <w:t>📊</w:t>
      </w:r>
      <w:r w:rsidRPr="00B4749E">
        <w:rPr>
          <w:rFonts w:asciiTheme="majorBidi" w:hAnsiTheme="majorBidi" w:cstheme="majorBidi"/>
        </w:rPr>
        <w:t xml:space="preserve"> Connectivity Test </w:t>
      </w:r>
      <w:proofErr w:type="gramStart"/>
      <w:r w:rsidRPr="00B4749E">
        <w:rPr>
          <w:rFonts w:asciiTheme="majorBidi" w:hAnsiTheme="majorBidi" w:cstheme="majorBidi"/>
        </w:rPr>
        <w:t xml:space="preserve">Summary </w:t>
      </w:r>
      <w:r w:rsidRPr="00B4749E">
        <w:rPr>
          <w:rFonts w:ascii="Segoe UI Emoji" w:hAnsi="Segoe UI Emoji" w:cs="Segoe UI Emoji"/>
        </w:rPr>
        <w:t>📊</w:t>
      </w:r>
      <w:r w:rsidRPr="00B4749E">
        <w:rPr>
          <w:rFonts w:asciiTheme="majorBidi" w:hAnsiTheme="majorBidi" w:cstheme="majorBidi"/>
        </w:rPr>
        <w:t>"</w:t>
      </w:r>
      <w:proofErr w:type="gramEnd"/>
    </w:p>
    <w:p w14:paraId="70426466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Total Targets Tested: $</w:t>
      </w: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>"</w:t>
      </w:r>
    </w:p>
    <w:p w14:paraId="3E129D42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Successful Connections: $</w:t>
      </w: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>"</w:t>
      </w:r>
    </w:p>
    <w:p w14:paraId="21866800" w14:textId="6B27BEB9" w:rsidR="00C215DD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Failed Connections: $</w:t>
      </w:r>
      <w:proofErr w:type="spellStart"/>
      <w:r w:rsidRPr="00B4749E">
        <w:rPr>
          <w:rFonts w:asciiTheme="majorBidi" w:hAnsiTheme="majorBidi" w:cstheme="majorBidi"/>
        </w:rPr>
        <w:t>failed_chec</w:t>
      </w:r>
      <w:proofErr w:type="spellEnd"/>
    </w:p>
    <w:p w14:paraId="22B044E9" w14:textId="77777777" w:rsidR="00C70A0D" w:rsidRDefault="00C70A0D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E04311B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285457C9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2CC90D40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0ED10FCE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B01D48F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42FD6584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57CF8C21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5337AFD8" w14:textId="77777777" w:rsidR="00ED1246" w:rsidRPr="00D33492" w:rsidRDefault="00ED1246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D2CC2A0" w14:textId="170990FC" w:rsidR="00C70A0D" w:rsidRDefault="00D33492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D33492">
        <w:rPr>
          <w:rFonts w:asciiTheme="majorBidi" w:hAnsiTheme="majorBidi" w:cstheme="majorBidi"/>
          <w:b/>
          <w:bCs/>
          <w:sz w:val="32"/>
          <w:szCs w:val="32"/>
          <w:u w:val="single"/>
        </w:rPr>
        <w:t>Traceroute.sh script</w:t>
      </w:r>
    </w:p>
    <w:p w14:paraId="2F1DA58F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gramStart"/>
      <w:r w:rsidRPr="00AB1E85">
        <w:rPr>
          <w:rFonts w:asciiTheme="majorBidi" w:hAnsiTheme="majorBidi" w:cstheme="majorBidi"/>
        </w:rPr>
        <w:t>#!/</w:t>
      </w:r>
      <w:proofErr w:type="gramEnd"/>
      <w:r w:rsidRPr="00AB1E85">
        <w:rPr>
          <w:rFonts w:asciiTheme="majorBidi" w:hAnsiTheme="majorBidi" w:cstheme="majorBidi"/>
        </w:rPr>
        <w:t>bin/bash</w:t>
      </w:r>
    </w:p>
    <w:p w14:paraId="1F652AC7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0726E73E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# Function to log messages to both console and log file</w:t>
      </w:r>
    </w:p>
    <w:p w14:paraId="7A81EBEB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log_</w:t>
      </w:r>
      <w:proofErr w:type="gramStart"/>
      <w:r w:rsidRPr="00AB1E85">
        <w:rPr>
          <w:rFonts w:asciiTheme="majorBidi" w:hAnsiTheme="majorBidi" w:cstheme="majorBidi"/>
        </w:rPr>
        <w:t>message</w:t>
      </w:r>
      <w:proofErr w:type="spellEnd"/>
      <w:r w:rsidRPr="00AB1E85">
        <w:rPr>
          <w:rFonts w:asciiTheme="majorBidi" w:hAnsiTheme="majorBidi" w:cstheme="majorBidi"/>
        </w:rPr>
        <w:t>(</w:t>
      </w:r>
      <w:proofErr w:type="gramEnd"/>
      <w:r w:rsidRPr="00AB1E85">
        <w:rPr>
          <w:rFonts w:asciiTheme="majorBidi" w:hAnsiTheme="majorBidi" w:cstheme="majorBidi"/>
        </w:rPr>
        <w:t>) {</w:t>
      </w:r>
    </w:p>
    <w:p w14:paraId="654491A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$1" | tee -a network.log</w:t>
      </w:r>
    </w:p>
    <w:p w14:paraId="12939FB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}</w:t>
      </w:r>
    </w:p>
    <w:p w14:paraId="4461E061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79E9C0FA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target_ip</w:t>
      </w:r>
      <w:proofErr w:type="spellEnd"/>
      <w:r w:rsidRPr="00AB1E85">
        <w:rPr>
          <w:rFonts w:asciiTheme="majorBidi" w:hAnsiTheme="majorBidi" w:cstheme="majorBidi"/>
        </w:rPr>
        <w:t>=$1</w:t>
      </w:r>
    </w:p>
    <w:p w14:paraId="179D2B90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039CE6CB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log_message</w:t>
      </w:r>
      <w:proofErr w:type="spellEnd"/>
      <w:r w:rsidRPr="00AB1E85">
        <w:rPr>
          <w:rFonts w:asciiTheme="majorBidi" w:hAnsiTheme="majorBidi" w:cstheme="majorBidi"/>
        </w:rPr>
        <w:t xml:space="preserve"> "Starting traceroute to $</w:t>
      </w:r>
      <w:proofErr w:type="spellStart"/>
      <w:r w:rsidRPr="00AB1E85">
        <w:rPr>
          <w:rFonts w:asciiTheme="majorBidi" w:hAnsiTheme="majorBidi" w:cstheme="majorBidi"/>
        </w:rPr>
        <w:t>target_ip</w:t>
      </w:r>
      <w:proofErr w:type="spellEnd"/>
      <w:r w:rsidRPr="00AB1E85">
        <w:rPr>
          <w:rFonts w:asciiTheme="majorBidi" w:hAnsiTheme="majorBidi" w:cstheme="majorBidi"/>
        </w:rPr>
        <w:t>..."</w:t>
      </w:r>
    </w:p>
    <w:p w14:paraId="354EA50E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{</w:t>
      </w:r>
    </w:p>
    <w:p w14:paraId="251EE37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Displaying Routing Table:"</w:t>
      </w:r>
    </w:p>
    <w:p w14:paraId="2D098D8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route -n</w:t>
      </w:r>
    </w:p>
    <w:p w14:paraId="6287FF9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System Hostname: $(hostname)"</w:t>
      </w:r>
    </w:p>
    <w:p w14:paraId="1665F604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Performing DNS Resolution Test:"</w:t>
      </w:r>
    </w:p>
    <w:p w14:paraId="609BB1F8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</w:t>
      </w:r>
      <w:proofErr w:type="spellStart"/>
      <w:r w:rsidRPr="00AB1E85">
        <w:rPr>
          <w:rFonts w:asciiTheme="majorBidi" w:hAnsiTheme="majorBidi" w:cstheme="majorBidi"/>
        </w:rPr>
        <w:t>nslookup</w:t>
      </w:r>
      <w:proofErr w:type="spellEnd"/>
      <w:r w:rsidRPr="00AB1E85">
        <w:rPr>
          <w:rFonts w:asciiTheme="majorBidi" w:hAnsiTheme="majorBidi" w:cstheme="majorBidi"/>
        </w:rPr>
        <w:t xml:space="preserve"> google.com</w:t>
      </w:r>
    </w:p>
    <w:p w14:paraId="500771F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lastRenderedPageBreak/>
        <w:t xml:space="preserve">    echo "Tracing Route to Google (google.com):"</w:t>
      </w:r>
    </w:p>
    <w:p w14:paraId="48AC5977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traceroute google.com</w:t>
      </w:r>
    </w:p>
    <w:p w14:paraId="16F0F55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Pinging Google to verify connectivity:"</w:t>
      </w:r>
    </w:p>
    <w:p w14:paraId="34FFB1B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ping -c 3 google.com</w:t>
      </w:r>
    </w:p>
    <w:p w14:paraId="50508C8C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gramStart"/>
      <w:r w:rsidRPr="00AB1E85">
        <w:rPr>
          <w:rFonts w:asciiTheme="majorBidi" w:hAnsiTheme="majorBidi" w:cstheme="majorBidi"/>
        </w:rPr>
        <w:t>} | tee</w:t>
      </w:r>
      <w:proofErr w:type="gramEnd"/>
      <w:r w:rsidRPr="00AB1E85">
        <w:rPr>
          <w:rFonts w:asciiTheme="majorBidi" w:hAnsiTheme="majorBidi" w:cstheme="majorBidi"/>
        </w:rPr>
        <w:t xml:space="preserve"> -a network.log</w:t>
      </w:r>
    </w:p>
    <w:p w14:paraId="3D2CA802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753623B3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log_message</w:t>
      </w:r>
      <w:proofErr w:type="spellEnd"/>
      <w:r w:rsidRPr="00AB1E85">
        <w:rPr>
          <w:rFonts w:asciiTheme="majorBidi" w:hAnsiTheme="majorBidi" w:cstheme="majorBidi"/>
        </w:rPr>
        <w:t xml:space="preserve"> "Traceroute for $</w:t>
      </w:r>
      <w:proofErr w:type="spellStart"/>
      <w:r w:rsidRPr="00AB1E85">
        <w:rPr>
          <w:rFonts w:asciiTheme="majorBidi" w:hAnsiTheme="majorBidi" w:cstheme="majorBidi"/>
        </w:rPr>
        <w:t>target_ip</w:t>
      </w:r>
      <w:proofErr w:type="spellEnd"/>
      <w:r w:rsidRPr="00AB1E85">
        <w:rPr>
          <w:rFonts w:asciiTheme="majorBidi" w:hAnsiTheme="majorBidi" w:cstheme="majorBidi"/>
        </w:rPr>
        <w:t xml:space="preserve"> completed. (Reboot disabled during testing phase)"</w:t>
      </w:r>
    </w:p>
    <w:p w14:paraId="3904751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# Uncomment the following line to allow reboot after testing completion</w:t>
      </w:r>
    </w:p>
    <w:p w14:paraId="0674D433" w14:textId="7B0D2FA6" w:rsidR="00BC5D93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# </w:t>
      </w:r>
      <w:proofErr w:type="spellStart"/>
      <w:r w:rsidRPr="00AB1E85">
        <w:rPr>
          <w:rFonts w:asciiTheme="majorBidi" w:hAnsiTheme="majorBidi" w:cstheme="majorBidi"/>
        </w:rPr>
        <w:t>sudo</w:t>
      </w:r>
      <w:proofErr w:type="spellEnd"/>
      <w:r w:rsidRPr="00AB1E85">
        <w:rPr>
          <w:rFonts w:asciiTheme="majorBidi" w:hAnsiTheme="majorBidi" w:cstheme="majorBidi"/>
        </w:rPr>
        <w:t xml:space="preserve"> reboot</w:t>
      </w:r>
    </w:p>
    <w:p w14:paraId="778B23D4" w14:textId="77777777" w:rsidR="00BC5D93" w:rsidRDefault="00BC5D93" w:rsidP="00705CA4">
      <w:pPr>
        <w:rPr>
          <w:rFonts w:asciiTheme="majorBidi" w:hAnsiTheme="majorBidi" w:cstheme="majorBidi"/>
        </w:rPr>
      </w:pPr>
    </w:p>
    <w:p w14:paraId="530DD242" w14:textId="77777777" w:rsidR="00BC5D93" w:rsidRDefault="00BC5D93" w:rsidP="00705CA4">
      <w:pPr>
        <w:rPr>
          <w:rFonts w:asciiTheme="majorBidi" w:hAnsiTheme="majorBidi" w:cstheme="majorBidi"/>
        </w:rPr>
      </w:pPr>
    </w:p>
    <w:p w14:paraId="311B4618" w14:textId="77777777" w:rsidR="00BC5D93" w:rsidRDefault="00BC5D93" w:rsidP="00705CA4">
      <w:pPr>
        <w:rPr>
          <w:rFonts w:asciiTheme="majorBidi" w:hAnsiTheme="majorBidi" w:cstheme="majorBidi"/>
        </w:rPr>
      </w:pPr>
    </w:p>
    <w:p w14:paraId="479EF37B" w14:textId="1CE7C3F7" w:rsidR="00BC5D93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Testing</w:t>
      </w:r>
      <w:r w:rsidR="00BC5D93" w:rsidRPr="00BC5D93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Network.sh and traceroute scripts</w:t>
      </w:r>
      <w:r w:rsidR="00BC5D93" w:rsidRPr="00BC5D93">
        <w:rPr>
          <w:rFonts w:asciiTheme="majorBidi" w:hAnsiTheme="majorBidi" w:cstheme="majorBidi"/>
          <w:b/>
          <w:bCs/>
          <w:u w:val="single"/>
        </w:rPr>
        <w:t>:</w:t>
      </w:r>
    </w:p>
    <w:p w14:paraId="2842DBD1" w14:textId="674DECD4" w:rsidR="00BC5D93" w:rsidRPr="005F5325" w:rsidRDefault="005F5325" w:rsidP="005F5325">
      <w:pPr>
        <w:rPr>
          <w:rFonts w:asciiTheme="majorBidi" w:hAnsiTheme="majorBidi" w:cstheme="majorBidi"/>
        </w:rPr>
      </w:pPr>
      <w:r w:rsidRPr="005F5325">
        <w:rPr>
          <w:rFonts w:asciiTheme="majorBidi" w:hAnsiTheme="majorBidi" w:cstheme="majorBidi"/>
        </w:rPr>
        <w:t>We will conduct two tests. First, we’ll ping the server itself to observe the output of the Network.sh script in the case of a successful connection. The second test will use an invalid IP address to examine the output of the traceroute.sh script.</w:t>
      </w:r>
      <w:r>
        <w:rPr>
          <w:rFonts w:asciiTheme="majorBidi" w:hAnsiTheme="majorBidi" w:cstheme="majorBidi"/>
        </w:rPr>
        <w:t>:</w:t>
      </w:r>
    </w:p>
    <w:p w14:paraId="64A54FCE" w14:textId="118E9165" w:rsidR="00BC5D93" w:rsidRDefault="00BC5D93" w:rsidP="00705CA4">
      <w:pPr>
        <w:rPr>
          <w:rFonts w:asciiTheme="majorBidi" w:hAnsiTheme="majorBidi" w:cstheme="majorBidi"/>
          <w:b/>
          <w:bCs/>
          <w:u w:val="single"/>
        </w:rPr>
      </w:pPr>
    </w:p>
    <w:p w14:paraId="436EFA8A" w14:textId="7A28696A" w:rsidR="00BC5D93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7B6103F6" wp14:editId="7FCFC908">
            <wp:extent cx="5731510" cy="3177540"/>
            <wp:effectExtent l="0" t="0" r="2540" b="3810"/>
            <wp:docPr id="19335560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556022" name="Picture 193355602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D00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6852A4A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D6DCC90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10B157BE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65793B6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75B73B8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ECC66AE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EF175FC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44CC06CC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D29B1EA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402B4603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6CD1E451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417D2FE" w14:textId="083CA81A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t>Result</w:t>
      </w:r>
      <w:r w:rsidR="00C129B7">
        <w:rPr>
          <w:rFonts w:asciiTheme="majorBidi" w:hAnsiTheme="majorBidi" w:cstheme="majorBidi"/>
          <w:b/>
          <w:bCs/>
          <w:u w:val="single"/>
        </w:rPr>
        <w:t xml:space="preserve"> of running (</w:t>
      </w:r>
      <w:r w:rsidR="00DD2288">
        <w:rPr>
          <w:rFonts w:asciiTheme="majorBidi" w:hAnsiTheme="majorBidi" w:cstheme="majorBidi"/>
          <w:b/>
          <w:bCs/>
          <w:u w:val="single"/>
        </w:rPr>
        <w:t>Network.sh)</w:t>
      </w:r>
      <w:r w:rsidR="00C129B7">
        <w:rPr>
          <w:rFonts w:asciiTheme="majorBidi" w:hAnsiTheme="majorBidi" w:cstheme="majorBidi"/>
          <w:b/>
          <w:bCs/>
          <w:u w:val="single"/>
        </w:rPr>
        <w:t xml:space="preserve"> &amp; (traceroute.sh)</w:t>
      </w:r>
      <w:r>
        <w:rPr>
          <w:rFonts w:asciiTheme="majorBidi" w:hAnsiTheme="majorBidi" w:cstheme="majorBidi"/>
          <w:b/>
          <w:bCs/>
          <w:u w:val="single"/>
        </w:rPr>
        <w:t>:</w:t>
      </w:r>
    </w:p>
    <w:p w14:paraId="003BDE72" w14:textId="49F2693C" w:rsidR="005F5325" w:rsidRDefault="00C129B7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noProof/>
          <w:u w:val="single"/>
        </w:rPr>
        <w:drawing>
          <wp:anchor distT="0" distB="0" distL="114300" distR="114300" simplePos="0" relativeHeight="251658240" behindDoc="1" locked="0" layoutInCell="1" allowOverlap="1" wp14:anchorId="0046288B" wp14:editId="65CB93EB">
            <wp:simplePos x="0" y="0"/>
            <wp:positionH relativeFrom="margin">
              <wp:align>left</wp:align>
            </wp:positionH>
            <wp:positionV relativeFrom="paragraph">
              <wp:posOffset>3331210</wp:posOffset>
            </wp:positionV>
            <wp:extent cx="6301740" cy="958215"/>
            <wp:effectExtent l="0" t="0" r="3810" b="0"/>
            <wp:wrapTight wrapText="bothSides">
              <wp:wrapPolygon edited="0">
                <wp:start x="0" y="0"/>
                <wp:lineTo x="0" y="21042"/>
                <wp:lineTo x="21548" y="21042"/>
                <wp:lineTo x="21548" y="0"/>
                <wp:lineTo x="0" y="0"/>
              </wp:wrapPolygon>
            </wp:wrapTight>
            <wp:docPr id="129963888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638883" name="Picture 129963888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74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5325"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2E8A5411" wp14:editId="2F54DDBE">
            <wp:extent cx="6324600" cy="3208020"/>
            <wp:effectExtent l="0" t="0" r="0" b="0"/>
            <wp:docPr id="4054387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438722" name="Picture 405438722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201C" w14:textId="4ABDB781" w:rsidR="00BC5D93" w:rsidRDefault="00BC5D93" w:rsidP="00705CA4">
      <w:pPr>
        <w:rPr>
          <w:rFonts w:asciiTheme="majorBidi" w:hAnsiTheme="majorBidi" w:cstheme="majorBidi"/>
          <w:b/>
          <w:bCs/>
          <w:u w:val="single"/>
        </w:rPr>
      </w:pPr>
    </w:p>
    <w:p w14:paraId="05A7F3D9" w14:textId="3FDF69F7" w:rsidR="00C828A0" w:rsidRDefault="00C828A0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lastRenderedPageBreak/>
        <w:t xml:space="preserve">Checking that that script logs all </w:t>
      </w:r>
      <w:r w:rsidR="00370EFF">
        <w:rPr>
          <w:rFonts w:asciiTheme="majorBidi" w:hAnsiTheme="majorBidi" w:cstheme="majorBidi"/>
          <w:b/>
          <w:bCs/>
          <w:u w:val="single"/>
        </w:rPr>
        <w:t>activities</w:t>
      </w:r>
      <w:r>
        <w:rPr>
          <w:rFonts w:asciiTheme="majorBidi" w:hAnsiTheme="majorBidi" w:cstheme="majorBidi"/>
          <w:b/>
          <w:bCs/>
          <w:u w:val="single"/>
        </w:rPr>
        <w:t xml:space="preserve"> related to network connectivity:</w:t>
      </w:r>
      <w:r w:rsidR="007F1381"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78F111DA" wp14:editId="50CEF9E0">
            <wp:extent cx="5731510" cy="2873375"/>
            <wp:effectExtent l="0" t="0" r="2540" b="3175"/>
            <wp:docPr id="149707266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072667" name="Picture 149707266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0D908" w14:textId="45FF497A" w:rsidR="00370EFF" w:rsidRPr="00410A8B" w:rsidRDefault="00FF524A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410A8B">
        <w:rPr>
          <w:rFonts w:asciiTheme="majorBidi" w:hAnsiTheme="majorBidi" w:cstheme="majorBidi"/>
          <w:b/>
          <w:bCs/>
          <w:sz w:val="32"/>
          <w:szCs w:val="32"/>
          <w:u w:val="single"/>
        </w:rPr>
        <w:t>System.sh script</w:t>
      </w:r>
    </w:p>
    <w:p w14:paraId="76D3DAC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proofErr w:type="gramStart"/>
      <w:r w:rsidRPr="00B15A2F">
        <w:rPr>
          <w:rFonts w:asciiTheme="majorBidi" w:hAnsiTheme="majorBidi" w:cstheme="majorBidi"/>
          <w:sz w:val="18"/>
          <w:szCs w:val="18"/>
        </w:rPr>
        <w:t>#!/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bin/bash</w:t>
      </w:r>
    </w:p>
    <w:p w14:paraId="387C2A7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0E75863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System.sh - Script to display disk and memory usage details for the HOME directory</w:t>
      </w:r>
    </w:p>
    <w:p w14:paraId="4DAB09A1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This script will generate logs for disk usage, memory, CPU details, and save them to log files.</w:t>
      </w:r>
    </w:p>
    <w:p w14:paraId="359D45EC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Written for Operating Systems Lab (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CMPS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405)</w:t>
      </w:r>
    </w:p>
    <w:p w14:paraId="6D903FCE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51ECB03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Function to log disk usage information</w:t>
      </w:r>
    </w:p>
    <w:p w14:paraId="0030AA2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disk_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usag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(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) {</w:t>
      </w:r>
    </w:p>
    <w:p w14:paraId="65FCB69E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echo "Checking disk usage in the HOME directory..."</w:t>
      </w:r>
    </w:p>
    <w:p w14:paraId="2AF6AF6E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local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"disk_info.log"</w:t>
      </w:r>
    </w:p>
    <w:p w14:paraId="54B4E3A1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{</w:t>
      </w:r>
    </w:p>
    <w:p w14:paraId="3A8D7B1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========== Disk Usage Report =========="</w:t>
      </w:r>
    </w:p>
    <w:p w14:paraId="60B72460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Report Date: $(date)"</w:t>
      </w:r>
    </w:p>
    <w:p w14:paraId="6CFB519C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echo "---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-------------------------------------"</w:t>
      </w:r>
    </w:p>
    <w:p w14:paraId="0076CC9B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Total Disk Space in HOME Directory:"</w:t>
      </w:r>
    </w:p>
    <w:p w14:paraId="6893FE65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du -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sh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~ 2&gt;/dev/null</w:t>
      </w:r>
    </w:p>
    <w:p w14:paraId="1093495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\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nDisk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Usage for Directories and Subdirectories in HOME Directory:"</w:t>
      </w:r>
    </w:p>
    <w:p w14:paraId="7D71CCC5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du -h ~ --max-depth=2 2&gt;/dev/null</w:t>
      </w:r>
    </w:p>
    <w:p w14:paraId="11C9A1EC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echo "---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-------------------------------------"</w:t>
      </w:r>
    </w:p>
    <w:p w14:paraId="7F55940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lastRenderedPageBreak/>
        <w:t xml:space="preserve">    } | tee "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</w:t>
      </w:r>
    </w:p>
    <w:p w14:paraId="111DB53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echo "Disk usage data logged to 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</w:t>
      </w:r>
    </w:p>
    <w:p w14:paraId="3BBD56BF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}</w:t>
      </w:r>
    </w:p>
    <w:p w14:paraId="69B5A278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7826C190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Function to log memory and CPU details</w:t>
      </w:r>
    </w:p>
    <w:p w14:paraId="01DCA7B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memory_cpu_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info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(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) {</w:t>
      </w:r>
    </w:p>
    <w:p w14:paraId="091A579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echo "Gathering memory and CPU data..."</w:t>
      </w:r>
    </w:p>
    <w:p w14:paraId="529E31D7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local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"mem_cpu_info.log"</w:t>
      </w:r>
    </w:p>
    <w:p w14:paraId="19EADF9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{</w:t>
      </w:r>
    </w:p>
    <w:p w14:paraId="62913E69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========== Memory and CPU Info =========="</w:t>
      </w:r>
    </w:p>
    <w:p w14:paraId="79141AB5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Report Date: $(date)"</w:t>
      </w:r>
    </w:p>
    <w:p w14:paraId="1351866C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-"</w:t>
      </w:r>
    </w:p>
    <w:p w14:paraId="399E89AB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# Memory usage information (free and used memory percentage)</w:t>
      </w:r>
    </w:p>
    <w:p w14:paraId="121433F3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Memory Usage Summary:"</w:t>
      </w:r>
    </w:p>
    <w:p w14:paraId="2C19A80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output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(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free -m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)</w:t>
      </w:r>
    </w:p>
    <w:p w14:paraId="6F50CC18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total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(echo "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output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 | awk '/^Mem:/ {print $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2}'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)</w:t>
      </w:r>
    </w:p>
    <w:p w14:paraId="09B2989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used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(echo "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output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 | awk '/^Mem:/ {print $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3}'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)</w:t>
      </w:r>
    </w:p>
    <w:p w14:paraId="2395045E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(echo "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output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 | awk '/^Mem:/ {print $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4}'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)</w:t>
      </w:r>
    </w:p>
    <w:p w14:paraId="26D55B5F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used_percentag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(( (</w:t>
      </w:r>
      <w:proofErr w:type="spellStart"/>
      <w:proofErr w:type="gramEnd"/>
      <w:r w:rsidRPr="00B15A2F">
        <w:rPr>
          <w:rFonts w:asciiTheme="majorBidi" w:hAnsiTheme="majorBidi" w:cstheme="majorBidi"/>
          <w:sz w:val="18"/>
          <w:szCs w:val="18"/>
        </w:rPr>
        <w:t>used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* 100) /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total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))</w:t>
      </w:r>
    </w:p>
    <w:p w14:paraId="621F217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percentag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(( (</w:t>
      </w:r>
      <w:proofErr w:type="spellStart"/>
      <w:proofErr w:type="gramEnd"/>
      <w:r w:rsidRPr="00B15A2F">
        <w:rPr>
          <w:rFonts w:asciiTheme="majorBidi" w:hAnsiTheme="majorBidi" w:cstheme="majorBidi"/>
          <w:sz w:val="18"/>
          <w:szCs w:val="18"/>
        </w:rPr>
        <w:t>free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* 100) /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total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))</w:t>
      </w:r>
    </w:p>
    <w:p w14:paraId="5F534617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Memory Used: 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used_percentag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%"</w:t>
      </w:r>
    </w:p>
    <w:p w14:paraId="18B4D03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Memory Free: 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percentag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%"</w:t>
      </w:r>
    </w:p>
    <w:p w14:paraId="6BA4FBD0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-"</w:t>
      </w:r>
    </w:p>
    <w:p w14:paraId="335D43F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# CPU information</w:t>
      </w:r>
    </w:p>
    <w:p w14:paraId="1C060A4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CPU Information:"</w:t>
      </w:r>
    </w:p>
    <w:p w14:paraId="2EC4A5E0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cpu_model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(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scpu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| grep "Model name" | awk -F ':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' '{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print $2}' | sed 's/^ *//g')</w:t>
      </w:r>
    </w:p>
    <w:p w14:paraId="491C4DA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cpu_cores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(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scpu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| grep "^CPU(s):" | awk -F ':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' '{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print $2}' | sed 's/^ *//g')</w:t>
      </w:r>
    </w:p>
    <w:p w14:paraId="5DDCD4B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CPU Model: 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cpu_model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</w:t>
      </w:r>
    </w:p>
    <w:p w14:paraId="7BDA504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CPU Cores: 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cpu_cores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</w:t>
      </w:r>
    </w:p>
    <w:p w14:paraId="01463958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-"</w:t>
      </w:r>
    </w:p>
    <w:p w14:paraId="7E128329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} | tee "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</w:t>
      </w:r>
    </w:p>
    <w:p w14:paraId="273EC3D1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echo "Memory and CPU data logged to 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</w:t>
      </w:r>
    </w:p>
    <w:p w14:paraId="2DEAFAF9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lastRenderedPageBreak/>
        <w:t>}</w:t>
      </w:r>
    </w:p>
    <w:p w14:paraId="2AAAF85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7C05682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Main execution starts here</w:t>
      </w:r>
    </w:p>
    <w:p w14:paraId="7678D456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Log disk usage and memory/CPU info</w:t>
      </w:r>
    </w:p>
    <w:p w14:paraId="1476EE57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disk_usage</w:t>
      </w:r>
      <w:proofErr w:type="spellEnd"/>
    </w:p>
    <w:p w14:paraId="31A2464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memory_cpu_info</w:t>
      </w:r>
      <w:proofErr w:type="spellEnd"/>
    </w:p>
    <w:p w14:paraId="396E5D3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59FA0D5F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Final message</w:t>
      </w:r>
    </w:p>
    <w:p w14:paraId="16BF149A" w14:textId="68DFD6EB" w:rsidR="00410A8B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echo "System information has been gathered and saved."</w:t>
      </w:r>
    </w:p>
    <w:p w14:paraId="23D518DA" w14:textId="3AF3EBE5" w:rsidR="00410A8B" w:rsidRDefault="00410A8B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410A8B">
        <w:rPr>
          <w:rFonts w:asciiTheme="majorBidi" w:hAnsiTheme="majorBidi" w:cstheme="majorBidi"/>
          <w:b/>
          <w:bCs/>
          <w:sz w:val="32"/>
          <w:szCs w:val="32"/>
          <w:u w:val="single"/>
        </w:rPr>
        <w:t>Testing system.sh script:</w:t>
      </w:r>
    </w:p>
    <w:p w14:paraId="185F8238" w14:textId="2FD43839" w:rsidR="00410A8B" w:rsidRDefault="00410A8B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  <w:u w:val="single"/>
        </w:rPr>
        <w:drawing>
          <wp:inline distT="0" distB="0" distL="0" distR="0" wp14:anchorId="7B7DBF04" wp14:editId="0BCCF490">
            <wp:extent cx="5981700" cy="3436620"/>
            <wp:effectExtent l="0" t="0" r="0" b="0"/>
            <wp:docPr id="640835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83518" name="Picture 64083518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046BC" w14:textId="77777777" w:rsidR="00B41EDF" w:rsidRDefault="00B41EDF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35A545EB" w14:textId="77777777" w:rsidR="00B41EDF" w:rsidRDefault="00B41EDF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3C85DAA0" w14:textId="6232A595" w:rsidR="00B41EDF" w:rsidRDefault="00B41EDF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Clientinfo.sh Script</w:t>
      </w:r>
    </w:p>
    <w:p w14:paraId="4B5DDDAF" w14:textId="77777777" w:rsidR="00B41EDF" w:rsidRDefault="00B41EDF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706559DD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proofErr w:type="gramStart"/>
      <w:r w:rsidRPr="00B41EDF">
        <w:rPr>
          <w:rFonts w:asciiTheme="majorBidi" w:hAnsiTheme="majorBidi" w:cstheme="majorBidi"/>
          <w:sz w:val="18"/>
          <w:szCs w:val="18"/>
        </w:rPr>
        <w:t>#!/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>bin/bash</w:t>
      </w:r>
    </w:p>
    <w:p w14:paraId="7B357189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4C519785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 xml:space="preserve"># </w:t>
      </w:r>
      <w:proofErr w:type="gramStart"/>
      <w:r w:rsidRPr="00B41EDF">
        <w:rPr>
          <w:rFonts w:asciiTheme="majorBidi" w:hAnsiTheme="majorBidi" w:cstheme="majorBidi"/>
          <w:sz w:val="18"/>
          <w:szCs w:val="18"/>
        </w:rPr>
        <w:t>get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 xml:space="preserve"> the server details from the user</w:t>
      </w:r>
    </w:p>
    <w:p w14:paraId="712EA1CE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proofErr w:type="gramStart"/>
      <w:r w:rsidRPr="00B41EDF">
        <w:rPr>
          <w:rFonts w:asciiTheme="majorBidi" w:hAnsiTheme="majorBidi" w:cstheme="majorBidi"/>
          <w:sz w:val="18"/>
          <w:szCs w:val="18"/>
        </w:rPr>
        <w:lastRenderedPageBreak/>
        <w:t>read -p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 xml:space="preserve"> "Enter the server username: " 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SERVER_USER</w:t>
      </w:r>
      <w:proofErr w:type="spellEnd"/>
    </w:p>
    <w:p w14:paraId="25024988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proofErr w:type="gramStart"/>
      <w:r w:rsidRPr="00B41EDF">
        <w:rPr>
          <w:rFonts w:asciiTheme="majorBidi" w:hAnsiTheme="majorBidi" w:cstheme="majorBidi"/>
          <w:sz w:val="18"/>
          <w:szCs w:val="18"/>
        </w:rPr>
        <w:t>read -p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 xml:space="preserve"> "Enter the server IP address: " 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SERVER_IP</w:t>
      </w:r>
      <w:proofErr w:type="spellEnd"/>
    </w:p>
    <w:p w14:paraId="63CBBD3F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proofErr w:type="gramStart"/>
      <w:r w:rsidRPr="00B41EDF">
        <w:rPr>
          <w:rFonts w:asciiTheme="majorBidi" w:hAnsiTheme="majorBidi" w:cstheme="majorBidi"/>
          <w:sz w:val="18"/>
          <w:szCs w:val="18"/>
        </w:rPr>
        <w:t>read -p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 xml:space="preserve"> "Enter the remote directory path on the server: " 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SERVER_DIR</w:t>
      </w:r>
      <w:proofErr w:type="spellEnd"/>
    </w:p>
    <w:p w14:paraId="1A2807BC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0CBD75B7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# Directory to store logs on the client</w:t>
      </w:r>
    </w:p>
    <w:p w14:paraId="5B59ACB8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41EDF">
        <w:rPr>
          <w:rFonts w:asciiTheme="majorBidi" w:hAnsiTheme="majorBidi" w:cstheme="majorBidi"/>
          <w:sz w:val="18"/>
          <w:szCs w:val="18"/>
        </w:rPr>
        <w:t>LOG_DIR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="$HOME/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process_logs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"</w:t>
      </w:r>
    </w:p>
    <w:p w14:paraId="1A43F460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41EDF">
        <w:rPr>
          <w:rFonts w:asciiTheme="majorBidi" w:hAnsiTheme="majorBidi" w:cstheme="majorBidi"/>
          <w:sz w:val="18"/>
          <w:szCs w:val="18"/>
        </w:rPr>
        <w:t>mkdir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-p "$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LOG_DIR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"</w:t>
      </w:r>
    </w:p>
    <w:p w14:paraId="3C02BF12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5068F838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# Log file name with a timestamp</w:t>
      </w:r>
    </w:p>
    <w:p w14:paraId="66075EA6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41ED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="$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LOG_DIR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/process_info.log"</w:t>
      </w:r>
    </w:p>
    <w:p w14:paraId="43C6EC22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415DA86C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# Gather process information</w:t>
      </w:r>
    </w:p>
    <w:p w14:paraId="4113096E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{</w:t>
      </w:r>
    </w:p>
    <w:p w14:paraId="125DA4C5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    echo "Process Tree of All Currently Running Processes:"</w:t>
      </w:r>
    </w:p>
    <w:p w14:paraId="2D86CAF2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 xml:space="preserve">    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pstree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-A</w:t>
      </w:r>
    </w:p>
    <w:p w14:paraId="2724744A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3C8E1493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    echo -e "\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nList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of Dead or Zombie Processes:"</w:t>
      </w:r>
    </w:p>
    <w:p w14:paraId="31B80F24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 xml:space="preserve">    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ps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aux | awk '$8 ~ /</w:t>
      </w:r>
      <w:proofErr w:type="gramStart"/>
      <w:r w:rsidRPr="00B41EDF">
        <w:rPr>
          <w:rFonts w:asciiTheme="majorBidi" w:hAnsiTheme="majorBidi" w:cstheme="majorBidi"/>
          <w:sz w:val="18"/>
          <w:szCs w:val="18"/>
        </w:rPr>
        <w:t>Z/ {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>print $0}'</w:t>
      </w:r>
    </w:p>
    <w:p w14:paraId="7D299358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3F068ACF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    echo -e "\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nCPU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Usage Related to Processes:"</w:t>
      </w:r>
    </w:p>
    <w:p w14:paraId="7907FA24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    top -b -n 1 | head -n 20</w:t>
      </w:r>
    </w:p>
    <w:p w14:paraId="42143A34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1D09B1F0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    echo -e "\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nMemory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Usage of Running Processes:"</w:t>
      </w:r>
    </w:p>
    <w:p w14:paraId="17FBFDE3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 xml:space="preserve">    </w:t>
      </w:r>
      <w:proofErr w:type="gramStart"/>
      <w:r w:rsidRPr="00B41EDF">
        <w:rPr>
          <w:rFonts w:asciiTheme="majorBidi" w:hAnsiTheme="majorBidi" w:cstheme="majorBidi"/>
          <w:sz w:val="18"/>
          <w:szCs w:val="18"/>
        </w:rPr>
        <w:t>free -h</w:t>
      </w:r>
      <w:proofErr w:type="gramEnd"/>
    </w:p>
    <w:p w14:paraId="39479BB2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0B2CD847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    echo -e "\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nTop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5 Resource-Consuming Processes (by CPU usage):"</w:t>
      </w:r>
    </w:p>
    <w:p w14:paraId="5271E2C0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 xml:space="preserve">    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ps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-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eo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</w:t>
      </w:r>
      <w:proofErr w:type="gramStart"/>
      <w:r w:rsidRPr="00B41EDF">
        <w:rPr>
          <w:rFonts w:asciiTheme="majorBidi" w:hAnsiTheme="majorBidi" w:cstheme="majorBidi"/>
          <w:sz w:val="18"/>
          <w:szCs w:val="18"/>
        </w:rPr>
        <w:t>pid,ppid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>,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cmd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,%mem,%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cpu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--sort=-%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cpu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| head -n 6</w:t>
      </w:r>
    </w:p>
    <w:p w14:paraId="7614BA1C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1434C6A0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} &gt; "$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"</w:t>
      </w:r>
    </w:p>
    <w:p w14:paraId="47B4A4BE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7820E4D6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# Securely copy the log file to the server using SCP</w:t>
      </w:r>
    </w:p>
    <w:p w14:paraId="20F7E173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41EDF">
        <w:rPr>
          <w:rFonts w:asciiTheme="majorBidi" w:hAnsiTheme="majorBidi" w:cstheme="majorBidi"/>
          <w:sz w:val="18"/>
          <w:szCs w:val="18"/>
        </w:rPr>
        <w:t>scp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"$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" "$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SERVER_</w:t>
      </w:r>
      <w:proofErr w:type="gramStart"/>
      <w:r w:rsidRPr="00B41EDF">
        <w:rPr>
          <w:rFonts w:asciiTheme="majorBidi" w:hAnsiTheme="majorBidi" w:cstheme="majorBidi"/>
          <w:sz w:val="18"/>
          <w:szCs w:val="18"/>
        </w:rPr>
        <w:t>USER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@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>$SERVER_</w:t>
      </w:r>
      <w:proofErr w:type="gramStart"/>
      <w:r w:rsidRPr="00B41EDF">
        <w:rPr>
          <w:rFonts w:asciiTheme="majorBidi" w:hAnsiTheme="majorBidi" w:cstheme="majorBidi"/>
          <w:sz w:val="18"/>
          <w:szCs w:val="18"/>
        </w:rPr>
        <w:t>IP:$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>SERVER_DIR"</w:t>
      </w:r>
    </w:p>
    <w:p w14:paraId="6090CE6B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2E4BD050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 xml:space="preserve"># Instructions for scheduling the script using a 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cron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job</w:t>
      </w:r>
    </w:p>
    <w:p w14:paraId="2D83670E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25153D55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41EDF">
        <w:rPr>
          <w:rFonts w:asciiTheme="majorBidi" w:hAnsiTheme="majorBidi" w:cstheme="majorBidi"/>
          <w:sz w:val="18"/>
          <w:szCs w:val="18"/>
        </w:rPr>
        <w:t>SCRIPT_PATH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=$(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realpath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"$0</w:t>
      </w:r>
      <w:proofErr w:type="gramStart"/>
      <w:r w:rsidRPr="00B41EDF">
        <w:rPr>
          <w:rFonts w:asciiTheme="majorBidi" w:hAnsiTheme="majorBidi" w:cstheme="majorBidi"/>
          <w:sz w:val="18"/>
          <w:szCs w:val="18"/>
        </w:rPr>
        <w:t>") #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>gets the path of the script</w:t>
      </w:r>
    </w:p>
    <w:p w14:paraId="3ADEB707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41EDF">
        <w:rPr>
          <w:rFonts w:asciiTheme="majorBidi" w:hAnsiTheme="majorBidi" w:cstheme="majorBidi"/>
          <w:sz w:val="18"/>
          <w:szCs w:val="18"/>
        </w:rPr>
        <w:t>CRON_JOB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="</w:t>
      </w:r>
      <w:proofErr w:type="gramStart"/>
      <w:r w:rsidRPr="00B41EDF">
        <w:rPr>
          <w:rFonts w:asciiTheme="majorBidi" w:hAnsiTheme="majorBidi" w:cstheme="majorBidi"/>
          <w:sz w:val="18"/>
          <w:szCs w:val="18"/>
        </w:rPr>
        <w:t>0 * *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 xml:space="preserve"> * * $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SCRIPT_PATH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"</w:t>
      </w:r>
    </w:p>
    <w:p w14:paraId="0D205685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2CA3F107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 xml:space="preserve"># Check if the 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cron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job is already present</w:t>
      </w:r>
    </w:p>
    <w:p w14:paraId="286262AD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(crontab -l | grep -F "$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SCRIPT_PATH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")  </w:t>
      </w:r>
    </w:p>
    <w:p w14:paraId="6170451D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 xml:space="preserve">if </w:t>
      </w:r>
      <w:proofErr w:type="gramStart"/>
      <w:r w:rsidRPr="00B41EDF">
        <w:rPr>
          <w:rFonts w:asciiTheme="majorBidi" w:hAnsiTheme="majorBidi" w:cstheme="majorBidi"/>
          <w:sz w:val="18"/>
          <w:szCs w:val="18"/>
        </w:rPr>
        <w:t>[ $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 xml:space="preserve">? -ne </w:t>
      </w:r>
      <w:proofErr w:type="gramStart"/>
      <w:r w:rsidRPr="00B41EDF">
        <w:rPr>
          <w:rFonts w:asciiTheme="majorBidi" w:hAnsiTheme="majorBidi" w:cstheme="majorBidi"/>
          <w:sz w:val="18"/>
          <w:szCs w:val="18"/>
        </w:rPr>
        <w:t>0 ]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>; then #check if exit status of last command not equal to zero</w:t>
      </w:r>
    </w:p>
    <w:p w14:paraId="2B184134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 xml:space="preserve">    # If not present, add the 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cron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 xml:space="preserve"> job</w:t>
      </w:r>
    </w:p>
    <w:p w14:paraId="5C8A2F4C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    (crontab -l; echo "$</w:t>
      </w:r>
      <w:proofErr w:type="spellStart"/>
      <w:r w:rsidRPr="00B41EDF">
        <w:rPr>
          <w:rFonts w:asciiTheme="majorBidi" w:hAnsiTheme="majorBidi" w:cstheme="majorBidi"/>
          <w:sz w:val="18"/>
          <w:szCs w:val="18"/>
        </w:rPr>
        <w:t>CRON_JOB</w:t>
      </w:r>
      <w:proofErr w:type="spellEnd"/>
      <w:r w:rsidRPr="00B41EDF">
        <w:rPr>
          <w:rFonts w:asciiTheme="majorBidi" w:hAnsiTheme="majorBidi" w:cstheme="majorBidi"/>
          <w:sz w:val="18"/>
          <w:szCs w:val="18"/>
        </w:rPr>
        <w:t>") | crontab -</w:t>
      </w:r>
    </w:p>
    <w:p w14:paraId="3C45546C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    echo "Cron job added to run the script every hour."</w:t>
      </w:r>
    </w:p>
    <w:p w14:paraId="4AC47698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proofErr w:type="gramStart"/>
      <w:r w:rsidRPr="00B41EDF">
        <w:rPr>
          <w:rFonts w:asciiTheme="majorBidi" w:hAnsiTheme="majorBidi" w:cstheme="majorBidi"/>
          <w:sz w:val="18"/>
          <w:szCs w:val="18"/>
        </w:rPr>
        <w:t>else #</w:t>
      </w:r>
      <w:proofErr w:type="gramEnd"/>
      <w:r w:rsidRPr="00B41EDF">
        <w:rPr>
          <w:rFonts w:asciiTheme="majorBidi" w:hAnsiTheme="majorBidi" w:cstheme="majorBidi"/>
          <w:sz w:val="18"/>
          <w:szCs w:val="18"/>
        </w:rPr>
        <w:t>if it is equal to zero then it is present</w:t>
      </w:r>
    </w:p>
    <w:p w14:paraId="6E068A5F" w14:textId="77777777" w:rsidR="00B41EDF" w:rsidRP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    echo "Cron job is already present."</w:t>
      </w:r>
    </w:p>
    <w:p w14:paraId="0BF74099" w14:textId="3EF173BC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  <w:r w:rsidRPr="00B41EDF">
        <w:rPr>
          <w:rFonts w:asciiTheme="majorBidi" w:hAnsiTheme="majorBidi" w:cstheme="majorBidi"/>
          <w:sz w:val="18"/>
          <w:szCs w:val="18"/>
        </w:rPr>
        <w:t>F</w:t>
      </w:r>
      <w:r w:rsidRPr="00B41EDF">
        <w:rPr>
          <w:rFonts w:asciiTheme="majorBidi" w:hAnsiTheme="majorBidi" w:cstheme="majorBidi"/>
          <w:sz w:val="18"/>
          <w:szCs w:val="18"/>
        </w:rPr>
        <w:t>i</w:t>
      </w:r>
    </w:p>
    <w:p w14:paraId="5061FAC5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0940B5EF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4618319E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54E7387B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42A348BC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2874CCA7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4736D2A2" w14:textId="78522EF9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67B89685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783CB153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7DA590BD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6C65F8B8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67D77EEF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598401B1" w14:textId="77777777" w:rsidR="00B41EDF" w:rsidRDefault="00B41EDF" w:rsidP="00B41EDF">
      <w:pPr>
        <w:rPr>
          <w:rFonts w:asciiTheme="majorBidi" w:hAnsiTheme="majorBidi" w:cstheme="majorBidi"/>
          <w:sz w:val="18"/>
          <w:szCs w:val="18"/>
        </w:rPr>
      </w:pPr>
    </w:p>
    <w:p w14:paraId="72ABC332" w14:textId="77777777" w:rsidR="00BF2A48" w:rsidRDefault="00BF2A48" w:rsidP="00B41EDF">
      <w:pPr>
        <w:rPr>
          <w:rFonts w:asciiTheme="majorBidi" w:hAnsiTheme="majorBidi" w:cstheme="majorBidi"/>
          <w:sz w:val="18"/>
          <w:szCs w:val="18"/>
        </w:rPr>
      </w:pPr>
    </w:p>
    <w:p w14:paraId="504A91F3" w14:textId="77777777" w:rsidR="00BF2A48" w:rsidRDefault="00BF2A48" w:rsidP="00B41EDF">
      <w:pPr>
        <w:rPr>
          <w:rFonts w:asciiTheme="majorBidi" w:hAnsiTheme="majorBidi" w:cstheme="majorBidi"/>
          <w:sz w:val="18"/>
          <w:szCs w:val="18"/>
        </w:rPr>
      </w:pPr>
    </w:p>
    <w:p w14:paraId="10DED223" w14:textId="77777777" w:rsidR="00BF2A48" w:rsidRDefault="00BF2A48" w:rsidP="00B41EDF">
      <w:pPr>
        <w:rPr>
          <w:rFonts w:asciiTheme="majorBidi" w:hAnsiTheme="majorBidi" w:cstheme="majorBidi"/>
          <w:sz w:val="18"/>
          <w:szCs w:val="18"/>
        </w:rPr>
      </w:pPr>
    </w:p>
    <w:p w14:paraId="08E690F3" w14:textId="77777777" w:rsidR="00BF2A48" w:rsidRDefault="00BF2A48" w:rsidP="00B41EDF">
      <w:pPr>
        <w:rPr>
          <w:rFonts w:asciiTheme="majorBidi" w:hAnsiTheme="majorBidi" w:cstheme="majorBidi"/>
          <w:sz w:val="18"/>
          <w:szCs w:val="18"/>
        </w:rPr>
      </w:pPr>
    </w:p>
    <w:p w14:paraId="6CF6A7A7" w14:textId="1924FDA8" w:rsidR="00BF2A48" w:rsidRPr="00B41EDF" w:rsidRDefault="00BF2A48" w:rsidP="00B41EDF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BF2A48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Clientinfo.sh testing:</w:t>
      </w:r>
    </w:p>
    <w:p w14:paraId="2115FF05" w14:textId="399CC5A3" w:rsidR="00B41EDF" w:rsidRDefault="00B41EDF" w:rsidP="00705CA4">
      <w:pPr>
        <w:rPr>
          <w:rFonts w:asciiTheme="majorBidi" w:hAnsiTheme="majorBidi" w:cstheme="majorBidi"/>
          <w:sz w:val="20"/>
          <w:szCs w:val="20"/>
        </w:rPr>
      </w:pPr>
      <w:r w:rsidRPr="00B41EDF">
        <w:rPr>
          <w:rFonts w:asciiTheme="majorBidi" w:hAnsiTheme="majorBidi" w:cstheme="majorBidi"/>
          <w:sz w:val="20"/>
          <w:szCs w:val="20"/>
        </w:rPr>
        <w:drawing>
          <wp:inline distT="0" distB="0" distL="0" distR="0" wp14:anchorId="4E56BFED" wp14:editId="6F9683FB">
            <wp:extent cx="5731510" cy="1325880"/>
            <wp:effectExtent l="0" t="0" r="2540" b="7620"/>
            <wp:docPr id="554052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05294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58EAE" w14:textId="77777777" w:rsidR="00B41EDF" w:rsidRDefault="00B41EDF" w:rsidP="00705CA4">
      <w:pPr>
        <w:rPr>
          <w:rFonts w:asciiTheme="majorBidi" w:hAnsiTheme="majorBidi" w:cstheme="majorBidi"/>
          <w:sz w:val="20"/>
          <w:szCs w:val="20"/>
        </w:rPr>
      </w:pPr>
    </w:p>
    <w:p w14:paraId="50889287" w14:textId="5F8DEEF9" w:rsidR="00B41EDF" w:rsidRDefault="00B41EDF" w:rsidP="00705CA4">
      <w:pPr>
        <w:rPr>
          <w:rFonts w:asciiTheme="majorBidi" w:hAnsiTheme="majorBidi" w:cstheme="majorBidi"/>
          <w:sz w:val="20"/>
          <w:szCs w:val="20"/>
        </w:rPr>
      </w:pPr>
    </w:p>
    <w:p w14:paraId="541462D8" w14:textId="77777777" w:rsidR="00B41EDF" w:rsidRDefault="00B41EDF" w:rsidP="00705CA4">
      <w:pPr>
        <w:rPr>
          <w:rFonts w:asciiTheme="majorBidi" w:hAnsiTheme="majorBidi" w:cstheme="majorBidi"/>
          <w:sz w:val="20"/>
          <w:szCs w:val="20"/>
        </w:rPr>
      </w:pPr>
    </w:p>
    <w:p w14:paraId="5FBAEC29" w14:textId="70534F52" w:rsidR="00B41EDF" w:rsidRDefault="00B41EDF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B41EDF">
        <w:rPr>
          <w:rFonts w:asciiTheme="majorBidi" w:hAnsiTheme="majorBidi" w:cstheme="majorBidi"/>
          <w:b/>
          <w:bCs/>
          <w:sz w:val="32"/>
          <w:szCs w:val="32"/>
          <w:u w:val="single"/>
        </w:rPr>
        <w:t>The copied file on the server</w:t>
      </w:r>
    </w:p>
    <w:p w14:paraId="563CA1E2" w14:textId="6B4307A3" w:rsidR="00B41EDF" w:rsidRPr="00B41EDF" w:rsidRDefault="00B41EDF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B41EDF">
        <w:rPr>
          <w:rFonts w:asciiTheme="majorBidi" w:hAnsiTheme="majorBidi" w:cstheme="majorBidi"/>
          <w:b/>
          <w:bCs/>
          <w:sz w:val="32"/>
          <w:szCs w:val="32"/>
          <w:u w:val="single"/>
        </w:rPr>
        <w:drawing>
          <wp:inline distT="0" distB="0" distL="0" distR="0" wp14:anchorId="0588E025" wp14:editId="591381AD">
            <wp:extent cx="5731510" cy="4358005"/>
            <wp:effectExtent l="0" t="0" r="2540" b="4445"/>
            <wp:docPr id="2058666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66669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1EDF" w:rsidRPr="00B41EDF" w:rsidSect="007611E5">
      <w:footerReference w:type="default" r:id="rId3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977038" w14:textId="77777777" w:rsidR="001213F0" w:rsidRDefault="001213F0" w:rsidP="00CA0258">
      <w:pPr>
        <w:spacing w:after="0" w:line="240" w:lineRule="auto"/>
      </w:pPr>
      <w:r>
        <w:separator/>
      </w:r>
    </w:p>
  </w:endnote>
  <w:endnote w:type="continuationSeparator" w:id="0">
    <w:p w14:paraId="0411C1C1" w14:textId="77777777" w:rsidR="001213F0" w:rsidRDefault="001213F0" w:rsidP="00CA0258">
      <w:pPr>
        <w:spacing w:after="0" w:line="240" w:lineRule="auto"/>
      </w:pPr>
      <w:r>
        <w:continuationSeparator/>
      </w:r>
    </w:p>
  </w:endnote>
  <w:endnote w:type="continuationNotice" w:id="1">
    <w:p w14:paraId="733B5F2C" w14:textId="77777777" w:rsidR="001213F0" w:rsidRDefault="001213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C40A01" w14:textId="77777777" w:rsidR="001213F0" w:rsidRDefault="001213F0" w:rsidP="00CA0258">
      <w:pPr>
        <w:spacing w:after="0" w:line="240" w:lineRule="auto"/>
      </w:pPr>
      <w:r>
        <w:separator/>
      </w:r>
    </w:p>
  </w:footnote>
  <w:footnote w:type="continuationSeparator" w:id="0">
    <w:p w14:paraId="33C07FC4" w14:textId="77777777" w:rsidR="001213F0" w:rsidRDefault="001213F0" w:rsidP="00CA0258">
      <w:pPr>
        <w:spacing w:after="0" w:line="240" w:lineRule="auto"/>
      </w:pPr>
      <w:r>
        <w:continuationSeparator/>
      </w:r>
    </w:p>
  </w:footnote>
  <w:footnote w:type="continuationNotice" w:id="1">
    <w:p w14:paraId="3B3E2C26" w14:textId="77777777" w:rsidR="001213F0" w:rsidRDefault="001213F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E308B"/>
    <w:multiLevelType w:val="hybridMultilevel"/>
    <w:tmpl w:val="FA6C95C6"/>
    <w:lvl w:ilvl="0" w:tplc="58F06670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B0807C6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9CC0DBF0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0DBE7710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ar-SA"/>
      </w:rPr>
    </w:lvl>
    <w:lvl w:ilvl="4" w:tplc="1448615A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474234C4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C0762078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1278C508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ar-SA"/>
      </w:rPr>
    </w:lvl>
    <w:lvl w:ilvl="8" w:tplc="5DC8489C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73230C9"/>
    <w:multiLevelType w:val="hybridMultilevel"/>
    <w:tmpl w:val="0C522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04B04"/>
    <w:multiLevelType w:val="hybridMultilevel"/>
    <w:tmpl w:val="41083C2A"/>
    <w:lvl w:ilvl="0" w:tplc="9086D47E">
      <w:numFmt w:val="bullet"/>
      <w:lvlText w:val="-"/>
      <w:lvlJc w:val="left"/>
      <w:pPr>
        <w:ind w:left="665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68E43CE">
      <w:numFmt w:val="bullet"/>
      <w:lvlText w:val="•"/>
      <w:lvlJc w:val="left"/>
      <w:pPr>
        <w:ind w:left="1570" w:hanging="125"/>
      </w:pPr>
      <w:rPr>
        <w:rFonts w:hint="default"/>
        <w:lang w:val="en-US" w:eastAsia="en-US" w:bidi="ar-SA"/>
      </w:rPr>
    </w:lvl>
    <w:lvl w:ilvl="2" w:tplc="8A127E3E">
      <w:numFmt w:val="bullet"/>
      <w:lvlText w:val="•"/>
      <w:lvlJc w:val="left"/>
      <w:pPr>
        <w:ind w:left="2480" w:hanging="125"/>
      </w:pPr>
      <w:rPr>
        <w:rFonts w:hint="default"/>
        <w:lang w:val="en-US" w:eastAsia="en-US" w:bidi="ar-SA"/>
      </w:rPr>
    </w:lvl>
    <w:lvl w:ilvl="3" w:tplc="A47834DC">
      <w:numFmt w:val="bullet"/>
      <w:lvlText w:val="•"/>
      <w:lvlJc w:val="left"/>
      <w:pPr>
        <w:ind w:left="3390" w:hanging="125"/>
      </w:pPr>
      <w:rPr>
        <w:rFonts w:hint="default"/>
        <w:lang w:val="en-US" w:eastAsia="en-US" w:bidi="ar-SA"/>
      </w:rPr>
    </w:lvl>
    <w:lvl w:ilvl="4" w:tplc="3EA0E9C8">
      <w:numFmt w:val="bullet"/>
      <w:lvlText w:val="•"/>
      <w:lvlJc w:val="left"/>
      <w:pPr>
        <w:ind w:left="4300" w:hanging="125"/>
      </w:pPr>
      <w:rPr>
        <w:rFonts w:hint="default"/>
        <w:lang w:val="en-US" w:eastAsia="en-US" w:bidi="ar-SA"/>
      </w:rPr>
    </w:lvl>
    <w:lvl w:ilvl="5" w:tplc="50182972">
      <w:numFmt w:val="bullet"/>
      <w:lvlText w:val="•"/>
      <w:lvlJc w:val="left"/>
      <w:pPr>
        <w:ind w:left="5210" w:hanging="125"/>
      </w:pPr>
      <w:rPr>
        <w:rFonts w:hint="default"/>
        <w:lang w:val="en-US" w:eastAsia="en-US" w:bidi="ar-SA"/>
      </w:rPr>
    </w:lvl>
    <w:lvl w:ilvl="6" w:tplc="4AECB416">
      <w:numFmt w:val="bullet"/>
      <w:lvlText w:val="•"/>
      <w:lvlJc w:val="left"/>
      <w:pPr>
        <w:ind w:left="6120" w:hanging="125"/>
      </w:pPr>
      <w:rPr>
        <w:rFonts w:hint="default"/>
        <w:lang w:val="en-US" w:eastAsia="en-US" w:bidi="ar-SA"/>
      </w:rPr>
    </w:lvl>
    <w:lvl w:ilvl="7" w:tplc="571E7D3C">
      <w:numFmt w:val="bullet"/>
      <w:lvlText w:val="•"/>
      <w:lvlJc w:val="left"/>
      <w:pPr>
        <w:ind w:left="7030" w:hanging="125"/>
      </w:pPr>
      <w:rPr>
        <w:rFonts w:hint="default"/>
        <w:lang w:val="en-US" w:eastAsia="en-US" w:bidi="ar-SA"/>
      </w:rPr>
    </w:lvl>
    <w:lvl w:ilvl="8" w:tplc="C2F25374">
      <w:numFmt w:val="bullet"/>
      <w:lvlText w:val="•"/>
      <w:lvlJc w:val="left"/>
      <w:pPr>
        <w:ind w:left="7940" w:hanging="125"/>
      </w:pPr>
      <w:rPr>
        <w:rFonts w:hint="default"/>
        <w:lang w:val="en-US" w:eastAsia="en-US" w:bidi="ar-SA"/>
      </w:rPr>
    </w:lvl>
  </w:abstractNum>
  <w:abstractNum w:abstractNumId="3" w15:restartNumberingAfterBreak="0">
    <w:nsid w:val="0F624386"/>
    <w:multiLevelType w:val="multilevel"/>
    <w:tmpl w:val="CAD28C8E"/>
    <w:lvl w:ilvl="0">
      <w:start w:val="2"/>
      <w:numFmt w:val="decimal"/>
      <w:lvlText w:val="%1-"/>
      <w:lvlJc w:val="left"/>
      <w:pPr>
        <w:ind w:left="380" w:hanging="380"/>
      </w:pPr>
      <w:rPr>
        <w:rFonts w:hint="default"/>
        <w:b w:val="0"/>
      </w:rPr>
    </w:lvl>
    <w:lvl w:ilvl="1">
      <w:start w:val="3"/>
      <w:numFmt w:val="decimal"/>
      <w:lvlText w:val="%1-%2."/>
      <w:lvlJc w:val="left"/>
      <w:pPr>
        <w:ind w:left="1440" w:hanging="720"/>
      </w:pPr>
      <w:rPr>
        <w:rFonts w:hint="default"/>
        <w:b/>
        <w:bCs w:val="0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-%2.%3.%4."/>
      <w:lvlJc w:val="left"/>
      <w:pPr>
        <w:ind w:left="3240" w:hanging="1080"/>
      </w:pPr>
      <w:rPr>
        <w:rFonts w:hint="default"/>
        <w:b w:val="0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-%2.%3.%4.%5.%6."/>
      <w:lvlJc w:val="left"/>
      <w:pPr>
        <w:ind w:left="5040" w:hanging="1440"/>
      </w:pPr>
      <w:rPr>
        <w:rFonts w:hint="default"/>
        <w:b w:val="0"/>
      </w:rPr>
    </w:lvl>
    <w:lvl w:ilvl="6">
      <w:start w:val="1"/>
      <w:numFmt w:val="decimal"/>
      <w:lvlText w:val="%1-%2.%3.%4.%5.%6.%7.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-%2.%3.%4.%5.%6.%7.%8."/>
      <w:lvlJc w:val="left"/>
      <w:pPr>
        <w:ind w:left="6840" w:hanging="1800"/>
      </w:pPr>
      <w:rPr>
        <w:rFonts w:hint="default"/>
        <w:b w:val="0"/>
      </w:rPr>
    </w:lvl>
    <w:lvl w:ilvl="8">
      <w:start w:val="1"/>
      <w:numFmt w:val="decimal"/>
      <w:lvlText w:val="%1-%2.%3.%4.%5.%6.%7.%8.%9."/>
      <w:lvlJc w:val="left"/>
      <w:pPr>
        <w:ind w:left="7560" w:hanging="1800"/>
      </w:pPr>
      <w:rPr>
        <w:rFonts w:hint="default"/>
        <w:b w:val="0"/>
      </w:rPr>
    </w:lvl>
  </w:abstractNum>
  <w:abstractNum w:abstractNumId="4" w15:restartNumberingAfterBreak="0">
    <w:nsid w:val="155D4004"/>
    <w:multiLevelType w:val="hybridMultilevel"/>
    <w:tmpl w:val="1E8C4082"/>
    <w:lvl w:ilvl="0" w:tplc="4C060D04">
      <w:start w:val="1"/>
      <w:numFmt w:val="lowerLetter"/>
      <w:lvlText w:val="%1)"/>
      <w:lvlJc w:val="left"/>
      <w:pPr>
        <w:ind w:left="1214" w:hanging="272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924C0D14">
      <w:numFmt w:val="bullet"/>
      <w:lvlText w:val="•"/>
      <w:lvlJc w:val="left"/>
      <w:pPr>
        <w:ind w:left="2078" w:hanging="272"/>
      </w:pPr>
      <w:rPr>
        <w:rFonts w:hint="default"/>
        <w:lang w:val="en-US" w:eastAsia="en-US" w:bidi="ar-SA"/>
      </w:rPr>
    </w:lvl>
    <w:lvl w:ilvl="2" w:tplc="FBE4112C">
      <w:numFmt w:val="bullet"/>
      <w:lvlText w:val="•"/>
      <w:lvlJc w:val="left"/>
      <w:pPr>
        <w:ind w:left="2936" w:hanging="272"/>
      </w:pPr>
      <w:rPr>
        <w:rFonts w:hint="default"/>
        <w:lang w:val="en-US" w:eastAsia="en-US" w:bidi="ar-SA"/>
      </w:rPr>
    </w:lvl>
    <w:lvl w:ilvl="3" w:tplc="48622940">
      <w:numFmt w:val="bullet"/>
      <w:lvlText w:val="•"/>
      <w:lvlJc w:val="left"/>
      <w:pPr>
        <w:ind w:left="3794" w:hanging="272"/>
      </w:pPr>
      <w:rPr>
        <w:rFonts w:hint="default"/>
        <w:lang w:val="en-US" w:eastAsia="en-US" w:bidi="ar-SA"/>
      </w:rPr>
    </w:lvl>
    <w:lvl w:ilvl="4" w:tplc="D85CC606">
      <w:numFmt w:val="bullet"/>
      <w:lvlText w:val="•"/>
      <w:lvlJc w:val="left"/>
      <w:pPr>
        <w:ind w:left="4652" w:hanging="272"/>
      </w:pPr>
      <w:rPr>
        <w:rFonts w:hint="default"/>
        <w:lang w:val="en-US" w:eastAsia="en-US" w:bidi="ar-SA"/>
      </w:rPr>
    </w:lvl>
    <w:lvl w:ilvl="5" w:tplc="60F29294">
      <w:numFmt w:val="bullet"/>
      <w:lvlText w:val="•"/>
      <w:lvlJc w:val="left"/>
      <w:pPr>
        <w:ind w:left="5510" w:hanging="272"/>
      </w:pPr>
      <w:rPr>
        <w:rFonts w:hint="default"/>
        <w:lang w:val="en-US" w:eastAsia="en-US" w:bidi="ar-SA"/>
      </w:rPr>
    </w:lvl>
    <w:lvl w:ilvl="6" w:tplc="B0F0921E">
      <w:numFmt w:val="bullet"/>
      <w:lvlText w:val="•"/>
      <w:lvlJc w:val="left"/>
      <w:pPr>
        <w:ind w:left="6368" w:hanging="272"/>
      </w:pPr>
      <w:rPr>
        <w:rFonts w:hint="default"/>
        <w:lang w:val="en-US" w:eastAsia="en-US" w:bidi="ar-SA"/>
      </w:rPr>
    </w:lvl>
    <w:lvl w:ilvl="7" w:tplc="10B2E206">
      <w:numFmt w:val="bullet"/>
      <w:lvlText w:val="•"/>
      <w:lvlJc w:val="left"/>
      <w:pPr>
        <w:ind w:left="7226" w:hanging="272"/>
      </w:pPr>
      <w:rPr>
        <w:rFonts w:hint="default"/>
        <w:lang w:val="en-US" w:eastAsia="en-US" w:bidi="ar-SA"/>
      </w:rPr>
    </w:lvl>
    <w:lvl w:ilvl="8" w:tplc="9B4AE28C">
      <w:numFmt w:val="bullet"/>
      <w:lvlText w:val="•"/>
      <w:lvlJc w:val="left"/>
      <w:pPr>
        <w:ind w:left="8084" w:hanging="272"/>
      </w:pPr>
      <w:rPr>
        <w:rFonts w:hint="default"/>
        <w:lang w:val="en-US" w:eastAsia="en-US" w:bidi="ar-SA"/>
      </w:rPr>
    </w:lvl>
  </w:abstractNum>
  <w:abstractNum w:abstractNumId="5" w15:restartNumberingAfterBreak="0">
    <w:nsid w:val="184D7C62"/>
    <w:multiLevelType w:val="hybridMultilevel"/>
    <w:tmpl w:val="BD3C28B0"/>
    <w:lvl w:ilvl="0" w:tplc="CDA6E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8E19C9"/>
    <w:multiLevelType w:val="hybridMultilevel"/>
    <w:tmpl w:val="5268E824"/>
    <w:lvl w:ilvl="0" w:tplc="6D8E57B6">
      <w:start w:val="12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5231DE"/>
    <w:multiLevelType w:val="hybridMultilevel"/>
    <w:tmpl w:val="9AD8EE24"/>
    <w:lvl w:ilvl="0" w:tplc="970E9050">
      <w:numFmt w:val="bullet"/>
      <w:lvlText w:val="-"/>
      <w:lvlJc w:val="left"/>
      <w:pPr>
        <w:ind w:left="223" w:hanging="116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F8E4FF76">
      <w:numFmt w:val="bullet"/>
      <w:lvlText w:val="•"/>
      <w:lvlJc w:val="left"/>
      <w:pPr>
        <w:ind w:left="1155" w:hanging="116"/>
      </w:pPr>
      <w:rPr>
        <w:rFonts w:hint="default"/>
        <w:lang w:val="en-US" w:eastAsia="en-US" w:bidi="ar-SA"/>
      </w:rPr>
    </w:lvl>
    <w:lvl w:ilvl="2" w:tplc="E31A12F2">
      <w:numFmt w:val="bullet"/>
      <w:lvlText w:val="•"/>
      <w:lvlJc w:val="left"/>
      <w:pPr>
        <w:ind w:left="2091" w:hanging="116"/>
      </w:pPr>
      <w:rPr>
        <w:rFonts w:hint="default"/>
        <w:lang w:val="en-US" w:eastAsia="en-US" w:bidi="ar-SA"/>
      </w:rPr>
    </w:lvl>
    <w:lvl w:ilvl="3" w:tplc="1662F456">
      <w:numFmt w:val="bullet"/>
      <w:lvlText w:val="•"/>
      <w:lvlJc w:val="left"/>
      <w:pPr>
        <w:ind w:left="3027" w:hanging="116"/>
      </w:pPr>
      <w:rPr>
        <w:rFonts w:hint="default"/>
        <w:lang w:val="en-US" w:eastAsia="en-US" w:bidi="ar-SA"/>
      </w:rPr>
    </w:lvl>
    <w:lvl w:ilvl="4" w:tplc="3DBCD4B4">
      <w:numFmt w:val="bullet"/>
      <w:lvlText w:val="•"/>
      <w:lvlJc w:val="left"/>
      <w:pPr>
        <w:ind w:left="3963" w:hanging="116"/>
      </w:pPr>
      <w:rPr>
        <w:rFonts w:hint="default"/>
        <w:lang w:val="en-US" w:eastAsia="en-US" w:bidi="ar-SA"/>
      </w:rPr>
    </w:lvl>
    <w:lvl w:ilvl="5" w:tplc="7CE87568">
      <w:numFmt w:val="bullet"/>
      <w:lvlText w:val="•"/>
      <w:lvlJc w:val="left"/>
      <w:pPr>
        <w:ind w:left="4898" w:hanging="116"/>
      </w:pPr>
      <w:rPr>
        <w:rFonts w:hint="default"/>
        <w:lang w:val="en-US" w:eastAsia="en-US" w:bidi="ar-SA"/>
      </w:rPr>
    </w:lvl>
    <w:lvl w:ilvl="6" w:tplc="9E6044CC">
      <w:numFmt w:val="bullet"/>
      <w:lvlText w:val="•"/>
      <w:lvlJc w:val="left"/>
      <w:pPr>
        <w:ind w:left="5834" w:hanging="116"/>
      </w:pPr>
      <w:rPr>
        <w:rFonts w:hint="default"/>
        <w:lang w:val="en-US" w:eastAsia="en-US" w:bidi="ar-SA"/>
      </w:rPr>
    </w:lvl>
    <w:lvl w:ilvl="7" w:tplc="CD863BBA">
      <w:numFmt w:val="bullet"/>
      <w:lvlText w:val="•"/>
      <w:lvlJc w:val="left"/>
      <w:pPr>
        <w:ind w:left="6770" w:hanging="116"/>
      </w:pPr>
      <w:rPr>
        <w:rFonts w:hint="default"/>
        <w:lang w:val="en-US" w:eastAsia="en-US" w:bidi="ar-SA"/>
      </w:rPr>
    </w:lvl>
    <w:lvl w:ilvl="8" w:tplc="A1D884AE">
      <w:numFmt w:val="bullet"/>
      <w:lvlText w:val="•"/>
      <w:lvlJc w:val="left"/>
      <w:pPr>
        <w:ind w:left="7706" w:hanging="116"/>
      </w:pPr>
      <w:rPr>
        <w:rFonts w:hint="default"/>
        <w:lang w:val="en-US" w:eastAsia="en-US" w:bidi="ar-SA"/>
      </w:rPr>
    </w:lvl>
  </w:abstractNum>
  <w:abstractNum w:abstractNumId="8" w15:restartNumberingAfterBreak="0">
    <w:nsid w:val="21B715FD"/>
    <w:multiLevelType w:val="hybridMultilevel"/>
    <w:tmpl w:val="CBD06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6362B0"/>
    <w:multiLevelType w:val="hybridMultilevel"/>
    <w:tmpl w:val="CFAC8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925E9D"/>
    <w:multiLevelType w:val="multilevel"/>
    <w:tmpl w:val="C7BCF682"/>
    <w:lvl w:ilvl="0">
      <w:start w:val="12"/>
      <w:numFmt w:val="decimal"/>
      <w:lvlText w:val="%1-"/>
      <w:lvlJc w:val="left"/>
      <w:pPr>
        <w:ind w:left="620" w:hanging="620"/>
      </w:pPr>
      <w:rPr>
        <w:rFonts w:hint="default"/>
      </w:rPr>
    </w:lvl>
    <w:lvl w:ilvl="1">
      <w:start w:val="13"/>
      <w:numFmt w:val="decimal"/>
      <w:lvlText w:val="%1-%2."/>
      <w:lvlJc w:val="left"/>
      <w:pPr>
        <w:ind w:left="1800" w:hanging="720"/>
      </w:pPr>
      <w:rPr>
        <w:rFonts w:hint="default"/>
        <w:b/>
        <w:bCs/>
      </w:rPr>
    </w:lvl>
    <w:lvl w:ilvl="2">
      <w:start w:val="1"/>
      <w:numFmt w:val="decimal"/>
      <w:lvlText w:val="%1-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64FC6B4B"/>
    <w:multiLevelType w:val="hybridMultilevel"/>
    <w:tmpl w:val="59BA9476"/>
    <w:lvl w:ilvl="0" w:tplc="A6F0E1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6A1541"/>
    <w:multiLevelType w:val="hybridMultilevel"/>
    <w:tmpl w:val="AD5A02B0"/>
    <w:lvl w:ilvl="0" w:tplc="A064A55E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6DA05E7D"/>
    <w:multiLevelType w:val="hybridMultilevel"/>
    <w:tmpl w:val="FD12674E"/>
    <w:lvl w:ilvl="0" w:tplc="B24EE05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A43AE0"/>
    <w:multiLevelType w:val="hybridMultilevel"/>
    <w:tmpl w:val="180258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7696180">
    <w:abstractNumId w:val="7"/>
  </w:num>
  <w:num w:numId="2" w16cid:durableId="737438189">
    <w:abstractNumId w:val="2"/>
  </w:num>
  <w:num w:numId="3" w16cid:durableId="1116560753">
    <w:abstractNumId w:val="4"/>
  </w:num>
  <w:num w:numId="4" w16cid:durableId="1245072383">
    <w:abstractNumId w:val="0"/>
  </w:num>
  <w:num w:numId="5" w16cid:durableId="1288976676">
    <w:abstractNumId w:val="5"/>
  </w:num>
  <w:num w:numId="6" w16cid:durableId="1832333920">
    <w:abstractNumId w:val="12"/>
  </w:num>
  <w:num w:numId="7" w16cid:durableId="371075741">
    <w:abstractNumId w:val="14"/>
  </w:num>
  <w:num w:numId="8" w16cid:durableId="854415590">
    <w:abstractNumId w:val="13"/>
  </w:num>
  <w:num w:numId="9" w16cid:durableId="588268649">
    <w:abstractNumId w:val="3"/>
  </w:num>
  <w:num w:numId="10" w16cid:durableId="1371226867">
    <w:abstractNumId w:val="6"/>
  </w:num>
  <w:num w:numId="11" w16cid:durableId="1625846394">
    <w:abstractNumId w:val="10"/>
  </w:num>
  <w:num w:numId="12" w16cid:durableId="601452221">
    <w:abstractNumId w:val="1"/>
  </w:num>
  <w:num w:numId="13" w16cid:durableId="1802382251">
    <w:abstractNumId w:val="9"/>
  </w:num>
  <w:num w:numId="14" w16cid:durableId="1710180752">
    <w:abstractNumId w:val="11"/>
  </w:num>
  <w:num w:numId="15" w16cid:durableId="52122368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0F9A"/>
    <w:rsid w:val="00001382"/>
    <w:rsid w:val="00001835"/>
    <w:rsid w:val="000022AD"/>
    <w:rsid w:val="000034F8"/>
    <w:rsid w:val="0000367E"/>
    <w:rsid w:val="000038BA"/>
    <w:rsid w:val="00003AD2"/>
    <w:rsid w:val="00004117"/>
    <w:rsid w:val="0000465F"/>
    <w:rsid w:val="00005B06"/>
    <w:rsid w:val="00006202"/>
    <w:rsid w:val="00010935"/>
    <w:rsid w:val="000117F1"/>
    <w:rsid w:val="000128F4"/>
    <w:rsid w:val="0001591D"/>
    <w:rsid w:val="0001596A"/>
    <w:rsid w:val="000160C4"/>
    <w:rsid w:val="000220B0"/>
    <w:rsid w:val="000224D3"/>
    <w:rsid w:val="00022CA3"/>
    <w:rsid w:val="000238B4"/>
    <w:rsid w:val="00025640"/>
    <w:rsid w:val="000269A2"/>
    <w:rsid w:val="000278F8"/>
    <w:rsid w:val="00030427"/>
    <w:rsid w:val="00030A5B"/>
    <w:rsid w:val="00031BA1"/>
    <w:rsid w:val="00032720"/>
    <w:rsid w:val="00032809"/>
    <w:rsid w:val="00033EB4"/>
    <w:rsid w:val="000360F4"/>
    <w:rsid w:val="00036C3C"/>
    <w:rsid w:val="00037AE2"/>
    <w:rsid w:val="00037AFD"/>
    <w:rsid w:val="00037E6E"/>
    <w:rsid w:val="0004051D"/>
    <w:rsid w:val="00041EC2"/>
    <w:rsid w:val="00042D7A"/>
    <w:rsid w:val="00043098"/>
    <w:rsid w:val="0004320E"/>
    <w:rsid w:val="0004331F"/>
    <w:rsid w:val="00043ABB"/>
    <w:rsid w:val="00046775"/>
    <w:rsid w:val="00051572"/>
    <w:rsid w:val="0005232A"/>
    <w:rsid w:val="0005310F"/>
    <w:rsid w:val="00054356"/>
    <w:rsid w:val="000571DC"/>
    <w:rsid w:val="000576CD"/>
    <w:rsid w:val="00060147"/>
    <w:rsid w:val="000603F3"/>
    <w:rsid w:val="0006364A"/>
    <w:rsid w:val="00063A34"/>
    <w:rsid w:val="00064653"/>
    <w:rsid w:val="00067750"/>
    <w:rsid w:val="00067EEA"/>
    <w:rsid w:val="00070254"/>
    <w:rsid w:val="0007175B"/>
    <w:rsid w:val="00071C58"/>
    <w:rsid w:val="00071E24"/>
    <w:rsid w:val="000730AD"/>
    <w:rsid w:val="00075058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7E6"/>
    <w:rsid w:val="00092F2C"/>
    <w:rsid w:val="000932DA"/>
    <w:rsid w:val="0009449E"/>
    <w:rsid w:val="00094B31"/>
    <w:rsid w:val="000954EF"/>
    <w:rsid w:val="000A10F7"/>
    <w:rsid w:val="000A159C"/>
    <w:rsid w:val="000A23E9"/>
    <w:rsid w:val="000A2A0D"/>
    <w:rsid w:val="000A2D2E"/>
    <w:rsid w:val="000A3381"/>
    <w:rsid w:val="000A795F"/>
    <w:rsid w:val="000B232D"/>
    <w:rsid w:val="000B2D27"/>
    <w:rsid w:val="000B312A"/>
    <w:rsid w:val="000B38DF"/>
    <w:rsid w:val="000C034F"/>
    <w:rsid w:val="000C2924"/>
    <w:rsid w:val="000C3176"/>
    <w:rsid w:val="000C5D99"/>
    <w:rsid w:val="000C6123"/>
    <w:rsid w:val="000C7F46"/>
    <w:rsid w:val="000D0DE8"/>
    <w:rsid w:val="000D238D"/>
    <w:rsid w:val="000D3E05"/>
    <w:rsid w:val="000D53B0"/>
    <w:rsid w:val="000D578E"/>
    <w:rsid w:val="000D6F45"/>
    <w:rsid w:val="000E145C"/>
    <w:rsid w:val="000E2FBA"/>
    <w:rsid w:val="000E3FD4"/>
    <w:rsid w:val="000F1E9E"/>
    <w:rsid w:val="000F3E6A"/>
    <w:rsid w:val="000F4F75"/>
    <w:rsid w:val="000F57DB"/>
    <w:rsid w:val="000F5F7E"/>
    <w:rsid w:val="000F6087"/>
    <w:rsid w:val="000F6DF7"/>
    <w:rsid w:val="000F6F97"/>
    <w:rsid w:val="000F7EFB"/>
    <w:rsid w:val="00100072"/>
    <w:rsid w:val="00100E93"/>
    <w:rsid w:val="00103EE1"/>
    <w:rsid w:val="0010444D"/>
    <w:rsid w:val="00104CEC"/>
    <w:rsid w:val="00106230"/>
    <w:rsid w:val="00107FAC"/>
    <w:rsid w:val="00110985"/>
    <w:rsid w:val="0011156C"/>
    <w:rsid w:val="0011346D"/>
    <w:rsid w:val="00113B92"/>
    <w:rsid w:val="001154F4"/>
    <w:rsid w:val="001213F0"/>
    <w:rsid w:val="00121B32"/>
    <w:rsid w:val="00121D4E"/>
    <w:rsid w:val="00124147"/>
    <w:rsid w:val="00124827"/>
    <w:rsid w:val="00125FE5"/>
    <w:rsid w:val="001261B0"/>
    <w:rsid w:val="0013087E"/>
    <w:rsid w:val="00131070"/>
    <w:rsid w:val="00132CAA"/>
    <w:rsid w:val="001336A7"/>
    <w:rsid w:val="00134A74"/>
    <w:rsid w:val="001352DF"/>
    <w:rsid w:val="00136B67"/>
    <w:rsid w:val="00140342"/>
    <w:rsid w:val="00141C4B"/>
    <w:rsid w:val="0014228D"/>
    <w:rsid w:val="0014284C"/>
    <w:rsid w:val="0014294E"/>
    <w:rsid w:val="00143484"/>
    <w:rsid w:val="00145C78"/>
    <w:rsid w:val="00151D14"/>
    <w:rsid w:val="00157A47"/>
    <w:rsid w:val="00160E5A"/>
    <w:rsid w:val="00171208"/>
    <w:rsid w:val="001712EB"/>
    <w:rsid w:val="00171549"/>
    <w:rsid w:val="00171996"/>
    <w:rsid w:val="001725F6"/>
    <w:rsid w:val="00174E4B"/>
    <w:rsid w:val="001777BF"/>
    <w:rsid w:val="0018046F"/>
    <w:rsid w:val="0018292B"/>
    <w:rsid w:val="001848F8"/>
    <w:rsid w:val="001860B6"/>
    <w:rsid w:val="00186202"/>
    <w:rsid w:val="0018782D"/>
    <w:rsid w:val="00187A32"/>
    <w:rsid w:val="00190036"/>
    <w:rsid w:val="001906DE"/>
    <w:rsid w:val="0019086F"/>
    <w:rsid w:val="00190B5C"/>
    <w:rsid w:val="00191B34"/>
    <w:rsid w:val="00193BDF"/>
    <w:rsid w:val="00193EE3"/>
    <w:rsid w:val="001945C4"/>
    <w:rsid w:val="00194808"/>
    <w:rsid w:val="001955F8"/>
    <w:rsid w:val="00195712"/>
    <w:rsid w:val="00196AA9"/>
    <w:rsid w:val="001A0024"/>
    <w:rsid w:val="001A027D"/>
    <w:rsid w:val="001A1327"/>
    <w:rsid w:val="001A510A"/>
    <w:rsid w:val="001A68E6"/>
    <w:rsid w:val="001B33CC"/>
    <w:rsid w:val="001B3FCF"/>
    <w:rsid w:val="001B5145"/>
    <w:rsid w:val="001C093A"/>
    <w:rsid w:val="001C0B3C"/>
    <w:rsid w:val="001C1435"/>
    <w:rsid w:val="001C1552"/>
    <w:rsid w:val="001C2696"/>
    <w:rsid w:val="001C495E"/>
    <w:rsid w:val="001C5434"/>
    <w:rsid w:val="001C6AEA"/>
    <w:rsid w:val="001C7057"/>
    <w:rsid w:val="001C71B4"/>
    <w:rsid w:val="001C7F09"/>
    <w:rsid w:val="001D0069"/>
    <w:rsid w:val="001D0EAF"/>
    <w:rsid w:val="001D2290"/>
    <w:rsid w:val="001D3CEE"/>
    <w:rsid w:val="001D3F8C"/>
    <w:rsid w:val="001D53C4"/>
    <w:rsid w:val="001D5D93"/>
    <w:rsid w:val="001D6A13"/>
    <w:rsid w:val="001D6D96"/>
    <w:rsid w:val="001D7EFD"/>
    <w:rsid w:val="001E1627"/>
    <w:rsid w:val="001E19FF"/>
    <w:rsid w:val="001E4023"/>
    <w:rsid w:val="001E46B9"/>
    <w:rsid w:val="001E5461"/>
    <w:rsid w:val="001E61EA"/>
    <w:rsid w:val="001E63F5"/>
    <w:rsid w:val="001E6996"/>
    <w:rsid w:val="001E69B9"/>
    <w:rsid w:val="001E6E1D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C19"/>
    <w:rsid w:val="00201EA6"/>
    <w:rsid w:val="0020356B"/>
    <w:rsid w:val="00204379"/>
    <w:rsid w:val="00204C0D"/>
    <w:rsid w:val="00205E41"/>
    <w:rsid w:val="00207614"/>
    <w:rsid w:val="00210E1D"/>
    <w:rsid w:val="00212A45"/>
    <w:rsid w:val="00213842"/>
    <w:rsid w:val="0021475E"/>
    <w:rsid w:val="002157EC"/>
    <w:rsid w:val="00216908"/>
    <w:rsid w:val="00220DD1"/>
    <w:rsid w:val="00220E92"/>
    <w:rsid w:val="0022138B"/>
    <w:rsid w:val="00221573"/>
    <w:rsid w:val="00223DDB"/>
    <w:rsid w:val="00224128"/>
    <w:rsid w:val="00225E9E"/>
    <w:rsid w:val="00226AB9"/>
    <w:rsid w:val="00227869"/>
    <w:rsid w:val="002313C1"/>
    <w:rsid w:val="00232723"/>
    <w:rsid w:val="00232FFA"/>
    <w:rsid w:val="00234E39"/>
    <w:rsid w:val="00235A0E"/>
    <w:rsid w:val="00236880"/>
    <w:rsid w:val="00237EF4"/>
    <w:rsid w:val="00241DD5"/>
    <w:rsid w:val="00242344"/>
    <w:rsid w:val="00242640"/>
    <w:rsid w:val="00242849"/>
    <w:rsid w:val="00242A38"/>
    <w:rsid w:val="00242BD1"/>
    <w:rsid w:val="00243146"/>
    <w:rsid w:val="002445BC"/>
    <w:rsid w:val="00246C9C"/>
    <w:rsid w:val="00247B5D"/>
    <w:rsid w:val="00251015"/>
    <w:rsid w:val="0025197E"/>
    <w:rsid w:val="00252228"/>
    <w:rsid w:val="00252A95"/>
    <w:rsid w:val="002534FC"/>
    <w:rsid w:val="00253B81"/>
    <w:rsid w:val="00255733"/>
    <w:rsid w:val="00255744"/>
    <w:rsid w:val="002576BD"/>
    <w:rsid w:val="002631BE"/>
    <w:rsid w:val="002637BD"/>
    <w:rsid w:val="002638FA"/>
    <w:rsid w:val="002658C0"/>
    <w:rsid w:val="00265B66"/>
    <w:rsid w:val="00265CEE"/>
    <w:rsid w:val="00270AD1"/>
    <w:rsid w:val="0027411C"/>
    <w:rsid w:val="00274E4A"/>
    <w:rsid w:val="00275387"/>
    <w:rsid w:val="002755C8"/>
    <w:rsid w:val="002768DB"/>
    <w:rsid w:val="0027758D"/>
    <w:rsid w:val="00277ACD"/>
    <w:rsid w:val="002811A2"/>
    <w:rsid w:val="00282C0C"/>
    <w:rsid w:val="002831F8"/>
    <w:rsid w:val="00283B99"/>
    <w:rsid w:val="00283CB4"/>
    <w:rsid w:val="00283E56"/>
    <w:rsid w:val="00284AF7"/>
    <w:rsid w:val="00284B5D"/>
    <w:rsid w:val="00284E9F"/>
    <w:rsid w:val="0029009C"/>
    <w:rsid w:val="002904DF"/>
    <w:rsid w:val="00290DB0"/>
    <w:rsid w:val="00292D92"/>
    <w:rsid w:val="00295341"/>
    <w:rsid w:val="00295791"/>
    <w:rsid w:val="002957F9"/>
    <w:rsid w:val="002966A9"/>
    <w:rsid w:val="00296B97"/>
    <w:rsid w:val="00296EDD"/>
    <w:rsid w:val="002A007B"/>
    <w:rsid w:val="002A0F1B"/>
    <w:rsid w:val="002A25F1"/>
    <w:rsid w:val="002A2CEC"/>
    <w:rsid w:val="002A2D87"/>
    <w:rsid w:val="002A4E83"/>
    <w:rsid w:val="002A5693"/>
    <w:rsid w:val="002A734A"/>
    <w:rsid w:val="002A7F8D"/>
    <w:rsid w:val="002B00C0"/>
    <w:rsid w:val="002B2512"/>
    <w:rsid w:val="002B4CB8"/>
    <w:rsid w:val="002B7218"/>
    <w:rsid w:val="002C02C4"/>
    <w:rsid w:val="002C0594"/>
    <w:rsid w:val="002C06E7"/>
    <w:rsid w:val="002C1ACD"/>
    <w:rsid w:val="002C3228"/>
    <w:rsid w:val="002C548A"/>
    <w:rsid w:val="002C6799"/>
    <w:rsid w:val="002C6E06"/>
    <w:rsid w:val="002D02CC"/>
    <w:rsid w:val="002D0B83"/>
    <w:rsid w:val="002D0F31"/>
    <w:rsid w:val="002D1B0C"/>
    <w:rsid w:val="002D2AE8"/>
    <w:rsid w:val="002D3279"/>
    <w:rsid w:val="002E1636"/>
    <w:rsid w:val="002E182E"/>
    <w:rsid w:val="002E3479"/>
    <w:rsid w:val="002E381D"/>
    <w:rsid w:val="002E611D"/>
    <w:rsid w:val="002E6788"/>
    <w:rsid w:val="002F0C93"/>
    <w:rsid w:val="002F5416"/>
    <w:rsid w:val="002F7AAD"/>
    <w:rsid w:val="002F7BE7"/>
    <w:rsid w:val="00300FE2"/>
    <w:rsid w:val="00304760"/>
    <w:rsid w:val="00306A7C"/>
    <w:rsid w:val="003077ED"/>
    <w:rsid w:val="00311648"/>
    <w:rsid w:val="003118D0"/>
    <w:rsid w:val="00312045"/>
    <w:rsid w:val="00315C69"/>
    <w:rsid w:val="00322473"/>
    <w:rsid w:val="00324572"/>
    <w:rsid w:val="003252A5"/>
    <w:rsid w:val="00330EC5"/>
    <w:rsid w:val="003313D7"/>
    <w:rsid w:val="00333179"/>
    <w:rsid w:val="003340F4"/>
    <w:rsid w:val="003341B8"/>
    <w:rsid w:val="0033634E"/>
    <w:rsid w:val="00336FAA"/>
    <w:rsid w:val="003377DF"/>
    <w:rsid w:val="00337B2A"/>
    <w:rsid w:val="00337D67"/>
    <w:rsid w:val="003401FE"/>
    <w:rsid w:val="00341FA6"/>
    <w:rsid w:val="003428A0"/>
    <w:rsid w:val="00342F73"/>
    <w:rsid w:val="0034314E"/>
    <w:rsid w:val="00343458"/>
    <w:rsid w:val="00344572"/>
    <w:rsid w:val="0034531A"/>
    <w:rsid w:val="00345568"/>
    <w:rsid w:val="003457C8"/>
    <w:rsid w:val="003477FB"/>
    <w:rsid w:val="0035073F"/>
    <w:rsid w:val="00350E23"/>
    <w:rsid w:val="00351975"/>
    <w:rsid w:val="00352A8E"/>
    <w:rsid w:val="00353670"/>
    <w:rsid w:val="00355445"/>
    <w:rsid w:val="00355BFF"/>
    <w:rsid w:val="00356F13"/>
    <w:rsid w:val="003609CF"/>
    <w:rsid w:val="0036212A"/>
    <w:rsid w:val="00364787"/>
    <w:rsid w:val="00366302"/>
    <w:rsid w:val="00366863"/>
    <w:rsid w:val="00367C33"/>
    <w:rsid w:val="0037025D"/>
    <w:rsid w:val="00370495"/>
    <w:rsid w:val="00370D42"/>
    <w:rsid w:val="00370D99"/>
    <w:rsid w:val="00370EFF"/>
    <w:rsid w:val="00371C73"/>
    <w:rsid w:val="00372B8E"/>
    <w:rsid w:val="00373147"/>
    <w:rsid w:val="00373342"/>
    <w:rsid w:val="003736FF"/>
    <w:rsid w:val="00373B56"/>
    <w:rsid w:val="003750D9"/>
    <w:rsid w:val="0037760B"/>
    <w:rsid w:val="00377906"/>
    <w:rsid w:val="003804C3"/>
    <w:rsid w:val="00381280"/>
    <w:rsid w:val="00381432"/>
    <w:rsid w:val="00386C7D"/>
    <w:rsid w:val="0039237F"/>
    <w:rsid w:val="003929F1"/>
    <w:rsid w:val="00392BFF"/>
    <w:rsid w:val="00394FB7"/>
    <w:rsid w:val="003958B1"/>
    <w:rsid w:val="0039593B"/>
    <w:rsid w:val="003960D2"/>
    <w:rsid w:val="00396BE8"/>
    <w:rsid w:val="00397D0E"/>
    <w:rsid w:val="003A20D3"/>
    <w:rsid w:val="003A2159"/>
    <w:rsid w:val="003A4610"/>
    <w:rsid w:val="003A4727"/>
    <w:rsid w:val="003A5AF9"/>
    <w:rsid w:val="003A6701"/>
    <w:rsid w:val="003A7B55"/>
    <w:rsid w:val="003B0F11"/>
    <w:rsid w:val="003B10E7"/>
    <w:rsid w:val="003B1751"/>
    <w:rsid w:val="003B1B75"/>
    <w:rsid w:val="003B216E"/>
    <w:rsid w:val="003B4227"/>
    <w:rsid w:val="003B5135"/>
    <w:rsid w:val="003B62F1"/>
    <w:rsid w:val="003B674F"/>
    <w:rsid w:val="003B7404"/>
    <w:rsid w:val="003C0785"/>
    <w:rsid w:val="003C128E"/>
    <w:rsid w:val="003C20F0"/>
    <w:rsid w:val="003C2935"/>
    <w:rsid w:val="003C2D81"/>
    <w:rsid w:val="003C7D19"/>
    <w:rsid w:val="003D09C8"/>
    <w:rsid w:val="003D2592"/>
    <w:rsid w:val="003D4E30"/>
    <w:rsid w:val="003D4FAB"/>
    <w:rsid w:val="003D5AA8"/>
    <w:rsid w:val="003D5C3E"/>
    <w:rsid w:val="003E0085"/>
    <w:rsid w:val="003E0620"/>
    <w:rsid w:val="003E0969"/>
    <w:rsid w:val="003E114C"/>
    <w:rsid w:val="003E1738"/>
    <w:rsid w:val="003E2EA4"/>
    <w:rsid w:val="003E3E43"/>
    <w:rsid w:val="003E42D1"/>
    <w:rsid w:val="003E5F5D"/>
    <w:rsid w:val="003E63AA"/>
    <w:rsid w:val="003E735E"/>
    <w:rsid w:val="003F059B"/>
    <w:rsid w:val="003F08A3"/>
    <w:rsid w:val="003F0D72"/>
    <w:rsid w:val="003F15C2"/>
    <w:rsid w:val="003F3E1C"/>
    <w:rsid w:val="003F3F50"/>
    <w:rsid w:val="003F48D8"/>
    <w:rsid w:val="00401AF5"/>
    <w:rsid w:val="004075E0"/>
    <w:rsid w:val="004076CB"/>
    <w:rsid w:val="00410A8B"/>
    <w:rsid w:val="0041241D"/>
    <w:rsid w:val="00412909"/>
    <w:rsid w:val="00414BA0"/>
    <w:rsid w:val="0041723B"/>
    <w:rsid w:val="00417E02"/>
    <w:rsid w:val="00420589"/>
    <w:rsid w:val="00420DAF"/>
    <w:rsid w:val="00422DD7"/>
    <w:rsid w:val="00423524"/>
    <w:rsid w:val="00425ED2"/>
    <w:rsid w:val="0042741A"/>
    <w:rsid w:val="004301F1"/>
    <w:rsid w:val="0043068F"/>
    <w:rsid w:val="00431939"/>
    <w:rsid w:val="00433542"/>
    <w:rsid w:val="00434885"/>
    <w:rsid w:val="00434A62"/>
    <w:rsid w:val="0043512A"/>
    <w:rsid w:val="004355C8"/>
    <w:rsid w:val="00435C9A"/>
    <w:rsid w:val="0044021A"/>
    <w:rsid w:val="00440C02"/>
    <w:rsid w:val="004418A8"/>
    <w:rsid w:val="00441B3F"/>
    <w:rsid w:val="004420B8"/>
    <w:rsid w:val="0044323B"/>
    <w:rsid w:val="00444AB7"/>
    <w:rsid w:val="0044737D"/>
    <w:rsid w:val="00450E0A"/>
    <w:rsid w:val="00454808"/>
    <w:rsid w:val="0045498B"/>
    <w:rsid w:val="00455280"/>
    <w:rsid w:val="00455AAF"/>
    <w:rsid w:val="00455FF1"/>
    <w:rsid w:val="00457BDB"/>
    <w:rsid w:val="004627C4"/>
    <w:rsid w:val="0046387B"/>
    <w:rsid w:val="0046513A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0D8A"/>
    <w:rsid w:val="00490E9B"/>
    <w:rsid w:val="00491468"/>
    <w:rsid w:val="004922DD"/>
    <w:rsid w:val="00492B9C"/>
    <w:rsid w:val="004932CD"/>
    <w:rsid w:val="004933C2"/>
    <w:rsid w:val="00493B1A"/>
    <w:rsid w:val="00494B11"/>
    <w:rsid w:val="004977AF"/>
    <w:rsid w:val="00497BA7"/>
    <w:rsid w:val="004A1E7F"/>
    <w:rsid w:val="004A223D"/>
    <w:rsid w:val="004A5883"/>
    <w:rsid w:val="004A5F64"/>
    <w:rsid w:val="004A7F76"/>
    <w:rsid w:val="004B2AA1"/>
    <w:rsid w:val="004B47DB"/>
    <w:rsid w:val="004B4D1D"/>
    <w:rsid w:val="004B4D3C"/>
    <w:rsid w:val="004B648C"/>
    <w:rsid w:val="004B71B7"/>
    <w:rsid w:val="004B7E66"/>
    <w:rsid w:val="004C002F"/>
    <w:rsid w:val="004C030C"/>
    <w:rsid w:val="004C1A74"/>
    <w:rsid w:val="004C1C49"/>
    <w:rsid w:val="004C3A65"/>
    <w:rsid w:val="004C4D37"/>
    <w:rsid w:val="004C5B91"/>
    <w:rsid w:val="004C5F89"/>
    <w:rsid w:val="004C6E34"/>
    <w:rsid w:val="004C6F5A"/>
    <w:rsid w:val="004C7BC5"/>
    <w:rsid w:val="004C7FF5"/>
    <w:rsid w:val="004D02F8"/>
    <w:rsid w:val="004D0B25"/>
    <w:rsid w:val="004D14AB"/>
    <w:rsid w:val="004D3C0F"/>
    <w:rsid w:val="004D5690"/>
    <w:rsid w:val="004D5729"/>
    <w:rsid w:val="004D5741"/>
    <w:rsid w:val="004D5EB9"/>
    <w:rsid w:val="004D6767"/>
    <w:rsid w:val="004D6995"/>
    <w:rsid w:val="004E1AA8"/>
    <w:rsid w:val="004E1BBE"/>
    <w:rsid w:val="004E2194"/>
    <w:rsid w:val="004E2337"/>
    <w:rsid w:val="004E3098"/>
    <w:rsid w:val="004E3239"/>
    <w:rsid w:val="004E3321"/>
    <w:rsid w:val="004E4BD9"/>
    <w:rsid w:val="004E4FA8"/>
    <w:rsid w:val="004E59A1"/>
    <w:rsid w:val="004E5F21"/>
    <w:rsid w:val="004E6650"/>
    <w:rsid w:val="004E6A78"/>
    <w:rsid w:val="004F46A6"/>
    <w:rsid w:val="004F4FE7"/>
    <w:rsid w:val="004F5993"/>
    <w:rsid w:val="004F60FD"/>
    <w:rsid w:val="004F7A74"/>
    <w:rsid w:val="00500101"/>
    <w:rsid w:val="005003EC"/>
    <w:rsid w:val="00500B9B"/>
    <w:rsid w:val="005021B2"/>
    <w:rsid w:val="00502601"/>
    <w:rsid w:val="005035E1"/>
    <w:rsid w:val="0050672E"/>
    <w:rsid w:val="00507B6D"/>
    <w:rsid w:val="0051335F"/>
    <w:rsid w:val="00515EAB"/>
    <w:rsid w:val="00516D1B"/>
    <w:rsid w:val="00517C21"/>
    <w:rsid w:val="00520A84"/>
    <w:rsid w:val="00520E5F"/>
    <w:rsid w:val="00523432"/>
    <w:rsid w:val="00524B47"/>
    <w:rsid w:val="005260EC"/>
    <w:rsid w:val="00527A4E"/>
    <w:rsid w:val="00527EF6"/>
    <w:rsid w:val="00531A13"/>
    <w:rsid w:val="0053244B"/>
    <w:rsid w:val="005328BA"/>
    <w:rsid w:val="005349CB"/>
    <w:rsid w:val="00535271"/>
    <w:rsid w:val="00536B8A"/>
    <w:rsid w:val="00537F20"/>
    <w:rsid w:val="005407BF"/>
    <w:rsid w:val="005416D1"/>
    <w:rsid w:val="00542244"/>
    <w:rsid w:val="00542B32"/>
    <w:rsid w:val="00542C52"/>
    <w:rsid w:val="00546AC4"/>
    <w:rsid w:val="005471D7"/>
    <w:rsid w:val="005511DF"/>
    <w:rsid w:val="00551C4F"/>
    <w:rsid w:val="00552205"/>
    <w:rsid w:val="005524BF"/>
    <w:rsid w:val="00553144"/>
    <w:rsid w:val="0055333A"/>
    <w:rsid w:val="0055517C"/>
    <w:rsid w:val="00555926"/>
    <w:rsid w:val="00555C8F"/>
    <w:rsid w:val="00556AF4"/>
    <w:rsid w:val="005623B4"/>
    <w:rsid w:val="00563080"/>
    <w:rsid w:val="00566631"/>
    <w:rsid w:val="00566ED0"/>
    <w:rsid w:val="00567CE7"/>
    <w:rsid w:val="00572238"/>
    <w:rsid w:val="005724A1"/>
    <w:rsid w:val="00573C2E"/>
    <w:rsid w:val="005742E3"/>
    <w:rsid w:val="005744B4"/>
    <w:rsid w:val="00574F16"/>
    <w:rsid w:val="005750D5"/>
    <w:rsid w:val="00577F07"/>
    <w:rsid w:val="00581D71"/>
    <w:rsid w:val="005835A2"/>
    <w:rsid w:val="00584BC4"/>
    <w:rsid w:val="00587AF4"/>
    <w:rsid w:val="005903A9"/>
    <w:rsid w:val="005906E7"/>
    <w:rsid w:val="00592143"/>
    <w:rsid w:val="005924E6"/>
    <w:rsid w:val="00592B2D"/>
    <w:rsid w:val="005930D8"/>
    <w:rsid w:val="0059460E"/>
    <w:rsid w:val="00594C82"/>
    <w:rsid w:val="00596061"/>
    <w:rsid w:val="0059697E"/>
    <w:rsid w:val="00596F21"/>
    <w:rsid w:val="005A094F"/>
    <w:rsid w:val="005A2A18"/>
    <w:rsid w:val="005A2BC6"/>
    <w:rsid w:val="005A3C7C"/>
    <w:rsid w:val="005A3FF3"/>
    <w:rsid w:val="005A5066"/>
    <w:rsid w:val="005B1931"/>
    <w:rsid w:val="005B2B09"/>
    <w:rsid w:val="005B3B84"/>
    <w:rsid w:val="005B79DB"/>
    <w:rsid w:val="005C0038"/>
    <w:rsid w:val="005C0046"/>
    <w:rsid w:val="005C055E"/>
    <w:rsid w:val="005C0654"/>
    <w:rsid w:val="005C06ED"/>
    <w:rsid w:val="005C17A0"/>
    <w:rsid w:val="005C262E"/>
    <w:rsid w:val="005C275B"/>
    <w:rsid w:val="005C4B1F"/>
    <w:rsid w:val="005C65BA"/>
    <w:rsid w:val="005C6F0C"/>
    <w:rsid w:val="005D0724"/>
    <w:rsid w:val="005D13F4"/>
    <w:rsid w:val="005D2BCF"/>
    <w:rsid w:val="005D2CB2"/>
    <w:rsid w:val="005D3F66"/>
    <w:rsid w:val="005D40ED"/>
    <w:rsid w:val="005D4CC2"/>
    <w:rsid w:val="005D67C3"/>
    <w:rsid w:val="005D7853"/>
    <w:rsid w:val="005D79FF"/>
    <w:rsid w:val="005E0657"/>
    <w:rsid w:val="005E2BDF"/>
    <w:rsid w:val="005E2EFF"/>
    <w:rsid w:val="005E2FB8"/>
    <w:rsid w:val="005E366F"/>
    <w:rsid w:val="005E3FD9"/>
    <w:rsid w:val="005E749D"/>
    <w:rsid w:val="005E7938"/>
    <w:rsid w:val="005F0A01"/>
    <w:rsid w:val="005F0FF6"/>
    <w:rsid w:val="005F4C74"/>
    <w:rsid w:val="005F5325"/>
    <w:rsid w:val="005F53CC"/>
    <w:rsid w:val="005F7087"/>
    <w:rsid w:val="005F73CF"/>
    <w:rsid w:val="005F7474"/>
    <w:rsid w:val="00600BAF"/>
    <w:rsid w:val="00601720"/>
    <w:rsid w:val="00603472"/>
    <w:rsid w:val="00603706"/>
    <w:rsid w:val="0060397E"/>
    <w:rsid w:val="00603B32"/>
    <w:rsid w:val="00604259"/>
    <w:rsid w:val="006068EE"/>
    <w:rsid w:val="00606AA9"/>
    <w:rsid w:val="00607514"/>
    <w:rsid w:val="00607656"/>
    <w:rsid w:val="00611D55"/>
    <w:rsid w:val="00611E3D"/>
    <w:rsid w:val="0061641E"/>
    <w:rsid w:val="00620915"/>
    <w:rsid w:val="00620AD3"/>
    <w:rsid w:val="00620CC6"/>
    <w:rsid w:val="0062139D"/>
    <w:rsid w:val="0062323A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2B29"/>
    <w:rsid w:val="00643EA8"/>
    <w:rsid w:val="006440C9"/>
    <w:rsid w:val="00644126"/>
    <w:rsid w:val="00644B6C"/>
    <w:rsid w:val="00645378"/>
    <w:rsid w:val="00645F16"/>
    <w:rsid w:val="00650452"/>
    <w:rsid w:val="006526A4"/>
    <w:rsid w:val="006540EE"/>
    <w:rsid w:val="00655AAA"/>
    <w:rsid w:val="00657595"/>
    <w:rsid w:val="00660809"/>
    <w:rsid w:val="006609F4"/>
    <w:rsid w:val="00660B8E"/>
    <w:rsid w:val="006623EE"/>
    <w:rsid w:val="006638FB"/>
    <w:rsid w:val="00664419"/>
    <w:rsid w:val="0066495F"/>
    <w:rsid w:val="0066516A"/>
    <w:rsid w:val="006657B7"/>
    <w:rsid w:val="00666686"/>
    <w:rsid w:val="006667FA"/>
    <w:rsid w:val="00667D0C"/>
    <w:rsid w:val="00670A85"/>
    <w:rsid w:val="00670B17"/>
    <w:rsid w:val="006727E5"/>
    <w:rsid w:val="006730C5"/>
    <w:rsid w:val="006734C3"/>
    <w:rsid w:val="00675DA3"/>
    <w:rsid w:val="00676412"/>
    <w:rsid w:val="00677A59"/>
    <w:rsid w:val="00683ED6"/>
    <w:rsid w:val="00686F38"/>
    <w:rsid w:val="00686F80"/>
    <w:rsid w:val="00690C59"/>
    <w:rsid w:val="00692C01"/>
    <w:rsid w:val="006954BE"/>
    <w:rsid w:val="0069654E"/>
    <w:rsid w:val="00697F17"/>
    <w:rsid w:val="006A3D5A"/>
    <w:rsid w:val="006A4D19"/>
    <w:rsid w:val="006A5913"/>
    <w:rsid w:val="006A5ECB"/>
    <w:rsid w:val="006A6A8D"/>
    <w:rsid w:val="006A6D3B"/>
    <w:rsid w:val="006A76AA"/>
    <w:rsid w:val="006B0F7C"/>
    <w:rsid w:val="006B24E9"/>
    <w:rsid w:val="006B2EB6"/>
    <w:rsid w:val="006B3CDE"/>
    <w:rsid w:val="006B5F28"/>
    <w:rsid w:val="006B65AE"/>
    <w:rsid w:val="006B71E2"/>
    <w:rsid w:val="006B730B"/>
    <w:rsid w:val="006B79AF"/>
    <w:rsid w:val="006C046A"/>
    <w:rsid w:val="006C1771"/>
    <w:rsid w:val="006C37C5"/>
    <w:rsid w:val="006C4A41"/>
    <w:rsid w:val="006C5F89"/>
    <w:rsid w:val="006C6590"/>
    <w:rsid w:val="006C6F2F"/>
    <w:rsid w:val="006D0522"/>
    <w:rsid w:val="006D3156"/>
    <w:rsid w:val="006D317E"/>
    <w:rsid w:val="006D34BE"/>
    <w:rsid w:val="006D39F5"/>
    <w:rsid w:val="006D4B99"/>
    <w:rsid w:val="006D549B"/>
    <w:rsid w:val="006D6028"/>
    <w:rsid w:val="006E0164"/>
    <w:rsid w:val="006E03E1"/>
    <w:rsid w:val="006E117E"/>
    <w:rsid w:val="006E1649"/>
    <w:rsid w:val="006E694F"/>
    <w:rsid w:val="006F0D47"/>
    <w:rsid w:val="006F1067"/>
    <w:rsid w:val="006F19FF"/>
    <w:rsid w:val="006F3269"/>
    <w:rsid w:val="006F347F"/>
    <w:rsid w:val="006F3D15"/>
    <w:rsid w:val="006F5341"/>
    <w:rsid w:val="006F5446"/>
    <w:rsid w:val="007009A4"/>
    <w:rsid w:val="00702D0E"/>
    <w:rsid w:val="007053FF"/>
    <w:rsid w:val="00705933"/>
    <w:rsid w:val="00705CA4"/>
    <w:rsid w:val="007067DE"/>
    <w:rsid w:val="00711ED5"/>
    <w:rsid w:val="007148AC"/>
    <w:rsid w:val="00714B00"/>
    <w:rsid w:val="007154F6"/>
    <w:rsid w:val="0071605B"/>
    <w:rsid w:val="007213F2"/>
    <w:rsid w:val="007223BC"/>
    <w:rsid w:val="0072750B"/>
    <w:rsid w:val="00727BAE"/>
    <w:rsid w:val="00727CB6"/>
    <w:rsid w:val="00730AD9"/>
    <w:rsid w:val="00731A29"/>
    <w:rsid w:val="00732B42"/>
    <w:rsid w:val="00733B4C"/>
    <w:rsid w:val="00737F10"/>
    <w:rsid w:val="00741EBE"/>
    <w:rsid w:val="007427EA"/>
    <w:rsid w:val="00750815"/>
    <w:rsid w:val="00754C77"/>
    <w:rsid w:val="007611E5"/>
    <w:rsid w:val="00761B09"/>
    <w:rsid w:val="00761B80"/>
    <w:rsid w:val="0076235C"/>
    <w:rsid w:val="00762C14"/>
    <w:rsid w:val="0076379A"/>
    <w:rsid w:val="00763CA4"/>
    <w:rsid w:val="0076414D"/>
    <w:rsid w:val="007642B6"/>
    <w:rsid w:val="00770A06"/>
    <w:rsid w:val="00770E47"/>
    <w:rsid w:val="0077131C"/>
    <w:rsid w:val="0077197C"/>
    <w:rsid w:val="00771FDC"/>
    <w:rsid w:val="007740F3"/>
    <w:rsid w:val="00775199"/>
    <w:rsid w:val="007757F3"/>
    <w:rsid w:val="00775D32"/>
    <w:rsid w:val="00776243"/>
    <w:rsid w:val="007811F0"/>
    <w:rsid w:val="00781B54"/>
    <w:rsid w:val="00784000"/>
    <w:rsid w:val="00785ECD"/>
    <w:rsid w:val="00786812"/>
    <w:rsid w:val="00792F3E"/>
    <w:rsid w:val="007944C7"/>
    <w:rsid w:val="00794E5B"/>
    <w:rsid w:val="00795257"/>
    <w:rsid w:val="00795E9C"/>
    <w:rsid w:val="00796232"/>
    <w:rsid w:val="007A0A21"/>
    <w:rsid w:val="007A0E7A"/>
    <w:rsid w:val="007A1240"/>
    <w:rsid w:val="007A1B72"/>
    <w:rsid w:val="007A2028"/>
    <w:rsid w:val="007A342E"/>
    <w:rsid w:val="007A4493"/>
    <w:rsid w:val="007A4920"/>
    <w:rsid w:val="007A58D2"/>
    <w:rsid w:val="007A5E68"/>
    <w:rsid w:val="007B0E4D"/>
    <w:rsid w:val="007B1DB4"/>
    <w:rsid w:val="007B26E9"/>
    <w:rsid w:val="007B410A"/>
    <w:rsid w:val="007B49CE"/>
    <w:rsid w:val="007B54ED"/>
    <w:rsid w:val="007B5CDC"/>
    <w:rsid w:val="007B6409"/>
    <w:rsid w:val="007B7656"/>
    <w:rsid w:val="007C04CC"/>
    <w:rsid w:val="007C0780"/>
    <w:rsid w:val="007C1480"/>
    <w:rsid w:val="007C3E56"/>
    <w:rsid w:val="007C5F7B"/>
    <w:rsid w:val="007C7CD8"/>
    <w:rsid w:val="007D05B7"/>
    <w:rsid w:val="007D6E75"/>
    <w:rsid w:val="007D70FF"/>
    <w:rsid w:val="007E018C"/>
    <w:rsid w:val="007E2D8F"/>
    <w:rsid w:val="007E2DAF"/>
    <w:rsid w:val="007E30F3"/>
    <w:rsid w:val="007E36BF"/>
    <w:rsid w:val="007E4CCA"/>
    <w:rsid w:val="007E556E"/>
    <w:rsid w:val="007F03B2"/>
    <w:rsid w:val="007F070B"/>
    <w:rsid w:val="007F0CA9"/>
    <w:rsid w:val="007F1381"/>
    <w:rsid w:val="007F1DC5"/>
    <w:rsid w:val="007F20AA"/>
    <w:rsid w:val="007F28D2"/>
    <w:rsid w:val="007F5DCD"/>
    <w:rsid w:val="007F5F97"/>
    <w:rsid w:val="007F5FB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38E"/>
    <w:rsid w:val="0080692C"/>
    <w:rsid w:val="00810E89"/>
    <w:rsid w:val="00815E19"/>
    <w:rsid w:val="00816C95"/>
    <w:rsid w:val="00816FAC"/>
    <w:rsid w:val="00817CEE"/>
    <w:rsid w:val="008208CC"/>
    <w:rsid w:val="00822427"/>
    <w:rsid w:val="0082487D"/>
    <w:rsid w:val="0082501D"/>
    <w:rsid w:val="00825F49"/>
    <w:rsid w:val="00830BBA"/>
    <w:rsid w:val="00832850"/>
    <w:rsid w:val="00833758"/>
    <w:rsid w:val="00844868"/>
    <w:rsid w:val="008464D1"/>
    <w:rsid w:val="008475E8"/>
    <w:rsid w:val="00847E47"/>
    <w:rsid w:val="00850D3E"/>
    <w:rsid w:val="00852C7D"/>
    <w:rsid w:val="008540A1"/>
    <w:rsid w:val="00860413"/>
    <w:rsid w:val="00863BDE"/>
    <w:rsid w:val="008672E9"/>
    <w:rsid w:val="00870596"/>
    <w:rsid w:val="00871372"/>
    <w:rsid w:val="008714BB"/>
    <w:rsid w:val="00871C66"/>
    <w:rsid w:val="00872DCC"/>
    <w:rsid w:val="00874AA0"/>
    <w:rsid w:val="00876D03"/>
    <w:rsid w:val="00876DDC"/>
    <w:rsid w:val="00880B12"/>
    <w:rsid w:val="0088100E"/>
    <w:rsid w:val="00882B36"/>
    <w:rsid w:val="0088389C"/>
    <w:rsid w:val="00883CBB"/>
    <w:rsid w:val="00892155"/>
    <w:rsid w:val="00893A90"/>
    <w:rsid w:val="008955F7"/>
    <w:rsid w:val="00896253"/>
    <w:rsid w:val="00897AB4"/>
    <w:rsid w:val="00897FE0"/>
    <w:rsid w:val="008A03B5"/>
    <w:rsid w:val="008A21A5"/>
    <w:rsid w:val="008A345C"/>
    <w:rsid w:val="008A3A19"/>
    <w:rsid w:val="008A5483"/>
    <w:rsid w:val="008A745C"/>
    <w:rsid w:val="008A7DF3"/>
    <w:rsid w:val="008B0EE1"/>
    <w:rsid w:val="008B149B"/>
    <w:rsid w:val="008B238F"/>
    <w:rsid w:val="008B2E20"/>
    <w:rsid w:val="008B2F70"/>
    <w:rsid w:val="008B30ED"/>
    <w:rsid w:val="008B64D4"/>
    <w:rsid w:val="008B7AAA"/>
    <w:rsid w:val="008C0FD4"/>
    <w:rsid w:val="008C3185"/>
    <w:rsid w:val="008C4907"/>
    <w:rsid w:val="008C4FCF"/>
    <w:rsid w:val="008C5184"/>
    <w:rsid w:val="008C726C"/>
    <w:rsid w:val="008D0E28"/>
    <w:rsid w:val="008D1CF1"/>
    <w:rsid w:val="008D7906"/>
    <w:rsid w:val="008E305D"/>
    <w:rsid w:val="008E5152"/>
    <w:rsid w:val="008E5922"/>
    <w:rsid w:val="008E5DF7"/>
    <w:rsid w:val="008E7C04"/>
    <w:rsid w:val="008F0128"/>
    <w:rsid w:val="008F0773"/>
    <w:rsid w:val="008F260F"/>
    <w:rsid w:val="008F3205"/>
    <w:rsid w:val="008F3733"/>
    <w:rsid w:val="008F4D4F"/>
    <w:rsid w:val="008F5E25"/>
    <w:rsid w:val="008F6510"/>
    <w:rsid w:val="008F723B"/>
    <w:rsid w:val="00900CFA"/>
    <w:rsid w:val="00901BBB"/>
    <w:rsid w:val="00902E81"/>
    <w:rsid w:val="00903D1F"/>
    <w:rsid w:val="00906A5F"/>
    <w:rsid w:val="00907E93"/>
    <w:rsid w:val="00912443"/>
    <w:rsid w:val="00912A09"/>
    <w:rsid w:val="009141A5"/>
    <w:rsid w:val="0091459E"/>
    <w:rsid w:val="00914682"/>
    <w:rsid w:val="00915DED"/>
    <w:rsid w:val="009212CF"/>
    <w:rsid w:val="00921785"/>
    <w:rsid w:val="00923460"/>
    <w:rsid w:val="00923F08"/>
    <w:rsid w:val="0092448C"/>
    <w:rsid w:val="009273A9"/>
    <w:rsid w:val="00927BFF"/>
    <w:rsid w:val="00927DAC"/>
    <w:rsid w:val="00931270"/>
    <w:rsid w:val="00931387"/>
    <w:rsid w:val="009316B9"/>
    <w:rsid w:val="00932A13"/>
    <w:rsid w:val="00932CFB"/>
    <w:rsid w:val="009342E5"/>
    <w:rsid w:val="0094030A"/>
    <w:rsid w:val="00941AB3"/>
    <w:rsid w:val="0094253F"/>
    <w:rsid w:val="0094361B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571BE"/>
    <w:rsid w:val="00960DC6"/>
    <w:rsid w:val="00961258"/>
    <w:rsid w:val="00961905"/>
    <w:rsid w:val="009620D1"/>
    <w:rsid w:val="00963E49"/>
    <w:rsid w:val="00965F52"/>
    <w:rsid w:val="009666C8"/>
    <w:rsid w:val="0097133B"/>
    <w:rsid w:val="009718AE"/>
    <w:rsid w:val="00971C97"/>
    <w:rsid w:val="00972D15"/>
    <w:rsid w:val="009746BA"/>
    <w:rsid w:val="00974DCA"/>
    <w:rsid w:val="0097722C"/>
    <w:rsid w:val="0097748A"/>
    <w:rsid w:val="0098129D"/>
    <w:rsid w:val="009824E4"/>
    <w:rsid w:val="00983639"/>
    <w:rsid w:val="00985998"/>
    <w:rsid w:val="00985D7E"/>
    <w:rsid w:val="00986562"/>
    <w:rsid w:val="00987AF3"/>
    <w:rsid w:val="0099046F"/>
    <w:rsid w:val="00990665"/>
    <w:rsid w:val="0099219C"/>
    <w:rsid w:val="00992210"/>
    <w:rsid w:val="00992592"/>
    <w:rsid w:val="00993649"/>
    <w:rsid w:val="00993775"/>
    <w:rsid w:val="00995B5B"/>
    <w:rsid w:val="009A28C9"/>
    <w:rsid w:val="009A352A"/>
    <w:rsid w:val="009A42E5"/>
    <w:rsid w:val="009A6244"/>
    <w:rsid w:val="009A6288"/>
    <w:rsid w:val="009A6701"/>
    <w:rsid w:val="009A6C54"/>
    <w:rsid w:val="009A71D7"/>
    <w:rsid w:val="009A7656"/>
    <w:rsid w:val="009B3B29"/>
    <w:rsid w:val="009B46C7"/>
    <w:rsid w:val="009B5C06"/>
    <w:rsid w:val="009B6198"/>
    <w:rsid w:val="009B7F65"/>
    <w:rsid w:val="009C03EC"/>
    <w:rsid w:val="009C0EF7"/>
    <w:rsid w:val="009C1677"/>
    <w:rsid w:val="009C25C0"/>
    <w:rsid w:val="009C474D"/>
    <w:rsid w:val="009C489C"/>
    <w:rsid w:val="009C5CDB"/>
    <w:rsid w:val="009D1468"/>
    <w:rsid w:val="009D18FE"/>
    <w:rsid w:val="009D32AD"/>
    <w:rsid w:val="009D3C19"/>
    <w:rsid w:val="009D3CA3"/>
    <w:rsid w:val="009D6569"/>
    <w:rsid w:val="009E227E"/>
    <w:rsid w:val="009F0567"/>
    <w:rsid w:val="009F12FB"/>
    <w:rsid w:val="009F13D3"/>
    <w:rsid w:val="009F3624"/>
    <w:rsid w:val="009F5413"/>
    <w:rsid w:val="009F5D93"/>
    <w:rsid w:val="009F5DE3"/>
    <w:rsid w:val="009F756D"/>
    <w:rsid w:val="009F7AB1"/>
    <w:rsid w:val="00A011BA"/>
    <w:rsid w:val="00A03353"/>
    <w:rsid w:val="00A042F8"/>
    <w:rsid w:val="00A046E1"/>
    <w:rsid w:val="00A046ED"/>
    <w:rsid w:val="00A05C7F"/>
    <w:rsid w:val="00A06185"/>
    <w:rsid w:val="00A063B3"/>
    <w:rsid w:val="00A07494"/>
    <w:rsid w:val="00A10591"/>
    <w:rsid w:val="00A107B7"/>
    <w:rsid w:val="00A11C90"/>
    <w:rsid w:val="00A12468"/>
    <w:rsid w:val="00A12772"/>
    <w:rsid w:val="00A17133"/>
    <w:rsid w:val="00A17E3F"/>
    <w:rsid w:val="00A2034A"/>
    <w:rsid w:val="00A20400"/>
    <w:rsid w:val="00A2097C"/>
    <w:rsid w:val="00A22942"/>
    <w:rsid w:val="00A22BAC"/>
    <w:rsid w:val="00A24429"/>
    <w:rsid w:val="00A247CF"/>
    <w:rsid w:val="00A251E5"/>
    <w:rsid w:val="00A2590B"/>
    <w:rsid w:val="00A27043"/>
    <w:rsid w:val="00A278D5"/>
    <w:rsid w:val="00A30DD4"/>
    <w:rsid w:val="00A35224"/>
    <w:rsid w:val="00A36CEB"/>
    <w:rsid w:val="00A37C8E"/>
    <w:rsid w:val="00A41533"/>
    <w:rsid w:val="00A4199E"/>
    <w:rsid w:val="00A41D44"/>
    <w:rsid w:val="00A434DE"/>
    <w:rsid w:val="00A44AA8"/>
    <w:rsid w:val="00A44E23"/>
    <w:rsid w:val="00A452A5"/>
    <w:rsid w:val="00A46D0F"/>
    <w:rsid w:val="00A4761E"/>
    <w:rsid w:val="00A50FDC"/>
    <w:rsid w:val="00A52079"/>
    <w:rsid w:val="00A53B91"/>
    <w:rsid w:val="00A5443C"/>
    <w:rsid w:val="00A556DA"/>
    <w:rsid w:val="00A5662C"/>
    <w:rsid w:val="00A56948"/>
    <w:rsid w:val="00A57327"/>
    <w:rsid w:val="00A57873"/>
    <w:rsid w:val="00A620F0"/>
    <w:rsid w:val="00A6267C"/>
    <w:rsid w:val="00A63B83"/>
    <w:rsid w:val="00A6416B"/>
    <w:rsid w:val="00A65A38"/>
    <w:rsid w:val="00A65B7B"/>
    <w:rsid w:val="00A66438"/>
    <w:rsid w:val="00A7007A"/>
    <w:rsid w:val="00A70ED5"/>
    <w:rsid w:val="00A73578"/>
    <w:rsid w:val="00A75E70"/>
    <w:rsid w:val="00A75EF3"/>
    <w:rsid w:val="00A82283"/>
    <w:rsid w:val="00A86279"/>
    <w:rsid w:val="00A91060"/>
    <w:rsid w:val="00A928D3"/>
    <w:rsid w:val="00A9324E"/>
    <w:rsid w:val="00A9371A"/>
    <w:rsid w:val="00A953AA"/>
    <w:rsid w:val="00A9611B"/>
    <w:rsid w:val="00AA2320"/>
    <w:rsid w:val="00AA28A9"/>
    <w:rsid w:val="00AB0739"/>
    <w:rsid w:val="00AB1E85"/>
    <w:rsid w:val="00AB2621"/>
    <w:rsid w:val="00AB2B95"/>
    <w:rsid w:val="00AB306D"/>
    <w:rsid w:val="00AB45D5"/>
    <w:rsid w:val="00AB5659"/>
    <w:rsid w:val="00AB5B1A"/>
    <w:rsid w:val="00AB7248"/>
    <w:rsid w:val="00AC0171"/>
    <w:rsid w:val="00AC0609"/>
    <w:rsid w:val="00AC2236"/>
    <w:rsid w:val="00AC5694"/>
    <w:rsid w:val="00AD0A1F"/>
    <w:rsid w:val="00AD1759"/>
    <w:rsid w:val="00AD3569"/>
    <w:rsid w:val="00AD6510"/>
    <w:rsid w:val="00AD7653"/>
    <w:rsid w:val="00AE03DA"/>
    <w:rsid w:val="00AE464B"/>
    <w:rsid w:val="00AE4F34"/>
    <w:rsid w:val="00AE51C9"/>
    <w:rsid w:val="00AE5834"/>
    <w:rsid w:val="00AE7BE2"/>
    <w:rsid w:val="00AF00B5"/>
    <w:rsid w:val="00AF2B72"/>
    <w:rsid w:val="00AF3F08"/>
    <w:rsid w:val="00AF49CC"/>
    <w:rsid w:val="00AF7E33"/>
    <w:rsid w:val="00B00B30"/>
    <w:rsid w:val="00B00CAA"/>
    <w:rsid w:val="00B01A22"/>
    <w:rsid w:val="00B01C16"/>
    <w:rsid w:val="00B03F85"/>
    <w:rsid w:val="00B0419D"/>
    <w:rsid w:val="00B053F0"/>
    <w:rsid w:val="00B05EA8"/>
    <w:rsid w:val="00B070EC"/>
    <w:rsid w:val="00B0756C"/>
    <w:rsid w:val="00B102D4"/>
    <w:rsid w:val="00B12678"/>
    <w:rsid w:val="00B1403B"/>
    <w:rsid w:val="00B1518F"/>
    <w:rsid w:val="00B1582F"/>
    <w:rsid w:val="00B15A2F"/>
    <w:rsid w:val="00B17CE8"/>
    <w:rsid w:val="00B209C4"/>
    <w:rsid w:val="00B24226"/>
    <w:rsid w:val="00B247F9"/>
    <w:rsid w:val="00B24B39"/>
    <w:rsid w:val="00B24F62"/>
    <w:rsid w:val="00B25680"/>
    <w:rsid w:val="00B2769F"/>
    <w:rsid w:val="00B276CC"/>
    <w:rsid w:val="00B27CF2"/>
    <w:rsid w:val="00B314F8"/>
    <w:rsid w:val="00B31C3E"/>
    <w:rsid w:val="00B32D96"/>
    <w:rsid w:val="00B33CD4"/>
    <w:rsid w:val="00B35222"/>
    <w:rsid w:val="00B360DE"/>
    <w:rsid w:val="00B377ED"/>
    <w:rsid w:val="00B40275"/>
    <w:rsid w:val="00B402F5"/>
    <w:rsid w:val="00B40C85"/>
    <w:rsid w:val="00B41EDF"/>
    <w:rsid w:val="00B42003"/>
    <w:rsid w:val="00B43349"/>
    <w:rsid w:val="00B44299"/>
    <w:rsid w:val="00B4749E"/>
    <w:rsid w:val="00B51473"/>
    <w:rsid w:val="00B5205C"/>
    <w:rsid w:val="00B5341F"/>
    <w:rsid w:val="00B537C2"/>
    <w:rsid w:val="00B56560"/>
    <w:rsid w:val="00B60812"/>
    <w:rsid w:val="00B608CE"/>
    <w:rsid w:val="00B61D39"/>
    <w:rsid w:val="00B63EC2"/>
    <w:rsid w:val="00B6786A"/>
    <w:rsid w:val="00B701B7"/>
    <w:rsid w:val="00B70E3B"/>
    <w:rsid w:val="00B710C4"/>
    <w:rsid w:val="00B72CEF"/>
    <w:rsid w:val="00B72E99"/>
    <w:rsid w:val="00B73075"/>
    <w:rsid w:val="00B74086"/>
    <w:rsid w:val="00B769DE"/>
    <w:rsid w:val="00B7729D"/>
    <w:rsid w:val="00B77DF9"/>
    <w:rsid w:val="00B84743"/>
    <w:rsid w:val="00B8508D"/>
    <w:rsid w:val="00B9049A"/>
    <w:rsid w:val="00B9067D"/>
    <w:rsid w:val="00B907FE"/>
    <w:rsid w:val="00B90B67"/>
    <w:rsid w:val="00B9138E"/>
    <w:rsid w:val="00B91BFF"/>
    <w:rsid w:val="00B91E33"/>
    <w:rsid w:val="00B92C3C"/>
    <w:rsid w:val="00B936D2"/>
    <w:rsid w:val="00B95065"/>
    <w:rsid w:val="00B95817"/>
    <w:rsid w:val="00B9698B"/>
    <w:rsid w:val="00B96EB0"/>
    <w:rsid w:val="00B97FCF"/>
    <w:rsid w:val="00BA67FF"/>
    <w:rsid w:val="00BA78FF"/>
    <w:rsid w:val="00BB00DE"/>
    <w:rsid w:val="00BB105A"/>
    <w:rsid w:val="00BB19EA"/>
    <w:rsid w:val="00BB1BD3"/>
    <w:rsid w:val="00BB1C42"/>
    <w:rsid w:val="00BB506F"/>
    <w:rsid w:val="00BB5ED0"/>
    <w:rsid w:val="00BB6CB4"/>
    <w:rsid w:val="00BB7377"/>
    <w:rsid w:val="00BC1167"/>
    <w:rsid w:val="00BC1DFB"/>
    <w:rsid w:val="00BC2376"/>
    <w:rsid w:val="00BC24A0"/>
    <w:rsid w:val="00BC3904"/>
    <w:rsid w:val="00BC3C1D"/>
    <w:rsid w:val="00BC3D6F"/>
    <w:rsid w:val="00BC563C"/>
    <w:rsid w:val="00BC5D93"/>
    <w:rsid w:val="00BD0A0C"/>
    <w:rsid w:val="00BD4383"/>
    <w:rsid w:val="00BD444E"/>
    <w:rsid w:val="00BD4AC0"/>
    <w:rsid w:val="00BD5583"/>
    <w:rsid w:val="00BD5D32"/>
    <w:rsid w:val="00BE13DA"/>
    <w:rsid w:val="00BE2CDA"/>
    <w:rsid w:val="00BE5CE5"/>
    <w:rsid w:val="00BE5DC9"/>
    <w:rsid w:val="00BE6EA0"/>
    <w:rsid w:val="00BE7454"/>
    <w:rsid w:val="00BF0C09"/>
    <w:rsid w:val="00BF16A7"/>
    <w:rsid w:val="00BF2A48"/>
    <w:rsid w:val="00BF2BFC"/>
    <w:rsid w:val="00BF301E"/>
    <w:rsid w:val="00BF3502"/>
    <w:rsid w:val="00BF40E5"/>
    <w:rsid w:val="00C015D0"/>
    <w:rsid w:val="00C01B29"/>
    <w:rsid w:val="00C033D9"/>
    <w:rsid w:val="00C038B1"/>
    <w:rsid w:val="00C0457F"/>
    <w:rsid w:val="00C0540F"/>
    <w:rsid w:val="00C058CF"/>
    <w:rsid w:val="00C05EEF"/>
    <w:rsid w:val="00C062CF"/>
    <w:rsid w:val="00C06F68"/>
    <w:rsid w:val="00C07F6E"/>
    <w:rsid w:val="00C121E8"/>
    <w:rsid w:val="00C129B7"/>
    <w:rsid w:val="00C14BAD"/>
    <w:rsid w:val="00C15AD3"/>
    <w:rsid w:val="00C163AE"/>
    <w:rsid w:val="00C16F48"/>
    <w:rsid w:val="00C17864"/>
    <w:rsid w:val="00C17AFB"/>
    <w:rsid w:val="00C2046C"/>
    <w:rsid w:val="00C20622"/>
    <w:rsid w:val="00C2115C"/>
    <w:rsid w:val="00C21481"/>
    <w:rsid w:val="00C215DD"/>
    <w:rsid w:val="00C23AEF"/>
    <w:rsid w:val="00C261FC"/>
    <w:rsid w:val="00C266F5"/>
    <w:rsid w:val="00C26D24"/>
    <w:rsid w:val="00C30AA0"/>
    <w:rsid w:val="00C30F81"/>
    <w:rsid w:val="00C32124"/>
    <w:rsid w:val="00C327A8"/>
    <w:rsid w:val="00C32853"/>
    <w:rsid w:val="00C333F7"/>
    <w:rsid w:val="00C34165"/>
    <w:rsid w:val="00C41DAC"/>
    <w:rsid w:val="00C429C8"/>
    <w:rsid w:val="00C437A3"/>
    <w:rsid w:val="00C45294"/>
    <w:rsid w:val="00C45707"/>
    <w:rsid w:val="00C45D54"/>
    <w:rsid w:val="00C45EF9"/>
    <w:rsid w:val="00C513EA"/>
    <w:rsid w:val="00C5394D"/>
    <w:rsid w:val="00C54ED0"/>
    <w:rsid w:val="00C55CBC"/>
    <w:rsid w:val="00C57A97"/>
    <w:rsid w:val="00C60116"/>
    <w:rsid w:val="00C60D1D"/>
    <w:rsid w:val="00C63C2D"/>
    <w:rsid w:val="00C64651"/>
    <w:rsid w:val="00C6531C"/>
    <w:rsid w:val="00C656B3"/>
    <w:rsid w:val="00C666BE"/>
    <w:rsid w:val="00C702F6"/>
    <w:rsid w:val="00C70A0D"/>
    <w:rsid w:val="00C71FF4"/>
    <w:rsid w:val="00C7203B"/>
    <w:rsid w:val="00C72C1A"/>
    <w:rsid w:val="00C72F1E"/>
    <w:rsid w:val="00C730D5"/>
    <w:rsid w:val="00C7348E"/>
    <w:rsid w:val="00C76853"/>
    <w:rsid w:val="00C768B0"/>
    <w:rsid w:val="00C76ADD"/>
    <w:rsid w:val="00C77649"/>
    <w:rsid w:val="00C80F6F"/>
    <w:rsid w:val="00C813CE"/>
    <w:rsid w:val="00C81969"/>
    <w:rsid w:val="00C81FC0"/>
    <w:rsid w:val="00C822A3"/>
    <w:rsid w:val="00C828A0"/>
    <w:rsid w:val="00C837FA"/>
    <w:rsid w:val="00C8609C"/>
    <w:rsid w:val="00C862E1"/>
    <w:rsid w:val="00C8759C"/>
    <w:rsid w:val="00C876CC"/>
    <w:rsid w:val="00C903C9"/>
    <w:rsid w:val="00C907D4"/>
    <w:rsid w:val="00C926BD"/>
    <w:rsid w:val="00C92721"/>
    <w:rsid w:val="00C94F06"/>
    <w:rsid w:val="00C96B83"/>
    <w:rsid w:val="00C96F28"/>
    <w:rsid w:val="00C9719B"/>
    <w:rsid w:val="00CA0258"/>
    <w:rsid w:val="00CA08E1"/>
    <w:rsid w:val="00CA13E0"/>
    <w:rsid w:val="00CA6E6E"/>
    <w:rsid w:val="00CA6E7A"/>
    <w:rsid w:val="00CA792D"/>
    <w:rsid w:val="00CA7CE4"/>
    <w:rsid w:val="00CB0ACB"/>
    <w:rsid w:val="00CB13DB"/>
    <w:rsid w:val="00CB4FA0"/>
    <w:rsid w:val="00CB5181"/>
    <w:rsid w:val="00CB6046"/>
    <w:rsid w:val="00CB6260"/>
    <w:rsid w:val="00CB6584"/>
    <w:rsid w:val="00CB77AE"/>
    <w:rsid w:val="00CC01CE"/>
    <w:rsid w:val="00CC153E"/>
    <w:rsid w:val="00CC23F0"/>
    <w:rsid w:val="00CC2B67"/>
    <w:rsid w:val="00CC3BC4"/>
    <w:rsid w:val="00CC4938"/>
    <w:rsid w:val="00CC6B1B"/>
    <w:rsid w:val="00CD3691"/>
    <w:rsid w:val="00CD3E1E"/>
    <w:rsid w:val="00CD4A27"/>
    <w:rsid w:val="00CD544C"/>
    <w:rsid w:val="00CE4981"/>
    <w:rsid w:val="00CE6C1A"/>
    <w:rsid w:val="00CE6CAE"/>
    <w:rsid w:val="00CE6F0E"/>
    <w:rsid w:val="00CE7F1E"/>
    <w:rsid w:val="00CF02ED"/>
    <w:rsid w:val="00CF23A4"/>
    <w:rsid w:val="00CF2AAF"/>
    <w:rsid w:val="00CF3053"/>
    <w:rsid w:val="00CF41FF"/>
    <w:rsid w:val="00CF4358"/>
    <w:rsid w:val="00CF4C0F"/>
    <w:rsid w:val="00CF669D"/>
    <w:rsid w:val="00CF6D34"/>
    <w:rsid w:val="00D01ABF"/>
    <w:rsid w:val="00D0207A"/>
    <w:rsid w:val="00D02685"/>
    <w:rsid w:val="00D049B3"/>
    <w:rsid w:val="00D04FF0"/>
    <w:rsid w:val="00D05CE4"/>
    <w:rsid w:val="00D07014"/>
    <w:rsid w:val="00D10937"/>
    <w:rsid w:val="00D1096F"/>
    <w:rsid w:val="00D12F89"/>
    <w:rsid w:val="00D147A9"/>
    <w:rsid w:val="00D157E5"/>
    <w:rsid w:val="00D1589B"/>
    <w:rsid w:val="00D15D4D"/>
    <w:rsid w:val="00D167BF"/>
    <w:rsid w:val="00D20161"/>
    <w:rsid w:val="00D21E3B"/>
    <w:rsid w:val="00D223EB"/>
    <w:rsid w:val="00D23907"/>
    <w:rsid w:val="00D23B3C"/>
    <w:rsid w:val="00D23F43"/>
    <w:rsid w:val="00D2552D"/>
    <w:rsid w:val="00D25B51"/>
    <w:rsid w:val="00D25EF3"/>
    <w:rsid w:val="00D26FC7"/>
    <w:rsid w:val="00D27439"/>
    <w:rsid w:val="00D27A82"/>
    <w:rsid w:val="00D311B1"/>
    <w:rsid w:val="00D314F5"/>
    <w:rsid w:val="00D33492"/>
    <w:rsid w:val="00D34476"/>
    <w:rsid w:val="00D34AF4"/>
    <w:rsid w:val="00D355FE"/>
    <w:rsid w:val="00D36A8F"/>
    <w:rsid w:val="00D37288"/>
    <w:rsid w:val="00D40564"/>
    <w:rsid w:val="00D4147A"/>
    <w:rsid w:val="00D41C0E"/>
    <w:rsid w:val="00D425C4"/>
    <w:rsid w:val="00D4284F"/>
    <w:rsid w:val="00D42EB6"/>
    <w:rsid w:val="00D430B4"/>
    <w:rsid w:val="00D44087"/>
    <w:rsid w:val="00D46F9D"/>
    <w:rsid w:val="00D47A5B"/>
    <w:rsid w:val="00D47EE2"/>
    <w:rsid w:val="00D507E2"/>
    <w:rsid w:val="00D54E4C"/>
    <w:rsid w:val="00D559B9"/>
    <w:rsid w:val="00D55C80"/>
    <w:rsid w:val="00D562B2"/>
    <w:rsid w:val="00D5650F"/>
    <w:rsid w:val="00D57D1F"/>
    <w:rsid w:val="00D606F2"/>
    <w:rsid w:val="00D60CC6"/>
    <w:rsid w:val="00D60FAD"/>
    <w:rsid w:val="00D61139"/>
    <w:rsid w:val="00D61305"/>
    <w:rsid w:val="00D64AA0"/>
    <w:rsid w:val="00D653DE"/>
    <w:rsid w:val="00D67922"/>
    <w:rsid w:val="00D71C77"/>
    <w:rsid w:val="00D72331"/>
    <w:rsid w:val="00D72905"/>
    <w:rsid w:val="00D72C1D"/>
    <w:rsid w:val="00D7321C"/>
    <w:rsid w:val="00D733E0"/>
    <w:rsid w:val="00D73B89"/>
    <w:rsid w:val="00D74E03"/>
    <w:rsid w:val="00D74E45"/>
    <w:rsid w:val="00D75AA1"/>
    <w:rsid w:val="00D76E5F"/>
    <w:rsid w:val="00D80AB0"/>
    <w:rsid w:val="00D80AB6"/>
    <w:rsid w:val="00D81F0F"/>
    <w:rsid w:val="00D8563F"/>
    <w:rsid w:val="00D85CF9"/>
    <w:rsid w:val="00D90141"/>
    <w:rsid w:val="00D90B03"/>
    <w:rsid w:val="00D90D55"/>
    <w:rsid w:val="00D9110E"/>
    <w:rsid w:val="00D923AE"/>
    <w:rsid w:val="00D93745"/>
    <w:rsid w:val="00D93E76"/>
    <w:rsid w:val="00D95B81"/>
    <w:rsid w:val="00D95B9B"/>
    <w:rsid w:val="00D95E03"/>
    <w:rsid w:val="00D96424"/>
    <w:rsid w:val="00D96678"/>
    <w:rsid w:val="00D97723"/>
    <w:rsid w:val="00D9789D"/>
    <w:rsid w:val="00DA2985"/>
    <w:rsid w:val="00DA2DF2"/>
    <w:rsid w:val="00DA3B2F"/>
    <w:rsid w:val="00DA453A"/>
    <w:rsid w:val="00DA4C91"/>
    <w:rsid w:val="00DA75AC"/>
    <w:rsid w:val="00DB15E3"/>
    <w:rsid w:val="00DB1F12"/>
    <w:rsid w:val="00DB2092"/>
    <w:rsid w:val="00DB44B2"/>
    <w:rsid w:val="00DB52D6"/>
    <w:rsid w:val="00DB63DB"/>
    <w:rsid w:val="00DB654C"/>
    <w:rsid w:val="00DB6E24"/>
    <w:rsid w:val="00DB74AE"/>
    <w:rsid w:val="00DB7864"/>
    <w:rsid w:val="00DC0F0D"/>
    <w:rsid w:val="00DC13B9"/>
    <w:rsid w:val="00DC1B5E"/>
    <w:rsid w:val="00DC2028"/>
    <w:rsid w:val="00DC4E37"/>
    <w:rsid w:val="00DC6009"/>
    <w:rsid w:val="00DC6696"/>
    <w:rsid w:val="00DC6E99"/>
    <w:rsid w:val="00DC7CAF"/>
    <w:rsid w:val="00DC7D51"/>
    <w:rsid w:val="00DD03BD"/>
    <w:rsid w:val="00DD1820"/>
    <w:rsid w:val="00DD2288"/>
    <w:rsid w:val="00DD5248"/>
    <w:rsid w:val="00DD5500"/>
    <w:rsid w:val="00DD6705"/>
    <w:rsid w:val="00DD6744"/>
    <w:rsid w:val="00DD6AE3"/>
    <w:rsid w:val="00DE127B"/>
    <w:rsid w:val="00DE1CFC"/>
    <w:rsid w:val="00DE2E74"/>
    <w:rsid w:val="00DE2F55"/>
    <w:rsid w:val="00DE4DA9"/>
    <w:rsid w:val="00DE4DE8"/>
    <w:rsid w:val="00DE5559"/>
    <w:rsid w:val="00DE6065"/>
    <w:rsid w:val="00DE6C4A"/>
    <w:rsid w:val="00DE6CEC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632"/>
    <w:rsid w:val="00E10C82"/>
    <w:rsid w:val="00E1201A"/>
    <w:rsid w:val="00E12825"/>
    <w:rsid w:val="00E13CF9"/>
    <w:rsid w:val="00E14263"/>
    <w:rsid w:val="00E15E8F"/>
    <w:rsid w:val="00E16812"/>
    <w:rsid w:val="00E1B8A5"/>
    <w:rsid w:val="00E20671"/>
    <w:rsid w:val="00E24CD0"/>
    <w:rsid w:val="00E256F5"/>
    <w:rsid w:val="00E31476"/>
    <w:rsid w:val="00E31F49"/>
    <w:rsid w:val="00E31FB1"/>
    <w:rsid w:val="00E322E2"/>
    <w:rsid w:val="00E336B7"/>
    <w:rsid w:val="00E33B82"/>
    <w:rsid w:val="00E34943"/>
    <w:rsid w:val="00E35B40"/>
    <w:rsid w:val="00E364E7"/>
    <w:rsid w:val="00E3660C"/>
    <w:rsid w:val="00E40966"/>
    <w:rsid w:val="00E40E50"/>
    <w:rsid w:val="00E43774"/>
    <w:rsid w:val="00E43C14"/>
    <w:rsid w:val="00E4479A"/>
    <w:rsid w:val="00E45746"/>
    <w:rsid w:val="00E46292"/>
    <w:rsid w:val="00E468B7"/>
    <w:rsid w:val="00E46A0B"/>
    <w:rsid w:val="00E474E9"/>
    <w:rsid w:val="00E507FA"/>
    <w:rsid w:val="00E51298"/>
    <w:rsid w:val="00E53465"/>
    <w:rsid w:val="00E54AEF"/>
    <w:rsid w:val="00E5624D"/>
    <w:rsid w:val="00E57B2A"/>
    <w:rsid w:val="00E60751"/>
    <w:rsid w:val="00E622AB"/>
    <w:rsid w:val="00E62E23"/>
    <w:rsid w:val="00E63A93"/>
    <w:rsid w:val="00E6668F"/>
    <w:rsid w:val="00E6688A"/>
    <w:rsid w:val="00E6719B"/>
    <w:rsid w:val="00E67D30"/>
    <w:rsid w:val="00E7062D"/>
    <w:rsid w:val="00E71310"/>
    <w:rsid w:val="00E71AA4"/>
    <w:rsid w:val="00E71FF7"/>
    <w:rsid w:val="00E73F5C"/>
    <w:rsid w:val="00E7420E"/>
    <w:rsid w:val="00E75827"/>
    <w:rsid w:val="00E76EBB"/>
    <w:rsid w:val="00E805D1"/>
    <w:rsid w:val="00E81870"/>
    <w:rsid w:val="00E81C0A"/>
    <w:rsid w:val="00E81C6A"/>
    <w:rsid w:val="00E84191"/>
    <w:rsid w:val="00E84AF1"/>
    <w:rsid w:val="00E85233"/>
    <w:rsid w:val="00E85CBD"/>
    <w:rsid w:val="00E9264C"/>
    <w:rsid w:val="00E93031"/>
    <w:rsid w:val="00E93841"/>
    <w:rsid w:val="00E9445F"/>
    <w:rsid w:val="00EA0B52"/>
    <w:rsid w:val="00EA0EF9"/>
    <w:rsid w:val="00EA12A4"/>
    <w:rsid w:val="00EA222F"/>
    <w:rsid w:val="00EA2429"/>
    <w:rsid w:val="00EA263D"/>
    <w:rsid w:val="00EA6525"/>
    <w:rsid w:val="00EA6B55"/>
    <w:rsid w:val="00EA7C16"/>
    <w:rsid w:val="00EB0BC6"/>
    <w:rsid w:val="00EB2185"/>
    <w:rsid w:val="00EB267E"/>
    <w:rsid w:val="00EB386A"/>
    <w:rsid w:val="00EB3A44"/>
    <w:rsid w:val="00EB6706"/>
    <w:rsid w:val="00EB73FE"/>
    <w:rsid w:val="00EB7793"/>
    <w:rsid w:val="00EB7F9C"/>
    <w:rsid w:val="00EC0837"/>
    <w:rsid w:val="00EC0B08"/>
    <w:rsid w:val="00EC1492"/>
    <w:rsid w:val="00EC168F"/>
    <w:rsid w:val="00EC282F"/>
    <w:rsid w:val="00EC2C7E"/>
    <w:rsid w:val="00EC6A4F"/>
    <w:rsid w:val="00ED0148"/>
    <w:rsid w:val="00ED1246"/>
    <w:rsid w:val="00ED12FF"/>
    <w:rsid w:val="00ED4E2C"/>
    <w:rsid w:val="00ED6F9B"/>
    <w:rsid w:val="00EE0730"/>
    <w:rsid w:val="00EE24A1"/>
    <w:rsid w:val="00EE30CB"/>
    <w:rsid w:val="00EE3EA7"/>
    <w:rsid w:val="00EE46EC"/>
    <w:rsid w:val="00EE5045"/>
    <w:rsid w:val="00EE5F5C"/>
    <w:rsid w:val="00EE632D"/>
    <w:rsid w:val="00EE7ADF"/>
    <w:rsid w:val="00EF09DA"/>
    <w:rsid w:val="00EF49CC"/>
    <w:rsid w:val="00EF4F9F"/>
    <w:rsid w:val="00F01A27"/>
    <w:rsid w:val="00F01AC1"/>
    <w:rsid w:val="00F04273"/>
    <w:rsid w:val="00F04DAA"/>
    <w:rsid w:val="00F04F26"/>
    <w:rsid w:val="00F05C8E"/>
    <w:rsid w:val="00F05DCC"/>
    <w:rsid w:val="00F06E6E"/>
    <w:rsid w:val="00F06FA3"/>
    <w:rsid w:val="00F07C29"/>
    <w:rsid w:val="00F105B8"/>
    <w:rsid w:val="00F10DBF"/>
    <w:rsid w:val="00F14566"/>
    <w:rsid w:val="00F14E27"/>
    <w:rsid w:val="00F157C6"/>
    <w:rsid w:val="00F1600E"/>
    <w:rsid w:val="00F16848"/>
    <w:rsid w:val="00F1731A"/>
    <w:rsid w:val="00F210D6"/>
    <w:rsid w:val="00F24EAA"/>
    <w:rsid w:val="00F26376"/>
    <w:rsid w:val="00F27C94"/>
    <w:rsid w:val="00F306FD"/>
    <w:rsid w:val="00F317E6"/>
    <w:rsid w:val="00F32245"/>
    <w:rsid w:val="00F32E65"/>
    <w:rsid w:val="00F33AD0"/>
    <w:rsid w:val="00F42326"/>
    <w:rsid w:val="00F438FC"/>
    <w:rsid w:val="00F451B4"/>
    <w:rsid w:val="00F46BFA"/>
    <w:rsid w:val="00F50086"/>
    <w:rsid w:val="00F5056B"/>
    <w:rsid w:val="00F50736"/>
    <w:rsid w:val="00F5215E"/>
    <w:rsid w:val="00F52494"/>
    <w:rsid w:val="00F53AC3"/>
    <w:rsid w:val="00F5645B"/>
    <w:rsid w:val="00F5753D"/>
    <w:rsid w:val="00F604F2"/>
    <w:rsid w:val="00F60FBE"/>
    <w:rsid w:val="00F61068"/>
    <w:rsid w:val="00F61422"/>
    <w:rsid w:val="00F61FDD"/>
    <w:rsid w:val="00F623FE"/>
    <w:rsid w:val="00F63750"/>
    <w:rsid w:val="00F638A8"/>
    <w:rsid w:val="00F65C41"/>
    <w:rsid w:val="00F67D4F"/>
    <w:rsid w:val="00F70033"/>
    <w:rsid w:val="00F701C3"/>
    <w:rsid w:val="00F7535E"/>
    <w:rsid w:val="00F75E2C"/>
    <w:rsid w:val="00F8442F"/>
    <w:rsid w:val="00F8591E"/>
    <w:rsid w:val="00F86E0F"/>
    <w:rsid w:val="00F91345"/>
    <w:rsid w:val="00F915A2"/>
    <w:rsid w:val="00F91A85"/>
    <w:rsid w:val="00F92695"/>
    <w:rsid w:val="00F93F12"/>
    <w:rsid w:val="00F94276"/>
    <w:rsid w:val="00F955F7"/>
    <w:rsid w:val="00F969FF"/>
    <w:rsid w:val="00F977CC"/>
    <w:rsid w:val="00FA055A"/>
    <w:rsid w:val="00FA3786"/>
    <w:rsid w:val="00FA3A31"/>
    <w:rsid w:val="00FA43F0"/>
    <w:rsid w:val="00FA4AD5"/>
    <w:rsid w:val="00FA55CB"/>
    <w:rsid w:val="00FA607E"/>
    <w:rsid w:val="00FA6BAE"/>
    <w:rsid w:val="00FA7811"/>
    <w:rsid w:val="00FA7D2D"/>
    <w:rsid w:val="00FB474A"/>
    <w:rsid w:val="00FB4B9C"/>
    <w:rsid w:val="00FB4ED8"/>
    <w:rsid w:val="00FB602F"/>
    <w:rsid w:val="00FB677D"/>
    <w:rsid w:val="00FC0709"/>
    <w:rsid w:val="00FC0F5B"/>
    <w:rsid w:val="00FC2A8C"/>
    <w:rsid w:val="00FC2DAF"/>
    <w:rsid w:val="00FC3698"/>
    <w:rsid w:val="00FC46A8"/>
    <w:rsid w:val="00FC48AE"/>
    <w:rsid w:val="00FC626E"/>
    <w:rsid w:val="00FC63D3"/>
    <w:rsid w:val="00FC77CB"/>
    <w:rsid w:val="00FD349D"/>
    <w:rsid w:val="00FD3E0B"/>
    <w:rsid w:val="00FD5676"/>
    <w:rsid w:val="00FD717A"/>
    <w:rsid w:val="00FE1358"/>
    <w:rsid w:val="00FE17D1"/>
    <w:rsid w:val="00FE430E"/>
    <w:rsid w:val="00FE7027"/>
    <w:rsid w:val="00FF3165"/>
    <w:rsid w:val="00FF4269"/>
    <w:rsid w:val="00FF46F8"/>
    <w:rsid w:val="00FF4FF4"/>
    <w:rsid w:val="00FF524A"/>
    <w:rsid w:val="00FF6284"/>
    <w:rsid w:val="01E55A17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0D2198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23FDA5F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69A350"/>
    <w:rsid w:val="19830A4F"/>
    <w:rsid w:val="19B4CE29"/>
    <w:rsid w:val="1A0EEE19"/>
    <w:rsid w:val="1ACB6B71"/>
    <w:rsid w:val="1B017AB3"/>
    <w:rsid w:val="1BA5F8E4"/>
    <w:rsid w:val="1C5BE584"/>
    <w:rsid w:val="1CCA7345"/>
    <w:rsid w:val="1D1ED51B"/>
    <w:rsid w:val="1E0EB238"/>
    <w:rsid w:val="20B66905"/>
    <w:rsid w:val="20DFB5D2"/>
    <w:rsid w:val="215A2E50"/>
    <w:rsid w:val="21EF4499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ED136F3"/>
    <w:rsid w:val="2F0FFE12"/>
    <w:rsid w:val="2F11F08A"/>
    <w:rsid w:val="30A24B57"/>
    <w:rsid w:val="312D583E"/>
    <w:rsid w:val="31E2142F"/>
    <w:rsid w:val="329D7C70"/>
    <w:rsid w:val="32AF003F"/>
    <w:rsid w:val="330BE1DD"/>
    <w:rsid w:val="3361B376"/>
    <w:rsid w:val="33A06552"/>
    <w:rsid w:val="34457E63"/>
    <w:rsid w:val="348B201F"/>
    <w:rsid w:val="349E9932"/>
    <w:rsid w:val="36183885"/>
    <w:rsid w:val="36322E4D"/>
    <w:rsid w:val="36F8E8DE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3C27C1"/>
    <w:rsid w:val="43B1AEE3"/>
    <w:rsid w:val="43B4E2AB"/>
    <w:rsid w:val="43CC94E3"/>
    <w:rsid w:val="440ED1C8"/>
    <w:rsid w:val="442317BE"/>
    <w:rsid w:val="449D95F8"/>
    <w:rsid w:val="44F7FB37"/>
    <w:rsid w:val="46884660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111C48"/>
    <w:rsid w:val="557E890E"/>
    <w:rsid w:val="562B5141"/>
    <w:rsid w:val="562E6A54"/>
    <w:rsid w:val="56449BB0"/>
    <w:rsid w:val="5708544F"/>
    <w:rsid w:val="587A9CC4"/>
    <w:rsid w:val="58B77511"/>
    <w:rsid w:val="58FC8760"/>
    <w:rsid w:val="590BCC2E"/>
    <w:rsid w:val="5A51FA31"/>
    <w:rsid w:val="5A549EB4"/>
    <w:rsid w:val="5F577A6A"/>
    <w:rsid w:val="5FC9E7C1"/>
    <w:rsid w:val="6012FB41"/>
    <w:rsid w:val="60891A26"/>
    <w:rsid w:val="61490634"/>
    <w:rsid w:val="619BD64B"/>
    <w:rsid w:val="62A4C58C"/>
    <w:rsid w:val="63496E63"/>
    <w:rsid w:val="63E40A38"/>
    <w:rsid w:val="662EF852"/>
    <w:rsid w:val="66B5716E"/>
    <w:rsid w:val="67335428"/>
    <w:rsid w:val="67A93CDD"/>
    <w:rsid w:val="67AF9C98"/>
    <w:rsid w:val="680B17CF"/>
    <w:rsid w:val="68BC9C9F"/>
    <w:rsid w:val="69AA9F36"/>
    <w:rsid w:val="6A1B2109"/>
    <w:rsid w:val="6A65D235"/>
    <w:rsid w:val="6AB0C69E"/>
    <w:rsid w:val="6AC8C9C9"/>
    <w:rsid w:val="6B0F35C5"/>
    <w:rsid w:val="6B42B891"/>
    <w:rsid w:val="6C0AD430"/>
    <w:rsid w:val="6C58F132"/>
    <w:rsid w:val="6DDC6B3A"/>
    <w:rsid w:val="6E32C816"/>
    <w:rsid w:val="6FD23D6F"/>
    <w:rsid w:val="701629B4"/>
    <w:rsid w:val="70DF69DE"/>
    <w:rsid w:val="7124DA71"/>
    <w:rsid w:val="73A8A73D"/>
    <w:rsid w:val="74021B88"/>
    <w:rsid w:val="741C7C72"/>
    <w:rsid w:val="74CC39FD"/>
    <w:rsid w:val="7559E3E0"/>
    <w:rsid w:val="7571163D"/>
    <w:rsid w:val="75B4A1B1"/>
    <w:rsid w:val="75F34AB3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DFA4345"/>
    <w:rsid w:val="7F7650F2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1FA21742-745A-4BCA-A367-D5369AEA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6C7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unhideWhenUsed/>
    <w:qFormat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y2iqfc">
    <w:name w:val="y2iqfc"/>
    <w:basedOn w:val="DefaultParagraphFont"/>
    <w:rsid w:val="00BF0C0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D5D9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D5D93"/>
  </w:style>
  <w:style w:type="character" w:styleId="UnresolvedMention">
    <w:name w:val="Unresolved Mention"/>
    <w:basedOn w:val="DefaultParagraphFont"/>
    <w:uiPriority w:val="99"/>
    <w:semiHidden/>
    <w:unhideWhenUsed/>
    <w:rsid w:val="00EE46EC"/>
    <w:rPr>
      <w:color w:val="605E5C"/>
      <w:shd w:val="clear" w:color="auto" w:fill="E1DFDD"/>
    </w:rPr>
  </w:style>
  <w:style w:type="character" w:customStyle="1" w:styleId="database-key">
    <w:name w:val="database-key"/>
    <w:basedOn w:val="DefaultParagraphFont"/>
    <w:rsid w:val="00E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3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71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426870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544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7758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294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355998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8260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1959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5557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9632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33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7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8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8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1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85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7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8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6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30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6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5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2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0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4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90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00925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5566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522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795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511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4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customXml/itemProps4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9</Pages>
  <Words>1354</Words>
  <Characters>771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dc:description/>
  <cp:lastModifiedBy>Murshed Rabea H A Al-Muhannadi</cp:lastModifiedBy>
  <cp:revision>5</cp:revision>
  <cp:lastPrinted>2023-11-17T17:32:00Z</cp:lastPrinted>
  <dcterms:created xsi:type="dcterms:W3CDTF">2024-10-31T16:23:00Z</dcterms:created>
  <dcterms:modified xsi:type="dcterms:W3CDTF">2024-11-02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